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1F43AF" w14:textId="7F5F42AF" w:rsidR="001C353E" w:rsidRPr="00875455" w:rsidRDefault="00875455" w:rsidP="00165BC9">
      <w:pPr>
        <w:pStyle w:val="Standard"/>
        <w:spacing w:line="276" w:lineRule="auto"/>
        <w:jc w:val="center"/>
        <w:rPr>
          <w:rFonts w:ascii="Arial Narrow" w:eastAsia="Arial Narrow" w:hAnsi="Arial Narrow" w:cs="Arial Narrow"/>
          <w:b/>
        </w:rPr>
      </w:pPr>
      <w:r>
        <w:rPr>
          <w:rFonts w:ascii="Arial Narrow" w:eastAsia="Arial Narrow" w:hAnsi="Arial Narrow" w:cs="Arial Narrow"/>
          <w:b/>
          <w:sz w:val="28"/>
          <w:szCs w:val="28"/>
        </w:rPr>
        <w:br/>
      </w:r>
      <w:r w:rsidR="00FF4DC0" w:rsidRPr="00875455">
        <w:rPr>
          <w:rFonts w:ascii="Arial Narrow" w:eastAsia="Arial Narrow" w:hAnsi="Arial Narrow" w:cs="Arial Narrow"/>
          <w:b/>
          <w:sz w:val="28"/>
          <w:szCs w:val="28"/>
        </w:rPr>
        <w:t>Canadian Institute of Management</w:t>
      </w:r>
      <w:r w:rsidR="00165BC9" w:rsidRPr="00875455">
        <w:rPr>
          <w:rFonts w:ascii="Arial Narrow" w:eastAsia="Arial Narrow" w:hAnsi="Arial Narrow" w:cs="Arial Narrow"/>
          <w:b/>
          <w:sz w:val="28"/>
          <w:szCs w:val="28"/>
        </w:rPr>
        <w:br/>
      </w:r>
      <w:r w:rsidR="00F85548">
        <w:rPr>
          <w:rFonts w:ascii="Arial Narrow" w:eastAsia="Arial Narrow" w:hAnsi="Arial Narrow" w:cs="Arial Narrow"/>
          <w:b/>
        </w:rPr>
        <w:t>I</w:t>
      </w:r>
      <w:r w:rsidR="00597199">
        <w:rPr>
          <w:rFonts w:ascii="Arial Narrow" w:eastAsia="Arial Narrow" w:hAnsi="Arial Narrow" w:cs="Arial Narrow"/>
          <w:b/>
        </w:rPr>
        <w:t>n-</w:t>
      </w:r>
      <w:r w:rsidR="00F85548">
        <w:rPr>
          <w:rFonts w:ascii="Arial Narrow" w:eastAsia="Arial Narrow" w:hAnsi="Arial Narrow" w:cs="Arial Narrow"/>
          <w:b/>
        </w:rPr>
        <w:t>Camera session</w:t>
      </w:r>
      <w:r w:rsidR="00FF4DC0" w:rsidRPr="00875455">
        <w:rPr>
          <w:rFonts w:ascii="Arial Narrow" w:eastAsia="Arial Narrow" w:hAnsi="Arial Narrow" w:cs="Arial Narrow"/>
          <w:b/>
        </w:rPr>
        <w:t xml:space="preserve"> Minutes</w:t>
      </w:r>
    </w:p>
    <w:p w14:paraId="627475BA" w14:textId="2BFFB5B4" w:rsidR="001C353E" w:rsidRPr="00875455" w:rsidRDefault="00180512" w:rsidP="00165BC9">
      <w:pPr>
        <w:pStyle w:val="Heading1"/>
        <w:spacing w:after="0" w:line="100" w:lineRule="atLeast"/>
        <w:rPr>
          <w:rFonts w:ascii="Arial Narrow" w:eastAsia="Arial Narrow" w:hAnsi="Arial Narrow" w:cs="Arial Narrow"/>
          <w:b/>
          <w:i/>
          <w:sz w:val="20"/>
          <w:szCs w:val="20"/>
        </w:rPr>
      </w:pPr>
      <w:r>
        <w:rPr>
          <w:rFonts w:ascii="Arial Narrow" w:eastAsia="Arial Narrow" w:hAnsi="Arial Narrow" w:cs="Arial Narrow"/>
          <w:b/>
          <w:i/>
          <w:sz w:val="20"/>
          <w:szCs w:val="20"/>
        </w:rPr>
        <w:t xml:space="preserve">Tuesday, </w:t>
      </w:r>
      <w:r w:rsidR="00CC06C5">
        <w:rPr>
          <w:rFonts w:ascii="Arial Narrow" w:eastAsia="Arial Narrow" w:hAnsi="Arial Narrow" w:cs="Arial Narrow"/>
          <w:b/>
          <w:i/>
          <w:sz w:val="20"/>
          <w:szCs w:val="20"/>
        </w:rPr>
        <w:t>March</w:t>
      </w:r>
      <w:r w:rsidR="006E630C">
        <w:rPr>
          <w:rFonts w:ascii="Arial Narrow" w:eastAsia="Arial Narrow" w:hAnsi="Arial Narrow" w:cs="Arial Narrow"/>
          <w:b/>
          <w:i/>
          <w:sz w:val="20"/>
          <w:szCs w:val="20"/>
        </w:rPr>
        <w:t xml:space="preserve"> 14</w:t>
      </w:r>
      <w:r w:rsidR="00F85548">
        <w:rPr>
          <w:rFonts w:ascii="Arial Narrow" w:eastAsia="Arial Narrow" w:hAnsi="Arial Narrow" w:cs="Arial Narrow"/>
          <w:b/>
          <w:i/>
          <w:sz w:val="20"/>
          <w:szCs w:val="20"/>
        </w:rPr>
        <w:t>, 202</w:t>
      </w:r>
      <w:r w:rsidR="00CC06C5">
        <w:rPr>
          <w:rFonts w:ascii="Arial Narrow" w:eastAsia="Arial Narrow" w:hAnsi="Arial Narrow" w:cs="Arial Narrow"/>
          <w:b/>
          <w:i/>
          <w:sz w:val="20"/>
          <w:szCs w:val="20"/>
        </w:rPr>
        <w:t>3</w:t>
      </w:r>
    </w:p>
    <w:p w14:paraId="28D542CE" w14:textId="77777777" w:rsidR="00165BC9" w:rsidRPr="00165BC9" w:rsidRDefault="00165BC9" w:rsidP="00165BC9">
      <w:pPr>
        <w:pStyle w:val="Textbody"/>
      </w:pPr>
    </w:p>
    <w:p w14:paraId="18709156" w14:textId="0E519BF8" w:rsidR="001C353E" w:rsidRPr="00165BC9" w:rsidRDefault="00165BC9">
      <w:pPr>
        <w:pStyle w:val="Heading2"/>
        <w:ind w:left="426" w:hanging="426"/>
        <w:rPr>
          <w:rFonts w:ascii="Arial Narrow" w:eastAsia="Arial Narrow" w:hAnsi="Arial Narrow" w:cs="Arial Narrow"/>
          <w:b w:val="0"/>
          <w:sz w:val="20"/>
          <w:szCs w:val="20"/>
        </w:rPr>
      </w:pPr>
      <w:r>
        <w:rPr>
          <w:rFonts w:ascii="Arial Narrow" w:eastAsia="Arial Narrow" w:hAnsi="Arial Narrow" w:cs="Arial Narrow"/>
          <w:b w:val="0"/>
          <w:sz w:val="20"/>
          <w:szCs w:val="20"/>
        </w:rPr>
        <w:tab/>
      </w:r>
      <w:r>
        <w:rPr>
          <w:rFonts w:ascii="Arial Narrow" w:eastAsia="Arial Narrow" w:hAnsi="Arial Narrow" w:cs="Arial Narrow"/>
          <w:b w:val="0"/>
          <w:sz w:val="20"/>
          <w:szCs w:val="20"/>
        </w:rPr>
        <w:tab/>
      </w:r>
      <w:r>
        <w:rPr>
          <w:rFonts w:ascii="Arial Narrow" w:eastAsia="Arial Narrow" w:hAnsi="Arial Narrow" w:cs="Arial Narrow"/>
          <w:b w:val="0"/>
          <w:sz w:val="20"/>
          <w:szCs w:val="20"/>
        </w:rPr>
        <w:tab/>
      </w:r>
      <w:r>
        <w:rPr>
          <w:rFonts w:ascii="Arial Narrow" w:eastAsia="Arial Narrow" w:hAnsi="Arial Narrow" w:cs="Arial Narrow"/>
          <w:b w:val="0"/>
          <w:sz w:val="20"/>
          <w:szCs w:val="20"/>
        </w:rPr>
        <w:tab/>
      </w:r>
      <w:r>
        <w:rPr>
          <w:rFonts w:ascii="Arial Narrow" w:eastAsia="Arial Narrow" w:hAnsi="Arial Narrow" w:cs="Arial Narrow"/>
          <w:b w:val="0"/>
          <w:sz w:val="20"/>
          <w:szCs w:val="20"/>
        </w:rPr>
        <w:tab/>
      </w:r>
      <w:r>
        <w:rPr>
          <w:rFonts w:ascii="Arial Narrow" w:eastAsia="Arial Narrow" w:hAnsi="Arial Narrow" w:cs="Arial Narrow"/>
          <w:b w:val="0"/>
          <w:sz w:val="20"/>
          <w:szCs w:val="20"/>
        </w:rPr>
        <w:tab/>
      </w:r>
      <w:r>
        <w:rPr>
          <w:rFonts w:ascii="Arial Narrow" w:eastAsia="Arial Narrow" w:hAnsi="Arial Narrow" w:cs="Arial Narrow"/>
          <w:b w:val="0"/>
          <w:sz w:val="20"/>
          <w:szCs w:val="20"/>
        </w:rPr>
        <w:tab/>
      </w:r>
      <w:r>
        <w:rPr>
          <w:rFonts w:ascii="Arial Narrow" w:eastAsia="Arial Narrow" w:hAnsi="Arial Narrow" w:cs="Arial Narrow"/>
          <w:b w:val="0"/>
          <w:sz w:val="20"/>
          <w:szCs w:val="20"/>
        </w:rPr>
        <w:tab/>
      </w:r>
      <w:r>
        <w:rPr>
          <w:rFonts w:ascii="Arial Narrow" w:eastAsia="Arial Narrow" w:hAnsi="Arial Narrow" w:cs="Arial Narrow"/>
          <w:b w:val="0"/>
          <w:sz w:val="20"/>
          <w:szCs w:val="20"/>
        </w:rPr>
        <w:tab/>
      </w:r>
    </w:p>
    <w:p w14:paraId="39E77E5D" w14:textId="507585AA" w:rsidR="00A9720B" w:rsidRDefault="00F85548">
      <w:pPr>
        <w:pStyle w:val="Standard"/>
        <w:rPr>
          <w:rFonts w:ascii="Arial Narrow" w:eastAsia="Arial Narrow" w:hAnsi="Arial Narrow" w:cs="Arial Narrow"/>
          <w:sz w:val="20"/>
          <w:szCs w:val="20"/>
        </w:rPr>
      </w:pPr>
      <w:r w:rsidRPr="005F4658">
        <w:rPr>
          <w:rFonts w:ascii="Arial Narrow" w:eastAsia="Arial Narrow" w:hAnsi="Arial Narrow" w:cs="Arial Narrow"/>
          <w:sz w:val="20"/>
          <w:szCs w:val="20"/>
        </w:rPr>
        <w:t>In</w:t>
      </w:r>
      <w:r w:rsidR="00597199" w:rsidRPr="005F4658">
        <w:rPr>
          <w:rFonts w:ascii="Arial Narrow" w:eastAsia="Arial Narrow" w:hAnsi="Arial Narrow" w:cs="Arial Narrow"/>
          <w:sz w:val="20"/>
          <w:szCs w:val="20"/>
        </w:rPr>
        <w:t>-</w:t>
      </w:r>
      <w:r w:rsidRPr="005F4658">
        <w:rPr>
          <w:rFonts w:ascii="Arial Narrow" w:eastAsia="Arial Narrow" w:hAnsi="Arial Narrow" w:cs="Arial Narrow"/>
          <w:sz w:val="20"/>
          <w:szCs w:val="20"/>
        </w:rPr>
        <w:t>camera session</w:t>
      </w:r>
      <w:r w:rsidR="00FF4DC0" w:rsidRPr="005F4658">
        <w:rPr>
          <w:rFonts w:ascii="Arial Narrow" w:eastAsia="Arial Narrow" w:hAnsi="Arial Narrow" w:cs="Arial Narrow"/>
          <w:sz w:val="20"/>
          <w:szCs w:val="20"/>
        </w:rPr>
        <w:t xml:space="preserve"> called to order at </w:t>
      </w:r>
      <w:r w:rsidR="005F4658" w:rsidRPr="005F4658">
        <w:rPr>
          <w:rFonts w:ascii="Arial Narrow" w:eastAsia="Arial Narrow" w:hAnsi="Arial Narrow" w:cs="Arial Narrow"/>
          <w:sz w:val="20"/>
          <w:szCs w:val="20"/>
        </w:rPr>
        <w:t>5</w:t>
      </w:r>
      <w:r w:rsidR="00180512" w:rsidRPr="005F4658">
        <w:rPr>
          <w:rFonts w:ascii="Arial Narrow" w:eastAsia="Arial Narrow" w:hAnsi="Arial Narrow" w:cs="Arial Narrow"/>
          <w:sz w:val="20"/>
          <w:szCs w:val="20"/>
        </w:rPr>
        <w:t>:</w:t>
      </w:r>
      <w:r w:rsidR="005F4658" w:rsidRPr="005F4658">
        <w:rPr>
          <w:rFonts w:ascii="Arial Narrow" w:eastAsia="Arial Narrow" w:hAnsi="Arial Narrow" w:cs="Arial Narrow"/>
          <w:sz w:val="20"/>
          <w:szCs w:val="20"/>
        </w:rPr>
        <w:t>08</w:t>
      </w:r>
      <w:r w:rsidR="00907741">
        <w:rPr>
          <w:rFonts w:ascii="Arial Narrow" w:eastAsia="Arial Narrow" w:hAnsi="Arial Narrow" w:cs="Arial Narrow"/>
          <w:sz w:val="20"/>
          <w:szCs w:val="20"/>
        </w:rPr>
        <w:t xml:space="preserve"> </w:t>
      </w:r>
      <w:r w:rsidR="001D255B">
        <w:rPr>
          <w:rFonts w:ascii="Arial Narrow" w:eastAsia="Arial Narrow" w:hAnsi="Arial Narrow" w:cs="Arial Narrow"/>
          <w:sz w:val="20"/>
          <w:szCs w:val="20"/>
        </w:rPr>
        <w:t>P</w:t>
      </w:r>
      <w:r w:rsidR="00180512">
        <w:rPr>
          <w:rFonts w:ascii="Arial Narrow" w:eastAsia="Arial Narrow" w:hAnsi="Arial Narrow" w:cs="Arial Narrow"/>
          <w:sz w:val="20"/>
          <w:szCs w:val="20"/>
        </w:rPr>
        <w:t xml:space="preserve">M </w:t>
      </w:r>
      <w:r w:rsidR="001D643C">
        <w:rPr>
          <w:rFonts w:ascii="Arial Narrow" w:eastAsia="Arial Narrow" w:hAnsi="Arial Narrow" w:cs="Arial Narrow"/>
          <w:sz w:val="20"/>
          <w:szCs w:val="20"/>
        </w:rPr>
        <w:t xml:space="preserve">Mountain Time </w:t>
      </w:r>
      <w:r w:rsidR="004F6FA6">
        <w:rPr>
          <w:rFonts w:ascii="Arial Narrow" w:eastAsia="Arial Narrow" w:hAnsi="Arial Narrow" w:cs="Arial Narrow"/>
          <w:sz w:val="20"/>
          <w:szCs w:val="20"/>
        </w:rPr>
        <w:t xml:space="preserve">on </w:t>
      </w:r>
      <w:r w:rsidR="00E35F7B">
        <w:rPr>
          <w:rFonts w:ascii="Arial Narrow" w:eastAsia="Arial Narrow" w:hAnsi="Arial Narrow" w:cs="Arial Narrow"/>
          <w:sz w:val="20"/>
          <w:szCs w:val="20"/>
        </w:rPr>
        <w:t xml:space="preserve">Tuesday, </w:t>
      </w:r>
      <w:r w:rsidR="00BD09DF">
        <w:rPr>
          <w:rFonts w:ascii="Arial Narrow" w:eastAsia="Arial Narrow" w:hAnsi="Arial Narrow" w:cs="Arial Narrow"/>
          <w:sz w:val="20"/>
          <w:szCs w:val="20"/>
        </w:rPr>
        <w:t>March</w:t>
      </w:r>
      <w:r w:rsidR="006E630C">
        <w:rPr>
          <w:rFonts w:ascii="Arial Narrow" w:eastAsia="Arial Narrow" w:hAnsi="Arial Narrow" w:cs="Arial Narrow"/>
          <w:sz w:val="20"/>
          <w:szCs w:val="20"/>
        </w:rPr>
        <w:t xml:space="preserve"> 14</w:t>
      </w:r>
      <w:r>
        <w:rPr>
          <w:rFonts w:ascii="Arial Narrow" w:eastAsia="Arial Narrow" w:hAnsi="Arial Narrow" w:cs="Arial Narrow"/>
          <w:sz w:val="20"/>
          <w:szCs w:val="20"/>
        </w:rPr>
        <w:t>, 20</w:t>
      </w:r>
      <w:r w:rsidR="00BD09DF">
        <w:rPr>
          <w:rFonts w:ascii="Arial Narrow" w:eastAsia="Arial Narrow" w:hAnsi="Arial Narrow" w:cs="Arial Narrow"/>
          <w:sz w:val="20"/>
          <w:szCs w:val="20"/>
        </w:rPr>
        <w:t>23</w:t>
      </w:r>
      <w:r w:rsidR="00FF4DC0">
        <w:rPr>
          <w:rFonts w:ascii="Arial Narrow" w:eastAsia="Arial Narrow" w:hAnsi="Arial Narrow" w:cs="Arial Narrow"/>
          <w:sz w:val="20"/>
          <w:szCs w:val="20"/>
        </w:rPr>
        <w:t xml:space="preserve"> by</w:t>
      </w:r>
      <w:r w:rsidR="00374646">
        <w:rPr>
          <w:rFonts w:ascii="Arial Narrow" w:eastAsia="Arial Narrow" w:hAnsi="Arial Narrow" w:cs="Arial Narrow"/>
          <w:sz w:val="20"/>
          <w:szCs w:val="20"/>
        </w:rPr>
        <w:t xml:space="preserve"> </w:t>
      </w:r>
      <w:r w:rsidR="00AB6ACE">
        <w:rPr>
          <w:rFonts w:ascii="Arial Narrow" w:eastAsia="Arial Narrow" w:hAnsi="Arial Narrow" w:cs="Arial Narrow"/>
          <w:sz w:val="20"/>
          <w:szCs w:val="20"/>
        </w:rPr>
        <w:t>Bob Fisher</w:t>
      </w:r>
      <w:r w:rsidR="00FF4DC0">
        <w:rPr>
          <w:rFonts w:ascii="Arial Narrow" w:eastAsia="Arial Narrow" w:hAnsi="Arial Narrow" w:cs="Arial Narrow"/>
          <w:sz w:val="20"/>
          <w:szCs w:val="20"/>
        </w:rPr>
        <w:t>.</w:t>
      </w:r>
      <w:r w:rsidR="0004409F">
        <w:rPr>
          <w:rFonts w:ascii="Arial Narrow" w:eastAsia="Arial Narrow" w:hAnsi="Arial Narrow" w:cs="Arial Narrow"/>
          <w:sz w:val="20"/>
          <w:szCs w:val="20"/>
        </w:rPr>
        <w:t xml:space="preserve"> </w:t>
      </w:r>
    </w:p>
    <w:p w14:paraId="152EBC4A" w14:textId="77777777" w:rsidR="00AB6ACE" w:rsidRDefault="00AB6ACE">
      <w:pPr>
        <w:pStyle w:val="Standard"/>
        <w:rPr>
          <w:rFonts w:ascii="Arial Narrow" w:eastAsia="Arial Narrow" w:hAnsi="Arial Narrow" w:cs="Arial Narrow"/>
          <w:sz w:val="20"/>
          <w:szCs w:val="20"/>
        </w:rPr>
      </w:pPr>
    </w:p>
    <w:p w14:paraId="00E776C1" w14:textId="77777777" w:rsidR="001C353E" w:rsidRDefault="00FF4DC0">
      <w:pPr>
        <w:pStyle w:val="Standard"/>
      </w:pPr>
      <w:r>
        <w:rPr>
          <w:rFonts w:ascii="Arial Narrow" w:eastAsia="Arial Narrow" w:hAnsi="Arial Narrow" w:cs="Arial Narrow"/>
          <w:b/>
          <w:i/>
          <w:sz w:val="20"/>
          <w:szCs w:val="20"/>
          <w:u w:val="single"/>
        </w:rPr>
        <w:t>Roll Call</w:t>
      </w:r>
      <w:r>
        <w:rPr>
          <w:rFonts w:ascii="Arial Narrow" w:eastAsia="Arial Narrow" w:hAnsi="Arial Narrow" w:cs="Arial Narrow"/>
          <w:b/>
          <w:i/>
          <w:sz w:val="20"/>
          <w:szCs w:val="20"/>
        </w:rPr>
        <w:t>:</w:t>
      </w:r>
    </w:p>
    <w:p w14:paraId="4AC369BC" w14:textId="77777777" w:rsidR="00FF4DC0" w:rsidRDefault="00FF4DC0">
      <w:pPr>
        <w:rPr>
          <w:rFonts w:cs="Mangal"/>
          <w:szCs w:val="20"/>
        </w:rPr>
      </w:pPr>
    </w:p>
    <w:p w14:paraId="45BC1DCD" w14:textId="77777777" w:rsidR="007738DE" w:rsidRDefault="007738DE">
      <w:pPr>
        <w:rPr>
          <w:rFonts w:cs="Mangal"/>
          <w:szCs w:val="20"/>
        </w:rPr>
        <w:sectPr w:rsidR="007738DE">
          <w:headerReference w:type="default" r:id="rId12"/>
          <w:footerReference w:type="default" r:id="rId13"/>
          <w:pgSz w:w="12240" w:h="15840"/>
          <w:pgMar w:top="1440" w:right="1800" w:bottom="1497" w:left="1800" w:header="720" w:footer="1440" w:gutter="0"/>
          <w:cols w:space="720"/>
        </w:sectPr>
      </w:pPr>
    </w:p>
    <w:p w14:paraId="328619AA" w14:textId="77777777" w:rsidR="001F2D88" w:rsidRDefault="001F2D88" w:rsidP="001F2D88">
      <w:pPr>
        <w:pStyle w:val="Standard"/>
        <w:rPr>
          <w:rFonts w:ascii="Arial Narrow" w:eastAsia="Arial Narrow" w:hAnsi="Arial Narrow" w:cs="Arial Narrow"/>
          <w:sz w:val="20"/>
          <w:szCs w:val="20"/>
        </w:rPr>
      </w:pPr>
      <w:r>
        <w:rPr>
          <w:rFonts w:ascii="Arial Narrow" w:eastAsia="Arial Narrow" w:hAnsi="Arial Narrow" w:cs="Arial Narrow"/>
          <w:sz w:val="20"/>
          <w:szCs w:val="20"/>
        </w:rPr>
        <w:t xml:space="preserve">Robert Fisher, C.I.M., </w:t>
      </w:r>
      <w:proofErr w:type="spellStart"/>
      <w:r>
        <w:rPr>
          <w:rFonts w:ascii="Arial Narrow" w:eastAsia="Arial Narrow" w:hAnsi="Arial Narrow" w:cs="Arial Narrow"/>
          <w:sz w:val="20"/>
          <w:szCs w:val="20"/>
        </w:rPr>
        <w:t>C.Mgr</w:t>
      </w:r>
      <w:proofErr w:type="spellEnd"/>
      <w:r>
        <w:rPr>
          <w:rFonts w:ascii="Arial Narrow" w:eastAsia="Arial Narrow" w:hAnsi="Arial Narrow" w:cs="Arial Narrow"/>
          <w:sz w:val="20"/>
          <w:szCs w:val="20"/>
        </w:rPr>
        <w:t xml:space="preserve">. </w:t>
      </w:r>
    </w:p>
    <w:p w14:paraId="5D936812" w14:textId="4B025B70" w:rsidR="001F2D88" w:rsidRDefault="001F2D88" w:rsidP="001F2D88">
      <w:pPr>
        <w:pStyle w:val="Standard"/>
        <w:rPr>
          <w:rFonts w:ascii="Arial Narrow" w:eastAsia="Arial Narrow" w:hAnsi="Arial Narrow" w:cs="Arial Narrow"/>
          <w:sz w:val="20"/>
          <w:szCs w:val="20"/>
        </w:rPr>
      </w:pPr>
      <w:r>
        <w:rPr>
          <w:rFonts w:ascii="Arial Narrow" w:eastAsia="Arial Narrow" w:hAnsi="Arial Narrow" w:cs="Arial Narrow"/>
          <w:sz w:val="20"/>
          <w:szCs w:val="20"/>
        </w:rPr>
        <w:t xml:space="preserve">Valerie Gundersen, C.I.M., </w:t>
      </w:r>
      <w:proofErr w:type="spellStart"/>
      <w:r>
        <w:rPr>
          <w:rFonts w:ascii="Arial Narrow" w:eastAsia="Arial Narrow" w:hAnsi="Arial Narrow" w:cs="Arial Narrow"/>
          <w:sz w:val="20"/>
          <w:szCs w:val="20"/>
        </w:rPr>
        <w:t>C.Mgr</w:t>
      </w:r>
      <w:proofErr w:type="spellEnd"/>
      <w:r>
        <w:rPr>
          <w:rFonts w:ascii="Arial Narrow" w:eastAsia="Arial Narrow" w:hAnsi="Arial Narrow" w:cs="Arial Narrow"/>
          <w:sz w:val="20"/>
          <w:szCs w:val="20"/>
        </w:rPr>
        <w:t>.</w:t>
      </w:r>
    </w:p>
    <w:p w14:paraId="61E3732C" w14:textId="77777777" w:rsidR="00180512" w:rsidRDefault="00180512" w:rsidP="00180512">
      <w:pPr>
        <w:pStyle w:val="Standard"/>
        <w:rPr>
          <w:rFonts w:ascii="Arial Narrow" w:eastAsia="Arial Narrow" w:hAnsi="Arial Narrow" w:cs="Arial Narrow"/>
          <w:sz w:val="20"/>
          <w:szCs w:val="20"/>
        </w:rPr>
      </w:pPr>
      <w:r>
        <w:rPr>
          <w:rFonts w:ascii="Arial Narrow" w:eastAsia="Arial Narrow" w:hAnsi="Arial Narrow" w:cs="Arial Narrow"/>
          <w:sz w:val="20"/>
          <w:szCs w:val="20"/>
        </w:rPr>
        <w:t xml:space="preserve">Elizabeth Wood, </w:t>
      </w:r>
      <w:proofErr w:type="spellStart"/>
      <w:r>
        <w:rPr>
          <w:rFonts w:ascii="Arial Narrow" w:eastAsia="Arial Narrow" w:hAnsi="Arial Narrow" w:cs="Arial Narrow"/>
          <w:sz w:val="20"/>
          <w:szCs w:val="20"/>
        </w:rPr>
        <w:t>C.Mgr</w:t>
      </w:r>
      <w:proofErr w:type="spellEnd"/>
      <w:r>
        <w:rPr>
          <w:rFonts w:ascii="Arial Narrow" w:eastAsia="Arial Narrow" w:hAnsi="Arial Narrow" w:cs="Arial Narrow"/>
          <w:sz w:val="20"/>
          <w:szCs w:val="20"/>
        </w:rPr>
        <w:t>.</w:t>
      </w:r>
    </w:p>
    <w:p w14:paraId="0267D65A" w14:textId="77777777" w:rsidR="002C0794" w:rsidRDefault="002C0794" w:rsidP="001F2D88">
      <w:pPr>
        <w:pStyle w:val="Standard"/>
        <w:rPr>
          <w:rFonts w:ascii="Arial Narrow" w:eastAsia="Arial Narrow" w:hAnsi="Arial Narrow" w:cs="Arial Narrow"/>
          <w:sz w:val="20"/>
          <w:szCs w:val="20"/>
        </w:rPr>
      </w:pPr>
    </w:p>
    <w:p w14:paraId="29C34F8B" w14:textId="278F538C" w:rsidR="002C0794" w:rsidRPr="002C0794" w:rsidRDefault="002C0794" w:rsidP="001F2D88">
      <w:pPr>
        <w:pStyle w:val="Standard"/>
        <w:rPr>
          <w:rFonts w:ascii="Arial Narrow" w:eastAsia="Arial Narrow" w:hAnsi="Arial Narrow" w:cs="Arial Narrow"/>
          <w:sz w:val="20"/>
          <w:szCs w:val="20"/>
          <w:u w:val="single"/>
        </w:rPr>
      </w:pPr>
      <w:r w:rsidRPr="002C0794">
        <w:rPr>
          <w:rFonts w:ascii="Arial Narrow" w:eastAsia="Arial Narrow" w:hAnsi="Arial Narrow" w:cs="Arial Narrow"/>
          <w:sz w:val="20"/>
          <w:szCs w:val="20"/>
          <w:u w:val="single"/>
        </w:rPr>
        <w:t xml:space="preserve">Regrets: </w:t>
      </w:r>
    </w:p>
    <w:p w14:paraId="6A56DA38" w14:textId="77777777" w:rsidR="00CC06C5" w:rsidRDefault="00CC06C5" w:rsidP="00CC06C5">
      <w:pPr>
        <w:pStyle w:val="Standard"/>
        <w:rPr>
          <w:rFonts w:ascii="Arial Narrow" w:eastAsia="Arial Narrow" w:hAnsi="Arial Narrow" w:cs="Arial Narrow"/>
          <w:sz w:val="20"/>
          <w:szCs w:val="20"/>
        </w:rPr>
      </w:pPr>
      <w:r>
        <w:rPr>
          <w:rFonts w:ascii="Arial Narrow" w:eastAsia="Arial Narrow" w:hAnsi="Arial Narrow" w:cs="Arial Narrow"/>
          <w:sz w:val="20"/>
          <w:szCs w:val="20"/>
        </w:rPr>
        <w:t xml:space="preserve">Steve </w:t>
      </w:r>
      <w:proofErr w:type="spellStart"/>
      <w:r>
        <w:rPr>
          <w:rFonts w:ascii="Arial Narrow" w:eastAsia="Arial Narrow" w:hAnsi="Arial Narrow" w:cs="Arial Narrow"/>
          <w:sz w:val="20"/>
          <w:szCs w:val="20"/>
        </w:rPr>
        <w:t>Lupky</w:t>
      </w:r>
      <w:proofErr w:type="spellEnd"/>
      <w:r>
        <w:rPr>
          <w:rFonts w:ascii="Arial Narrow" w:eastAsia="Arial Narrow" w:hAnsi="Arial Narrow" w:cs="Arial Narrow"/>
          <w:sz w:val="20"/>
          <w:szCs w:val="20"/>
        </w:rPr>
        <w:t xml:space="preserve">, </w:t>
      </w:r>
      <w:proofErr w:type="spellStart"/>
      <w:r>
        <w:rPr>
          <w:rFonts w:ascii="Arial Narrow" w:eastAsia="Arial Narrow" w:hAnsi="Arial Narrow" w:cs="Arial Narrow"/>
          <w:sz w:val="20"/>
          <w:szCs w:val="20"/>
        </w:rPr>
        <w:t>C.Mgr</w:t>
      </w:r>
      <w:proofErr w:type="spellEnd"/>
      <w:r>
        <w:rPr>
          <w:rFonts w:ascii="Arial Narrow" w:eastAsia="Arial Narrow" w:hAnsi="Arial Narrow" w:cs="Arial Narrow"/>
          <w:sz w:val="20"/>
          <w:szCs w:val="20"/>
        </w:rPr>
        <w:t>.</w:t>
      </w:r>
    </w:p>
    <w:p w14:paraId="3B014F7A" w14:textId="6C99810A" w:rsidR="002C0794" w:rsidRDefault="002C0794" w:rsidP="002C0794">
      <w:pPr>
        <w:pStyle w:val="Standard"/>
        <w:rPr>
          <w:rFonts w:ascii="Arial Narrow" w:eastAsia="Arial Narrow" w:hAnsi="Arial Narrow" w:cs="Arial Narrow"/>
          <w:sz w:val="20"/>
          <w:szCs w:val="20"/>
        </w:rPr>
      </w:pPr>
    </w:p>
    <w:p w14:paraId="57F84408" w14:textId="77777777" w:rsidR="00CC06C5" w:rsidRDefault="00CC06C5" w:rsidP="002C0794">
      <w:pPr>
        <w:pStyle w:val="Standard"/>
        <w:rPr>
          <w:rFonts w:ascii="Arial Narrow" w:eastAsia="Arial Narrow" w:hAnsi="Arial Narrow" w:cs="Arial Narrow"/>
          <w:sz w:val="20"/>
          <w:szCs w:val="20"/>
        </w:rPr>
      </w:pPr>
    </w:p>
    <w:p w14:paraId="02732FF1" w14:textId="77777777" w:rsidR="00575C82" w:rsidRPr="00575B40" w:rsidRDefault="00575C82" w:rsidP="004F6FA6">
      <w:pPr>
        <w:pStyle w:val="Standard"/>
        <w:rPr>
          <w:rFonts w:ascii="Arial Narrow" w:eastAsia="Arial Narrow" w:hAnsi="Arial Narrow" w:cs="Arial Narrow"/>
          <w:b/>
          <w:i/>
          <w:sz w:val="20"/>
          <w:szCs w:val="20"/>
        </w:rPr>
        <w:sectPr w:rsidR="00575C82" w:rsidRPr="00575B40">
          <w:type w:val="continuous"/>
          <w:pgSz w:w="12240" w:h="15840"/>
          <w:pgMar w:top="1440" w:right="1800" w:bottom="1497" w:left="1800" w:header="720" w:footer="1440" w:gutter="0"/>
          <w:cols w:space="0"/>
        </w:sectPr>
      </w:pPr>
    </w:p>
    <w:p w14:paraId="55DDAC47" w14:textId="7CFD976F" w:rsidR="002C0794" w:rsidRPr="002C0794" w:rsidRDefault="00C5232B" w:rsidP="00B316AA">
      <w:pPr>
        <w:pStyle w:val="Standard"/>
        <w:rPr>
          <w:rFonts w:ascii="Arial Narrow" w:eastAsia="Arial Narrow" w:hAnsi="Arial Narrow" w:cs="Arial Narrow"/>
          <w:sz w:val="20"/>
          <w:szCs w:val="20"/>
        </w:rPr>
      </w:pPr>
      <w:r>
        <w:rPr>
          <w:rFonts w:ascii="Arial Narrow" w:eastAsia="Arial Narrow" w:hAnsi="Arial Narrow" w:cs="Arial Narrow"/>
          <w:b/>
          <w:iCs/>
          <w:sz w:val="20"/>
          <w:szCs w:val="20"/>
        </w:rPr>
        <w:t xml:space="preserve"> </w:t>
      </w:r>
      <w:r w:rsidR="00FF4DC0">
        <w:rPr>
          <w:rFonts w:ascii="Arial Narrow" w:eastAsia="Arial Narrow" w:hAnsi="Arial Narrow" w:cs="Arial Narrow"/>
          <w:b/>
          <w:i/>
          <w:sz w:val="20"/>
          <w:szCs w:val="20"/>
        </w:rPr>
        <w:t xml:space="preserve">Minutes recorded </w:t>
      </w:r>
      <w:r w:rsidR="002D446C">
        <w:rPr>
          <w:rFonts w:ascii="Arial Narrow" w:eastAsia="Arial Narrow" w:hAnsi="Arial Narrow" w:cs="Arial Narrow"/>
          <w:b/>
          <w:i/>
          <w:sz w:val="20"/>
          <w:szCs w:val="20"/>
        </w:rPr>
        <w:t>by</w:t>
      </w:r>
      <w:r w:rsidR="00597199">
        <w:rPr>
          <w:rFonts w:ascii="Arial Narrow" w:eastAsia="Arial Narrow" w:hAnsi="Arial Narrow" w:cs="Arial Narrow"/>
          <w:b/>
          <w:i/>
          <w:sz w:val="20"/>
          <w:szCs w:val="20"/>
        </w:rPr>
        <w:t>:</w:t>
      </w:r>
      <w:r w:rsidR="00FF4DC0">
        <w:rPr>
          <w:rFonts w:ascii="Arial Narrow" w:eastAsia="Arial Narrow" w:hAnsi="Arial Narrow" w:cs="Arial Narrow"/>
          <w:sz w:val="20"/>
          <w:szCs w:val="20"/>
        </w:rPr>
        <w:t xml:space="preserve"> </w:t>
      </w:r>
      <w:r w:rsidR="00F85548">
        <w:rPr>
          <w:rFonts w:ascii="Arial Narrow" w:eastAsia="Arial Narrow" w:hAnsi="Arial Narrow" w:cs="Arial Narrow"/>
          <w:sz w:val="20"/>
          <w:szCs w:val="20"/>
        </w:rPr>
        <w:t xml:space="preserve">Valerie Gundersen </w:t>
      </w:r>
      <w:proofErr w:type="spellStart"/>
      <w:r w:rsidR="00F85548">
        <w:rPr>
          <w:rFonts w:ascii="Arial Narrow" w:eastAsia="Arial Narrow" w:hAnsi="Arial Narrow" w:cs="Arial Narrow"/>
          <w:sz w:val="20"/>
          <w:szCs w:val="20"/>
        </w:rPr>
        <w:t>C.Mgr</w:t>
      </w:r>
      <w:proofErr w:type="spellEnd"/>
      <w:r w:rsidR="00F85548">
        <w:rPr>
          <w:rFonts w:ascii="Arial Narrow" w:eastAsia="Arial Narrow" w:hAnsi="Arial Narrow" w:cs="Arial Narrow"/>
          <w:sz w:val="20"/>
          <w:szCs w:val="20"/>
        </w:rPr>
        <w:t>.</w:t>
      </w:r>
    </w:p>
    <w:p w14:paraId="19E64DF3" w14:textId="77777777" w:rsidR="002C0794" w:rsidRPr="002C0794" w:rsidRDefault="002C0794" w:rsidP="002C0794">
      <w:pPr>
        <w:pStyle w:val="Standard"/>
        <w:ind w:left="502"/>
        <w:rPr>
          <w:rFonts w:ascii="Arial Narrow" w:eastAsia="Arial Narrow" w:hAnsi="Arial Narrow" w:cs="Arial Narrow"/>
          <w:sz w:val="20"/>
          <w:szCs w:val="20"/>
        </w:rPr>
      </w:pPr>
    </w:p>
    <w:p w14:paraId="7DA95385" w14:textId="5C400C8C" w:rsidR="00180512" w:rsidRPr="00180512" w:rsidRDefault="00180512" w:rsidP="009F3C8E">
      <w:pPr>
        <w:pStyle w:val="Standard"/>
        <w:ind w:left="426"/>
        <w:rPr>
          <w:rFonts w:ascii="Arial Narrow" w:eastAsia="Arial Narrow" w:hAnsi="Arial Narrow" w:cs="Arial Narrow"/>
          <w:sz w:val="20"/>
          <w:szCs w:val="20"/>
        </w:rPr>
      </w:pPr>
      <w:r w:rsidRPr="00180512">
        <w:rPr>
          <w:rFonts w:ascii="Arial Narrow" w:eastAsia="Arial Narrow" w:hAnsi="Arial Narrow" w:cs="Arial Narrow"/>
          <w:sz w:val="20"/>
          <w:szCs w:val="20"/>
        </w:rPr>
        <w:t xml:space="preserve">  1.  Call to </w:t>
      </w:r>
      <w:r w:rsidRPr="005F4658">
        <w:rPr>
          <w:rFonts w:ascii="Arial Narrow" w:eastAsia="Arial Narrow" w:hAnsi="Arial Narrow" w:cs="Arial Narrow"/>
          <w:sz w:val="20"/>
          <w:szCs w:val="20"/>
        </w:rPr>
        <w:t xml:space="preserve">order </w:t>
      </w:r>
      <w:r w:rsidR="00BD09DF">
        <w:rPr>
          <w:rFonts w:ascii="Arial Narrow" w:eastAsia="Arial Narrow" w:hAnsi="Arial Narrow" w:cs="Arial Narrow"/>
          <w:sz w:val="20"/>
          <w:szCs w:val="20"/>
        </w:rPr>
        <w:t>5</w:t>
      </w:r>
      <w:r w:rsidRPr="005F4658">
        <w:rPr>
          <w:rFonts w:ascii="Arial Narrow" w:eastAsia="Arial Narrow" w:hAnsi="Arial Narrow" w:cs="Arial Narrow"/>
          <w:sz w:val="20"/>
          <w:szCs w:val="20"/>
        </w:rPr>
        <w:t>:</w:t>
      </w:r>
      <w:r w:rsidR="005F4658" w:rsidRPr="005F4658">
        <w:rPr>
          <w:rFonts w:ascii="Arial Narrow" w:eastAsia="Arial Narrow" w:hAnsi="Arial Narrow" w:cs="Arial Narrow"/>
          <w:sz w:val="20"/>
          <w:szCs w:val="20"/>
        </w:rPr>
        <w:t>08</w:t>
      </w:r>
      <w:r w:rsidRPr="005F4658">
        <w:rPr>
          <w:rFonts w:ascii="Arial Narrow" w:eastAsia="Arial Narrow" w:hAnsi="Arial Narrow" w:cs="Arial Narrow"/>
          <w:sz w:val="20"/>
          <w:szCs w:val="20"/>
        </w:rPr>
        <w:t xml:space="preserve"> </w:t>
      </w:r>
      <w:r w:rsidR="006E630C" w:rsidRPr="005F4658">
        <w:rPr>
          <w:rFonts w:ascii="Arial Narrow" w:eastAsia="Arial Narrow" w:hAnsi="Arial Narrow" w:cs="Arial Narrow"/>
          <w:sz w:val="20"/>
          <w:szCs w:val="20"/>
        </w:rPr>
        <w:t>Mountain</w:t>
      </w:r>
      <w:r w:rsidR="009F3C8E" w:rsidRPr="005F4658">
        <w:rPr>
          <w:rFonts w:ascii="Arial Narrow" w:eastAsia="Arial Narrow" w:hAnsi="Arial Narrow" w:cs="Arial Narrow"/>
          <w:sz w:val="20"/>
          <w:szCs w:val="20"/>
        </w:rPr>
        <w:t xml:space="preserve"> Time</w:t>
      </w:r>
    </w:p>
    <w:p w14:paraId="63F605A2" w14:textId="77777777" w:rsidR="00180512" w:rsidRPr="00180512" w:rsidRDefault="00180512" w:rsidP="00180512">
      <w:pPr>
        <w:pStyle w:val="Standard"/>
        <w:ind w:left="426"/>
        <w:rPr>
          <w:rFonts w:ascii="Arial Narrow" w:eastAsia="Arial Narrow" w:hAnsi="Arial Narrow" w:cs="Arial Narrow"/>
          <w:sz w:val="20"/>
          <w:szCs w:val="20"/>
        </w:rPr>
      </w:pPr>
    </w:p>
    <w:p w14:paraId="12B00516" w14:textId="21E7932D" w:rsidR="00BD09DF" w:rsidRPr="00BD09DF" w:rsidRDefault="00180512" w:rsidP="00CC06C5">
      <w:pPr>
        <w:pStyle w:val="Standard"/>
        <w:ind w:left="426"/>
        <w:rPr>
          <w:rFonts w:ascii="Arial Narrow" w:eastAsia="Arial Narrow" w:hAnsi="Arial Narrow" w:cs="Arial Narrow"/>
          <w:sz w:val="20"/>
          <w:szCs w:val="20"/>
        </w:rPr>
      </w:pPr>
      <w:r>
        <w:rPr>
          <w:rFonts w:ascii="Arial Narrow" w:eastAsia="Arial Narrow" w:hAnsi="Arial Narrow" w:cs="Arial Narrow"/>
          <w:sz w:val="20"/>
          <w:szCs w:val="20"/>
        </w:rPr>
        <w:t xml:space="preserve">  2</w:t>
      </w:r>
      <w:r w:rsidRPr="00180512">
        <w:rPr>
          <w:rFonts w:ascii="Arial Narrow" w:eastAsia="Arial Narrow" w:hAnsi="Arial Narrow" w:cs="Arial Narrow"/>
          <w:sz w:val="20"/>
          <w:szCs w:val="20"/>
        </w:rPr>
        <w:t xml:space="preserve">.  </w:t>
      </w:r>
      <w:r w:rsidR="00BD09DF">
        <w:rPr>
          <w:rFonts w:ascii="Arial Narrow" w:eastAsia="Arial Narrow" w:hAnsi="Arial Narrow" w:cs="Arial Narrow"/>
          <w:sz w:val="20"/>
          <w:szCs w:val="20"/>
        </w:rPr>
        <w:t xml:space="preserve">Bob </w:t>
      </w:r>
      <w:r w:rsidR="00CC06C5">
        <w:rPr>
          <w:rFonts w:ascii="Arial Narrow" w:eastAsia="Arial Narrow" w:hAnsi="Arial Narrow" w:cs="Arial Narrow"/>
          <w:sz w:val="20"/>
          <w:szCs w:val="20"/>
        </w:rPr>
        <w:t xml:space="preserve">wanted to discuss </w:t>
      </w:r>
      <w:r w:rsidR="00BD09DF" w:rsidRPr="00BD09DF">
        <w:rPr>
          <w:rFonts w:ascii="Arial Narrow" w:eastAsia="Arial Narrow" w:hAnsi="Arial Narrow" w:cs="Arial Narrow"/>
          <w:sz w:val="20"/>
          <w:szCs w:val="20"/>
        </w:rPr>
        <w:t>succession planning</w:t>
      </w:r>
      <w:r w:rsidR="00CC06C5">
        <w:rPr>
          <w:rFonts w:ascii="Arial Narrow" w:eastAsia="Arial Narrow" w:hAnsi="Arial Narrow" w:cs="Arial Narrow"/>
          <w:sz w:val="20"/>
          <w:szCs w:val="20"/>
        </w:rPr>
        <w:t xml:space="preserve">.  </w:t>
      </w:r>
      <w:r w:rsidR="00926084">
        <w:rPr>
          <w:rFonts w:ascii="Arial Narrow" w:eastAsia="Arial Narrow" w:hAnsi="Arial Narrow" w:cs="Arial Narrow"/>
          <w:sz w:val="20"/>
          <w:szCs w:val="20"/>
        </w:rPr>
        <w:t xml:space="preserve">Currently there is no continuity or succession plan in place for Jennifer and Matthew’s roles.  </w:t>
      </w:r>
      <w:r w:rsidR="007300B3">
        <w:rPr>
          <w:rFonts w:ascii="Arial Narrow" w:eastAsia="Arial Narrow" w:hAnsi="Arial Narrow" w:cs="Arial Narrow"/>
          <w:sz w:val="20"/>
          <w:szCs w:val="20"/>
        </w:rPr>
        <w:t xml:space="preserve">If there were to be any reason either person were to leave CIM, we would not be able to carry on business without a great deal of </w:t>
      </w:r>
      <w:r w:rsidR="00847132">
        <w:rPr>
          <w:rFonts w:ascii="Arial Narrow" w:eastAsia="Arial Narrow" w:hAnsi="Arial Narrow" w:cs="Arial Narrow"/>
          <w:sz w:val="20"/>
          <w:szCs w:val="20"/>
        </w:rPr>
        <w:t>issue</w:t>
      </w:r>
      <w:r w:rsidR="009203CF">
        <w:rPr>
          <w:rFonts w:ascii="Arial Narrow" w:eastAsia="Arial Narrow" w:hAnsi="Arial Narrow" w:cs="Arial Narrow"/>
          <w:sz w:val="20"/>
          <w:szCs w:val="20"/>
        </w:rPr>
        <w:t xml:space="preserve">s.  </w:t>
      </w:r>
    </w:p>
    <w:p w14:paraId="05BFD352" w14:textId="77777777" w:rsidR="00BD09DF" w:rsidRPr="00BD09DF" w:rsidRDefault="00BD09DF" w:rsidP="00BD09DF">
      <w:pPr>
        <w:pStyle w:val="Standard"/>
        <w:ind w:left="426"/>
        <w:rPr>
          <w:rFonts w:ascii="Arial Narrow" w:eastAsia="Arial Narrow" w:hAnsi="Arial Narrow" w:cs="Arial Narrow"/>
          <w:sz w:val="20"/>
          <w:szCs w:val="20"/>
        </w:rPr>
      </w:pPr>
    </w:p>
    <w:p w14:paraId="2B1A985A" w14:textId="2D37F4C2" w:rsidR="00BD09DF" w:rsidRPr="00BD09DF" w:rsidRDefault="00847132" w:rsidP="00BD09DF">
      <w:pPr>
        <w:pStyle w:val="Standard"/>
        <w:ind w:left="426"/>
        <w:rPr>
          <w:rFonts w:ascii="Arial Narrow" w:eastAsia="Arial Narrow" w:hAnsi="Arial Narrow" w:cs="Arial Narrow"/>
          <w:sz w:val="20"/>
          <w:szCs w:val="20"/>
        </w:rPr>
      </w:pPr>
      <w:r>
        <w:rPr>
          <w:rFonts w:ascii="Arial Narrow" w:eastAsia="Arial Narrow" w:hAnsi="Arial Narrow" w:cs="Arial Narrow"/>
          <w:sz w:val="20"/>
          <w:szCs w:val="20"/>
        </w:rPr>
        <w:t>Liz agreed that w</w:t>
      </w:r>
      <w:r w:rsidR="00BD09DF" w:rsidRPr="00BD09DF">
        <w:rPr>
          <w:rFonts w:ascii="Arial Narrow" w:eastAsia="Arial Narrow" w:hAnsi="Arial Narrow" w:cs="Arial Narrow"/>
          <w:sz w:val="20"/>
          <w:szCs w:val="20"/>
        </w:rPr>
        <w:t>e have to have a BCRP business continuity &amp; recovery plan</w:t>
      </w:r>
      <w:r>
        <w:rPr>
          <w:rFonts w:ascii="Arial Narrow" w:eastAsia="Arial Narrow" w:hAnsi="Arial Narrow" w:cs="Arial Narrow"/>
          <w:sz w:val="20"/>
          <w:szCs w:val="20"/>
        </w:rPr>
        <w:t xml:space="preserve"> th</w:t>
      </w:r>
      <w:r w:rsidR="009203CF">
        <w:rPr>
          <w:rFonts w:ascii="Arial Narrow" w:eastAsia="Arial Narrow" w:hAnsi="Arial Narrow" w:cs="Arial Narrow"/>
          <w:sz w:val="20"/>
          <w:szCs w:val="20"/>
        </w:rPr>
        <w:t>at would include c</w:t>
      </w:r>
      <w:r w:rsidR="00BD09DF" w:rsidRPr="00BD09DF">
        <w:rPr>
          <w:rFonts w:ascii="Arial Narrow" w:eastAsia="Arial Narrow" w:hAnsi="Arial Narrow" w:cs="Arial Narrow"/>
          <w:sz w:val="20"/>
          <w:szCs w:val="20"/>
        </w:rPr>
        <w:t>ontacts, passwords, manuals</w:t>
      </w:r>
      <w:r w:rsidR="00994F45">
        <w:rPr>
          <w:rFonts w:ascii="Arial Narrow" w:eastAsia="Arial Narrow" w:hAnsi="Arial Narrow" w:cs="Arial Narrow"/>
          <w:sz w:val="20"/>
          <w:szCs w:val="20"/>
        </w:rPr>
        <w:t xml:space="preserve"> (</w:t>
      </w:r>
      <w:r w:rsidR="00994F45">
        <w:rPr>
          <w:rFonts w:ascii="Arial Narrow" w:eastAsia="Arial Narrow" w:hAnsi="Arial Narrow" w:cs="Arial Narrow"/>
          <w:sz w:val="20"/>
          <w:szCs w:val="20"/>
        </w:rPr>
        <w:t>procedural and operations</w:t>
      </w:r>
      <w:r w:rsidR="00994F45">
        <w:rPr>
          <w:rFonts w:ascii="Arial Narrow" w:eastAsia="Arial Narrow" w:hAnsi="Arial Narrow" w:cs="Arial Narrow"/>
          <w:sz w:val="20"/>
          <w:szCs w:val="20"/>
        </w:rPr>
        <w:t>)</w:t>
      </w:r>
      <w:r w:rsidR="00BD09DF" w:rsidRPr="00BD09DF">
        <w:rPr>
          <w:rFonts w:ascii="Arial Narrow" w:eastAsia="Arial Narrow" w:hAnsi="Arial Narrow" w:cs="Arial Narrow"/>
          <w:sz w:val="20"/>
          <w:szCs w:val="20"/>
        </w:rPr>
        <w:t xml:space="preserve">, </w:t>
      </w:r>
      <w:r w:rsidR="009203CF">
        <w:rPr>
          <w:rFonts w:ascii="Arial Narrow" w:eastAsia="Arial Narrow" w:hAnsi="Arial Narrow" w:cs="Arial Narrow"/>
          <w:sz w:val="20"/>
          <w:szCs w:val="20"/>
        </w:rPr>
        <w:t>and f</w:t>
      </w:r>
      <w:r w:rsidR="00BD09DF" w:rsidRPr="00BD09DF">
        <w:rPr>
          <w:rFonts w:ascii="Arial Narrow" w:eastAsia="Arial Narrow" w:hAnsi="Arial Narrow" w:cs="Arial Narrow"/>
          <w:sz w:val="20"/>
          <w:szCs w:val="20"/>
        </w:rPr>
        <w:t>ramework</w:t>
      </w:r>
      <w:r w:rsidR="009203CF">
        <w:rPr>
          <w:rFonts w:ascii="Arial Narrow" w:eastAsia="Arial Narrow" w:hAnsi="Arial Narrow" w:cs="Arial Narrow"/>
          <w:sz w:val="20"/>
          <w:szCs w:val="20"/>
        </w:rPr>
        <w:t>s</w:t>
      </w:r>
      <w:r w:rsidR="00BD09DF" w:rsidRPr="00BD09DF">
        <w:rPr>
          <w:rFonts w:ascii="Arial Narrow" w:eastAsia="Arial Narrow" w:hAnsi="Arial Narrow" w:cs="Arial Narrow"/>
          <w:sz w:val="20"/>
          <w:szCs w:val="20"/>
        </w:rPr>
        <w:t>.</w:t>
      </w:r>
      <w:r w:rsidR="00CF0678">
        <w:rPr>
          <w:rFonts w:ascii="Arial Narrow" w:eastAsia="Arial Narrow" w:hAnsi="Arial Narrow" w:cs="Arial Narrow"/>
          <w:sz w:val="20"/>
          <w:szCs w:val="20"/>
        </w:rPr>
        <w:t xml:space="preserve">  This will alleviate the current lack of transparency.  </w:t>
      </w:r>
    </w:p>
    <w:p w14:paraId="36538AF0" w14:textId="77777777" w:rsidR="00BD09DF" w:rsidRPr="00BD09DF" w:rsidRDefault="00BD09DF" w:rsidP="00BD09DF">
      <w:pPr>
        <w:pStyle w:val="Standard"/>
        <w:ind w:left="426"/>
        <w:rPr>
          <w:rFonts w:ascii="Arial Narrow" w:eastAsia="Arial Narrow" w:hAnsi="Arial Narrow" w:cs="Arial Narrow"/>
          <w:sz w:val="20"/>
          <w:szCs w:val="20"/>
        </w:rPr>
      </w:pPr>
    </w:p>
    <w:p w14:paraId="3E05F5A6" w14:textId="626E2BA4" w:rsidR="00BD09DF" w:rsidRPr="00BD09DF" w:rsidRDefault="00AA2510" w:rsidP="00BD09DF">
      <w:pPr>
        <w:pStyle w:val="Standard"/>
        <w:ind w:left="426"/>
        <w:rPr>
          <w:rFonts w:ascii="Arial Narrow" w:eastAsia="Arial Narrow" w:hAnsi="Arial Narrow" w:cs="Arial Narrow"/>
          <w:sz w:val="20"/>
          <w:szCs w:val="20"/>
        </w:rPr>
      </w:pPr>
      <w:r>
        <w:rPr>
          <w:rFonts w:ascii="Arial Narrow" w:eastAsia="Arial Narrow" w:hAnsi="Arial Narrow" w:cs="Arial Narrow"/>
          <w:sz w:val="20"/>
          <w:szCs w:val="20"/>
        </w:rPr>
        <w:t xml:space="preserve">We will need </w:t>
      </w:r>
      <w:r w:rsidR="00BD09DF" w:rsidRPr="00BD09DF">
        <w:rPr>
          <w:rFonts w:ascii="Arial Narrow" w:eastAsia="Arial Narrow" w:hAnsi="Arial Narrow" w:cs="Arial Narrow"/>
          <w:sz w:val="20"/>
          <w:szCs w:val="20"/>
        </w:rPr>
        <w:t>to have a conversation with Matt and Jen to ensure passwords, contacts, website info, etc</w:t>
      </w:r>
      <w:r>
        <w:rPr>
          <w:rFonts w:ascii="Arial Narrow" w:eastAsia="Arial Narrow" w:hAnsi="Arial Narrow" w:cs="Arial Narrow"/>
          <w:sz w:val="20"/>
          <w:szCs w:val="20"/>
        </w:rPr>
        <w:t>.</w:t>
      </w:r>
      <w:r w:rsidR="00BD09DF" w:rsidRPr="00BD09DF">
        <w:rPr>
          <w:rFonts w:ascii="Arial Narrow" w:eastAsia="Arial Narrow" w:hAnsi="Arial Narrow" w:cs="Arial Narrow"/>
          <w:sz w:val="20"/>
          <w:szCs w:val="20"/>
        </w:rPr>
        <w:t xml:space="preserve"> are accessible to at least President and Vice President</w:t>
      </w:r>
      <w:r>
        <w:rPr>
          <w:rFonts w:ascii="Arial Narrow" w:eastAsia="Arial Narrow" w:hAnsi="Arial Narrow" w:cs="Arial Narrow"/>
          <w:sz w:val="20"/>
          <w:szCs w:val="20"/>
        </w:rPr>
        <w:t xml:space="preserve">, and possibly to all of the Executive.  </w:t>
      </w:r>
    </w:p>
    <w:p w14:paraId="05ADC0B1" w14:textId="77777777" w:rsidR="00BD09DF" w:rsidRPr="00BD09DF" w:rsidRDefault="00BD09DF" w:rsidP="00BD09DF">
      <w:pPr>
        <w:pStyle w:val="Standard"/>
        <w:ind w:left="426"/>
        <w:rPr>
          <w:rFonts w:ascii="Arial Narrow" w:eastAsia="Arial Narrow" w:hAnsi="Arial Narrow" w:cs="Arial Narrow"/>
          <w:sz w:val="20"/>
          <w:szCs w:val="20"/>
        </w:rPr>
      </w:pPr>
    </w:p>
    <w:p w14:paraId="75C6028A" w14:textId="118B52AA" w:rsidR="00BD09DF" w:rsidRPr="00BD09DF" w:rsidRDefault="00C06579" w:rsidP="00490AB8">
      <w:pPr>
        <w:pStyle w:val="Standard"/>
        <w:ind w:left="426"/>
        <w:rPr>
          <w:rFonts w:ascii="Arial Narrow" w:eastAsia="Arial Narrow" w:hAnsi="Arial Narrow" w:cs="Arial Narrow"/>
          <w:sz w:val="20"/>
          <w:szCs w:val="20"/>
        </w:rPr>
      </w:pPr>
      <w:r>
        <w:rPr>
          <w:rFonts w:ascii="Arial Narrow" w:eastAsia="Arial Narrow" w:hAnsi="Arial Narrow" w:cs="Arial Narrow"/>
          <w:sz w:val="20"/>
          <w:szCs w:val="20"/>
        </w:rPr>
        <w:t xml:space="preserve">To </w:t>
      </w:r>
      <w:r w:rsidR="005B2065">
        <w:rPr>
          <w:rFonts w:ascii="Arial Narrow" w:eastAsia="Arial Narrow" w:hAnsi="Arial Narrow" w:cs="Arial Narrow"/>
          <w:sz w:val="20"/>
          <w:szCs w:val="20"/>
        </w:rPr>
        <w:t>open</w:t>
      </w:r>
      <w:r>
        <w:rPr>
          <w:rFonts w:ascii="Arial Narrow" w:eastAsia="Arial Narrow" w:hAnsi="Arial Narrow" w:cs="Arial Narrow"/>
          <w:sz w:val="20"/>
          <w:szCs w:val="20"/>
        </w:rPr>
        <w:t xml:space="preserve"> the conversation, we decided that an e</w:t>
      </w:r>
      <w:r w:rsidR="00BD09DF" w:rsidRPr="00BD09DF">
        <w:rPr>
          <w:rFonts w:ascii="Arial Narrow" w:eastAsia="Arial Narrow" w:hAnsi="Arial Narrow" w:cs="Arial Narrow"/>
          <w:sz w:val="20"/>
          <w:szCs w:val="20"/>
        </w:rPr>
        <w:t>mail to Matt</w:t>
      </w:r>
      <w:r w:rsidR="004C3202">
        <w:rPr>
          <w:rFonts w:ascii="Arial Narrow" w:eastAsia="Arial Narrow" w:hAnsi="Arial Narrow" w:cs="Arial Narrow"/>
          <w:sz w:val="20"/>
          <w:szCs w:val="20"/>
        </w:rPr>
        <w:t>,</w:t>
      </w:r>
      <w:r w:rsidR="00BD09DF" w:rsidRPr="00BD09DF">
        <w:rPr>
          <w:rFonts w:ascii="Arial Narrow" w:eastAsia="Arial Narrow" w:hAnsi="Arial Narrow" w:cs="Arial Narrow"/>
          <w:sz w:val="20"/>
          <w:szCs w:val="20"/>
        </w:rPr>
        <w:t xml:space="preserve"> Jen and De</w:t>
      </w:r>
      <w:r w:rsidR="004C3202">
        <w:rPr>
          <w:rFonts w:ascii="Arial Narrow" w:eastAsia="Arial Narrow" w:hAnsi="Arial Narrow" w:cs="Arial Narrow"/>
          <w:sz w:val="20"/>
          <w:szCs w:val="20"/>
        </w:rPr>
        <w:t xml:space="preserve">b suggesting </w:t>
      </w:r>
      <w:r w:rsidR="005B2065">
        <w:rPr>
          <w:rFonts w:ascii="Arial Narrow" w:eastAsia="Arial Narrow" w:hAnsi="Arial Narrow" w:cs="Arial Narrow"/>
          <w:sz w:val="20"/>
          <w:szCs w:val="20"/>
        </w:rPr>
        <w:t>our</w:t>
      </w:r>
      <w:r w:rsidR="00BD09DF" w:rsidRPr="00BD09DF">
        <w:rPr>
          <w:rFonts w:ascii="Arial Narrow" w:eastAsia="Arial Narrow" w:hAnsi="Arial Narrow" w:cs="Arial Narrow"/>
          <w:sz w:val="20"/>
          <w:szCs w:val="20"/>
        </w:rPr>
        <w:t xml:space="preserve"> the concerns</w:t>
      </w:r>
      <w:r w:rsidR="00490AB8">
        <w:rPr>
          <w:rFonts w:ascii="Arial Narrow" w:eastAsia="Arial Narrow" w:hAnsi="Arial Narrow" w:cs="Arial Narrow"/>
          <w:sz w:val="20"/>
          <w:szCs w:val="20"/>
        </w:rPr>
        <w:t xml:space="preserve"> </w:t>
      </w:r>
      <w:r w:rsidR="000529ED">
        <w:rPr>
          <w:rFonts w:ascii="Arial Narrow" w:eastAsia="Arial Narrow" w:hAnsi="Arial Narrow" w:cs="Arial Narrow"/>
          <w:sz w:val="20"/>
          <w:szCs w:val="20"/>
        </w:rPr>
        <w:t xml:space="preserve">would be the best starting point, </w:t>
      </w:r>
      <w:r w:rsidR="00490AB8">
        <w:rPr>
          <w:rFonts w:ascii="Arial Narrow" w:eastAsia="Arial Narrow" w:hAnsi="Arial Narrow" w:cs="Arial Narrow"/>
          <w:sz w:val="20"/>
          <w:szCs w:val="20"/>
        </w:rPr>
        <w:t>with an invitation</w:t>
      </w:r>
      <w:r w:rsidR="00BD09DF" w:rsidRPr="00BD09DF">
        <w:rPr>
          <w:rFonts w:ascii="Arial Narrow" w:eastAsia="Arial Narrow" w:hAnsi="Arial Narrow" w:cs="Arial Narrow"/>
          <w:sz w:val="20"/>
          <w:szCs w:val="20"/>
        </w:rPr>
        <w:t xml:space="preserve"> to discuss in an open foru</w:t>
      </w:r>
      <w:r w:rsidR="00734661">
        <w:rPr>
          <w:rFonts w:ascii="Arial Narrow" w:eastAsia="Arial Narrow" w:hAnsi="Arial Narrow" w:cs="Arial Narrow"/>
          <w:sz w:val="20"/>
          <w:szCs w:val="20"/>
        </w:rPr>
        <w:t>m with the Executive.</w:t>
      </w:r>
    </w:p>
    <w:p w14:paraId="485C69D5" w14:textId="77777777" w:rsidR="00BD09DF" w:rsidRPr="00BD09DF" w:rsidRDefault="00BD09DF" w:rsidP="00BD09DF">
      <w:pPr>
        <w:pStyle w:val="Standard"/>
        <w:ind w:left="426"/>
        <w:rPr>
          <w:rFonts w:ascii="Arial Narrow" w:eastAsia="Arial Narrow" w:hAnsi="Arial Narrow" w:cs="Arial Narrow"/>
          <w:sz w:val="20"/>
          <w:szCs w:val="20"/>
        </w:rPr>
      </w:pPr>
    </w:p>
    <w:p w14:paraId="25F7441C" w14:textId="12429842" w:rsidR="009203CF" w:rsidRPr="00BD09DF" w:rsidRDefault="00BD09DF" w:rsidP="00BD09DF">
      <w:pPr>
        <w:pStyle w:val="Standard"/>
        <w:ind w:left="426"/>
        <w:rPr>
          <w:rFonts w:ascii="Arial Narrow" w:eastAsia="Arial Narrow" w:hAnsi="Arial Narrow" w:cs="Arial Narrow"/>
          <w:sz w:val="20"/>
          <w:szCs w:val="20"/>
        </w:rPr>
      </w:pPr>
      <w:r w:rsidRPr="00BD09DF">
        <w:rPr>
          <w:rFonts w:ascii="Arial Narrow" w:eastAsia="Arial Narrow" w:hAnsi="Arial Narrow" w:cs="Arial Narrow"/>
          <w:sz w:val="20"/>
          <w:szCs w:val="20"/>
        </w:rPr>
        <w:t xml:space="preserve">Liz will take the first draft of this email </w:t>
      </w:r>
      <w:r w:rsidR="00490AB8">
        <w:rPr>
          <w:rFonts w:ascii="Arial Narrow" w:eastAsia="Arial Narrow" w:hAnsi="Arial Narrow" w:cs="Arial Narrow"/>
          <w:sz w:val="20"/>
          <w:szCs w:val="20"/>
        </w:rPr>
        <w:t xml:space="preserve">as it ties in with work she’s recently been doing, </w:t>
      </w:r>
      <w:r w:rsidRPr="00BD09DF">
        <w:rPr>
          <w:rFonts w:ascii="Arial Narrow" w:eastAsia="Arial Narrow" w:hAnsi="Arial Narrow" w:cs="Arial Narrow"/>
          <w:sz w:val="20"/>
          <w:szCs w:val="20"/>
        </w:rPr>
        <w:t xml:space="preserve">and </w:t>
      </w:r>
      <w:r w:rsidR="000529ED">
        <w:rPr>
          <w:rFonts w:ascii="Arial Narrow" w:eastAsia="Arial Narrow" w:hAnsi="Arial Narrow" w:cs="Arial Narrow"/>
          <w:sz w:val="20"/>
          <w:szCs w:val="20"/>
        </w:rPr>
        <w:t xml:space="preserve">will send it to the rest of the Executive to review. </w:t>
      </w:r>
    </w:p>
    <w:p w14:paraId="03171C16" w14:textId="66A59A38" w:rsidR="00BD09DF" w:rsidRPr="00BD09DF" w:rsidRDefault="00BD09DF" w:rsidP="00BD09DF">
      <w:pPr>
        <w:pStyle w:val="Standard"/>
        <w:ind w:left="426"/>
        <w:rPr>
          <w:rFonts w:ascii="Arial Narrow" w:eastAsia="Arial Narrow" w:hAnsi="Arial Narrow" w:cs="Arial Narrow"/>
          <w:sz w:val="20"/>
          <w:szCs w:val="20"/>
        </w:rPr>
      </w:pPr>
    </w:p>
    <w:p w14:paraId="3595CDBB" w14:textId="77777777" w:rsidR="002813CD" w:rsidRDefault="00994F45" w:rsidP="00BD09DF">
      <w:pPr>
        <w:pStyle w:val="Standard"/>
        <w:ind w:left="426"/>
        <w:rPr>
          <w:rFonts w:ascii="Arial Narrow" w:eastAsia="Arial Narrow" w:hAnsi="Arial Narrow" w:cs="Arial Narrow"/>
          <w:sz w:val="20"/>
          <w:szCs w:val="20"/>
        </w:rPr>
      </w:pPr>
      <w:r>
        <w:rPr>
          <w:rFonts w:ascii="Arial Narrow" w:eastAsia="Arial Narrow" w:hAnsi="Arial Narrow" w:cs="Arial Narrow"/>
          <w:sz w:val="20"/>
          <w:szCs w:val="20"/>
        </w:rPr>
        <w:t xml:space="preserve">3.  </w:t>
      </w:r>
      <w:r w:rsidR="00BD09DF" w:rsidRPr="00BD09DF">
        <w:rPr>
          <w:rFonts w:ascii="Arial Narrow" w:eastAsia="Arial Narrow" w:hAnsi="Arial Narrow" w:cs="Arial Narrow"/>
          <w:sz w:val="20"/>
          <w:szCs w:val="20"/>
        </w:rPr>
        <w:t xml:space="preserve">Matt’s contract coming up in May 2024.  </w:t>
      </w:r>
      <w:r w:rsidR="00734661">
        <w:rPr>
          <w:rFonts w:ascii="Arial Narrow" w:eastAsia="Arial Narrow" w:hAnsi="Arial Narrow" w:cs="Arial Narrow"/>
          <w:sz w:val="20"/>
          <w:szCs w:val="20"/>
        </w:rPr>
        <w:t>His e</w:t>
      </w:r>
      <w:r w:rsidR="00BD09DF" w:rsidRPr="00BD09DF">
        <w:rPr>
          <w:rFonts w:ascii="Arial Narrow" w:eastAsia="Arial Narrow" w:hAnsi="Arial Narrow" w:cs="Arial Narrow"/>
          <w:sz w:val="20"/>
          <w:szCs w:val="20"/>
        </w:rPr>
        <w:t xml:space="preserve">xisting contract is in the Executive section on the web.  Revenues that increase will impact his wages.  Bob will do a </w:t>
      </w:r>
      <w:r w:rsidR="00734661">
        <w:rPr>
          <w:rFonts w:ascii="Arial Narrow" w:eastAsia="Arial Narrow" w:hAnsi="Arial Narrow" w:cs="Arial Narrow"/>
          <w:sz w:val="20"/>
          <w:szCs w:val="20"/>
        </w:rPr>
        <w:t xml:space="preserve">formal </w:t>
      </w:r>
      <w:r w:rsidR="00BD09DF" w:rsidRPr="00BD09DF">
        <w:rPr>
          <w:rFonts w:ascii="Arial Narrow" w:eastAsia="Arial Narrow" w:hAnsi="Arial Narrow" w:cs="Arial Narrow"/>
          <w:sz w:val="20"/>
          <w:szCs w:val="20"/>
        </w:rPr>
        <w:t>review this coming May</w:t>
      </w:r>
      <w:r w:rsidR="00734661">
        <w:rPr>
          <w:rFonts w:ascii="Arial Narrow" w:eastAsia="Arial Narrow" w:hAnsi="Arial Narrow" w:cs="Arial Narrow"/>
          <w:sz w:val="20"/>
          <w:szCs w:val="20"/>
        </w:rPr>
        <w:t xml:space="preserve">.  </w:t>
      </w:r>
    </w:p>
    <w:p w14:paraId="242382FF" w14:textId="77777777" w:rsidR="002813CD" w:rsidRDefault="002813CD" w:rsidP="00BD09DF">
      <w:pPr>
        <w:pStyle w:val="Standard"/>
        <w:ind w:left="426"/>
        <w:rPr>
          <w:rFonts w:ascii="Arial Narrow" w:eastAsia="Arial Narrow" w:hAnsi="Arial Narrow" w:cs="Arial Narrow"/>
          <w:sz w:val="20"/>
          <w:szCs w:val="20"/>
        </w:rPr>
      </w:pPr>
    </w:p>
    <w:p w14:paraId="289D233A" w14:textId="7A138673" w:rsidR="00BD09DF" w:rsidRPr="00BD09DF" w:rsidRDefault="00A553C1" w:rsidP="00BD09DF">
      <w:pPr>
        <w:pStyle w:val="Standard"/>
        <w:ind w:left="426"/>
        <w:rPr>
          <w:rFonts w:ascii="Arial Narrow" w:eastAsia="Arial Narrow" w:hAnsi="Arial Narrow" w:cs="Arial Narrow"/>
          <w:sz w:val="20"/>
          <w:szCs w:val="20"/>
        </w:rPr>
      </w:pPr>
      <w:r>
        <w:rPr>
          <w:rFonts w:ascii="Arial Narrow" w:eastAsia="Arial Narrow" w:hAnsi="Arial Narrow" w:cs="Arial Narrow"/>
          <w:sz w:val="20"/>
          <w:szCs w:val="20"/>
        </w:rPr>
        <w:t>We</w:t>
      </w:r>
      <w:r w:rsidR="00BD09DF" w:rsidRPr="00BD09DF">
        <w:rPr>
          <w:rFonts w:ascii="Arial Narrow" w:eastAsia="Arial Narrow" w:hAnsi="Arial Narrow" w:cs="Arial Narrow"/>
          <w:sz w:val="20"/>
          <w:szCs w:val="20"/>
        </w:rPr>
        <w:t xml:space="preserve"> should advertise for the role before it does come up for renewal </w:t>
      </w:r>
      <w:r>
        <w:rPr>
          <w:rFonts w:ascii="Arial Narrow" w:eastAsia="Arial Narrow" w:hAnsi="Arial Narrow" w:cs="Arial Narrow"/>
          <w:sz w:val="20"/>
          <w:szCs w:val="20"/>
        </w:rPr>
        <w:t xml:space="preserve">in 2024 </w:t>
      </w:r>
      <w:r w:rsidR="00BD09DF" w:rsidRPr="00BD09DF">
        <w:rPr>
          <w:rFonts w:ascii="Arial Narrow" w:eastAsia="Arial Narrow" w:hAnsi="Arial Narrow" w:cs="Arial Narrow"/>
          <w:sz w:val="20"/>
          <w:szCs w:val="20"/>
        </w:rPr>
        <w:t xml:space="preserve">instead of just automatic renewal.  </w:t>
      </w:r>
      <w:r>
        <w:rPr>
          <w:rFonts w:ascii="Arial Narrow" w:eastAsia="Arial Narrow" w:hAnsi="Arial Narrow" w:cs="Arial Narrow"/>
          <w:sz w:val="20"/>
          <w:szCs w:val="20"/>
        </w:rPr>
        <w:t xml:space="preserve">We may only advertise </w:t>
      </w:r>
      <w:r w:rsidR="00BD09DF" w:rsidRPr="00BD09DF">
        <w:rPr>
          <w:rFonts w:ascii="Arial Narrow" w:eastAsia="Arial Narrow" w:hAnsi="Arial Narrow" w:cs="Arial Narrow"/>
          <w:sz w:val="20"/>
          <w:szCs w:val="20"/>
        </w:rPr>
        <w:t>internally within the organization,</w:t>
      </w:r>
      <w:r w:rsidR="002813CD">
        <w:rPr>
          <w:rFonts w:ascii="Arial Narrow" w:eastAsia="Arial Narrow" w:hAnsi="Arial Narrow" w:cs="Arial Narrow"/>
          <w:sz w:val="20"/>
          <w:szCs w:val="20"/>
        </w:rPr>
        <w:t xml:space="preserve"> but </w:t>
      </w:r>
      <w:r w:rsidR="00BD09DF" w:rsidRPr="00BD09DF">
        <w:rPr>
          <w:rFonts w:ascii="Arial Narrow" w:eastAsia="Arial Narrow" w:hAnsi="Arial Narrow" w:cs="Arial Narrow"/>
          <w:sz w:val="20"/>
          <w:szCs w:val="20"/>
        </w:rPr>
        <w:t>it need</w:t>
      </w:r>
      <w:r w:rsidR="002813CD">
        <w:rPr>
          <w:rFonts w:ascii="Arial Narrow" w:eastAsia="Arial Narrow" w:hAnsi="Arial Narrow" w:cs="Arial Narrow"/>
          <w:sz w:val="20"/>
          <w:szCs w:val="20"/>
        </w:rPr>
        <w:t>s</w:t>
      </w:r>
      <w:r w:rsidR="00BD09DF" w:rsidRPr="00BD09DF">
        <w:rPr>
          <w:rFonts w:ascii="Arial Narrow" w:eastAsia="Arial Narrow" w:hAnsi="Arial Narrow" w:cs="Arial Narrow"/>
          <w:sz w:val="20"/>
          <w:szCs w:val="20"/>
        </w:rPr>
        <w:t xml:space="preserve"> to be advertised to avoid further impression </w:t>
      </w:r>
      <w:r w:rsidR="00BD09DF" w:rsidRPr="00BD09DF">
        <w:rPr>
          <w:rFonts w:ascii="Arial Narrow" w:eastAsia="Arial Narrow" w:hAnsi="Arial Narrow" w:cs="Arial Narrow"/>
          <w:sz w:val="20"/>
          <w:szCs w:val="20"/>
        </w:rPr>
        <w:lastRenderedPageBreak/>
        <w:t xml:space="preserve">of impropriety or favouritism. </w:t>
      </w:r>
      <w:r w:rsidR="002813CD">
        <w:rPr>
          <w:rFonts w:ascii="Arial Narrow" w:eastAsia="Arial Narrow" w:hAnsi="Arial Narrow" w:cs="Arial Narrow"/>
          <w:sz w:val="20"/>
          <w:szCs w:val="20"/>
        </w:rPr>
        <w:t xml:space="preserve"> There were implications that th</w:t>
      </w:r>
      <w:r w:rsidR="00164A76">
        <w:rPr>
          <w:rFonts w:ascii="Arial Narrow" w:eastAsia="Arial Narrow" w:hAnsi="Arial Narrow" w:cs="Arial Narrow"/>
          <w:sz w:val="20"/>
          <w:szCs w:val="20"/>
        </w:rPr>
        <w:t>e CEO role was handed to Matt and not advertised when he was appointed.</w:t>
      </w:r>
    </w:p>
    <w:p w14:paraId="2F5D3A7F" w14:textId="77777777" w:rsidR="00BD09DF" w:rsidRPr="00BD09DF" w:rsidRDefault="00BD09DF" w:rsidP="00BD09DF">
      <w:pPr>
        <w:pStyle w:val="Standard"/>
        <w:ind w:left="426"/>
        <w:rPr>
          <w:rFonts w:ascii="Arial Narrow" w:eastAsia="Arial Narrow" w:hAnsi="Arial Narrow" w:cs="Arial Narrow"/>
          <w:sz w:val="20"/>
          <w:szCs w:val="20"/>
        </w:rPr>
      </w:pPr>
    </w:p>
    <w:p w14:paraId="2699DD20" w14:textId="039FFC09" w:rsidR="00BD09DF" w:rsidRPr="00BD09DF" w:rsidRDefault="002433A8" w:rsidP="00BD09DF">
      <w:pPr>
        <w:pStyle w:val="Standard"/>
        <w:ind w:left="426"/>
        <w:rPr>
          <w:rFonts w:ascii="Arial Narrow" w:eastAsia="Arial Narrow" w:hAnsi="Arial Narrow" w:cs="Arial Narrow"/>
          <w:sz w:val="20"/>
          <w:szCs w:val="20"/>
        </w:rPr>
      </w:pPr>
      <w:r>
        <w:rPr>
          <w:rFonts w:ascii="Arial Narrow" w:eastAsia="Arial Narrow" w:hAnsi="Arial Narrow" w:cs="Arial Narrow"/>
          <w:sz w:val="20"/>
          <w:szCs w:val="20"/>
        </w:rPr>
        <w:t xml:space="preserve">Advertising </w:t>
      </w:r>
      <w:r w:rsidR="00BD09DF" w:rsidRPr="00BD09DF">
        <w:rPr>
          <w:rFonts w:ascii="Arial Narrow" w:eastAsia="Arial Narrow" w:hAnsi="Arial Narrow" w:cs="Arial Narrow"/>
          <w:sz w:val="20"/>
          <w:szCs w:val="20"/>
        </w:rPr>
        <w:t xml:space="preserve">should also be done for other internal roles, Jen’s, Deb’s, and </w:t>
      </w:r>
      <w:proofErr w:type="spellStart"/>
      <w:r w:rsidR="00BD09DF" w:rsidRPr="00BD09DF">
        <w:rPr>
          <w:rFonts w:ascii="Arial Narrow" w:eastAsia="Arial Narrow" w:hAnsi="Arial Narrow" w:cs="Arial Narrow"/>
          <w:sz w:val="20"/>
          <w:szCs w:val="20"/>
        </w:rPr>
        <w:t>Anela’s</w:t>
      </w:r>
      <w:proofErr w:type="spellEnd"/>
      <w:r>
        <w:rPr>
          <w:rFonts w:ascii="Arial Narrow" w:eastAsia="Arial Narrow" w:hAnsi="Arial Narrow" w:cs="Arial Narrow"/>
          <w:sz w:val="20"/>
          <w:szCs w:val="20"/>
        </w:rPr>
        <w:t xml:space="preserve"> for the same reason</w:t>
      </w:r>
      <w:r w:rsidR="00027BB6">
        <w:rPr>
          <w:rFonts w:ascii="Arial Narrow" w:eastAsia="Arial Narrow" w:hAnsi="Arial Narrow" w:cs="Arial Narrow"/>
          <w:sz w:val="20"/>
          <w:szCs w:val="20"/>
        </w:rPr>
        <w:t xml:space="preserve">.  We will convey this to </w:t>
      </w:r>
      <w:r w:rsidR="00BD09DF" w:rsidRPr="00BD09DF">
        <w:rPr>
          <w:rFonts w:ascii="Arial Narrow" w:eastAsia="Arial Narrow" w:hAnsi="Arial Narrow" w:cs="Arial Narrow"/>
          <w:sz w:val="20"/>
          <w:szCs w:val="20"/>
        </w:rPr>
        <w:t>Mat</w:t>
      </w:r>
      <w:r w:rsidR="00027BB6">
        <w:rPr>
          <w:rFonts w:ascii="Arial Narrow" w:eastAsia="Arial Narrow" w:hAnsi="Arial Narrow" w:cs="Arial Narrow"/>
          <w:sz w:val="20"/>
          <w:szCs w:val="20"/>
        </w:rPr>
        <w:t xml:space="preserve">t as well, although </w:t>
      </w:r>
      <w:r w:rsidR="009F10EC">
        <w:rPr>
          <w:rFonts w:ascii="Arial Narrow" w:eastAsia="Arial Narrow" w:hAnsi="Arial Narrow" w:cs="Arial Narrow"/>
          <w:sz w:val="20"/>
          <w:szCs w:val="20"/>
        </w:rPr>
        <w:t xml:space="preserve">we recognize that </w:t>
      </w:r>
      <w:r w:rsidR="00027BB6">
        <w:rPr>
          <w:rFonts w:ascii="Arial Narrow" w:eastAsia="Arial Narrow" w:hAnsi="Arial Narrow" w:cs="Arial Narrow"/>
          <w:sz w:val="20"/>
          <w:szCs w:val="20"/>
        </w:rPr>
        <w:t xml:space="preserve">the hiring decisions of staff are up to him.  </w:t>
      </w:r>
    </w:p>
    <w:p w14:paraId="73DFD01E" w14:textId="77777777" w:rsidR="00180512" w:rsidRPr="00180512" w:rsidRDefault="00180512" w:rsidP="00994F45">
      <w:pPr>
        <w:pStyle w:val="Standard"/>
        <w:rPr>
          <w:rFonts w:ascii="Arial Narrow" w:eastAsia="Arial Narrow" w:hAnsi="Arial Narrow" w:cs="Arial Narrow"/>
          <w:sz w:val="20"/>
          <w:szCs w:val="20"/>
        </w:rPr>
      </w:pPr>
    </w:p>
    <w:p w14:paraId="613FBFD3" w14:textId="6C90DC50" w:rsidR="001C353E" w:rsidRPr="002C0794" w:rsidRDefault="007D6274" w:rsidP="00AC7BA1">
      <w:pPr>
        <w:pStyle w:val="Standard"/>
        <w:rPr>
          <w:rFonts w:ascii="Arial Narrow" w:eastAsia="Arial Narrow" w:hAnsi="Arial Narrow" w:cs="Arial Narrow"/>
          <w:b/>
          <w:sz w:val="20"/>
          <w:szCs w:val="20"/>
        </w:rPr>
      </w:pPr>
      <w:r w:rsidRPr="002C0794">
        <w:rPr>
          <w:rFonts w:ascii="Arial Narrow" w:eastAsia="Arial Narrow" w:hAnsi="Arial Narrow" w:cs="Arial Narrow"/>
          <w:b/>
          <w:sz w:val="20"/>
          <w:szCs w:val="20"/>
        </w:rPr>
        <w:tab/>
      </w:r>
      <w:r w:rsidRPr="002C0794">
        <w:rPr>
          <w:rFonts w:ascii="Arial Narrow" w:eastAsia="Arial Narrow" w:hAnsi="Arial Narrow" w:cs="Arial Narrow"/>
          <w:b/>
          <w:sz w:val="20"/>
          <w:szCs w:val="20"/>
        </w:rPr>
        <w:tab/>
      </w:r>
      <w:r w:rsidRPr="002C0794">
        <w:rPr>
          <w:rFonts w:ascii="Arial Narrow" w:eastAsia="Arial Narrow" w:hAnsi="Arial Narrow" w:cs="Arial Narrow"/>
          <w:b/>
          <w:sz w:val="20"/>
          <w:szCs w:val="20"/>
        </w:rPr>
        <w:tab/>
      </w:r>
      <w:r w:rsidRPr="002C0794">
        <w:rPr>
          <w:rFonts w:ascii="Arial Narrow" w:eastAsia="Arial Narrow" w:hAnsi="Arial Narrow" w:cs="Arial Narrow"/>
          <w:b/>
          <w:sz w:val="20"/>
          <w:szCs w:val="20"/>
        </w:rPr>
        <w:tab/>
      </w:r>
      <w:r w:rsidR="001F39BA" w:rsidRPr="002C0794">
        <w:rPr>
          <w:rFonts w:ascii="Arial Narrow" w:eastAsia="Arial Narrow" w:hAnsi="Arial Narrow" w:cs="Arial Narrow"/>
          <w:b/>
          <w:sz w:val="20"/>
          <w:szCs w:val="20"/>
        </w:rPr>
        <w:t xml:space="preserve">              </w:t>
      </w:r>
      <w:r w:rsidR="001F39BA" w:rsidRPr="002C0794">
        <w:rPr>
          <w:rFonts w:ascii="Arial Narrow" w:eastAsia="Arial Narrow" w:hAnsi="Arial Narrow" w:cs="Arial Narrow"/>
          <w:b/>
          <w:sz w:val="20"/>
          <w:szCs w:val="20"/>
        </w:rPr>
        <w:tab/>
      </w:r>
    </w:p>
    <w:p w14:paraId="65AEEBE6" w14:textId="77777777" w:rsidR="001C353E" w:rsidRPr="002C0794" w:rsidRDefault="001C353E">
      <w:pPr>
        <w:pStyle w:val="Standard"/>
        <w:rPr>
          <w:rFonts w:ascii="Arial Narrow" w:eastAsia="Arial Narrow" w:hAnsi="Arial Narrow" w:cs="Arial Narrow"/>
          <w:sz w:val="20"/>
          <w:szCs w:val="20"/>
        </w:rPr>
      </w:pPr>
    </w:p>
    <w:p w14:paraId="45071E5B" w14:textId="7E61981F" w:rsidR="00151D1E" w:rsidRDefault="00D63F59">
      <w:pPr>
        <w:pStyle w:val="Standard"/>
        <w:tabs>
          <w:tab w:val="left" w:pos="-3402"/>
        </w:tabs>
        <w:rPr>
          <w:rFonts w:ascii="Arial Narrow" w:eastAsia="Arial Narrow" w:hAnsi="Arial Narrow" w:cs="Arial Narrow"/>
          <w:bCs/>
          <w:sz w:val="20"/>
          <w:szCs w:val="20"/>
        </w:rPr>
      </w:pPr>
      <w:r w:rsidRPr="00D63F59">
        <w:rPr>
          <w:rFonts w:ascii="Arial Narrow" w:eastAsia="Arial Narrow" w:hAnsi="Arial Narrow" w:cs="Arial Narrow"/>
          <w:bCs/>
          <w:sz w:val="20"/>
          <w:szCs w:val="20"/>
        </w:rPr>
        <w:t>Meeting adjourned</w:t>
      </w:r>
      <w:r w:rsidR="00597199">
        <w:rPr>
          <w:rFonts w:ascii="Arial Narrow" w:eastAsia="Arial Narrow" w:hAnsi="Arial Narrow" w:cs="Arial Narrow"/>
          <w:bCs/>
          <w:sz w:val="20"/>
          <w:szCs w:val="20"/>
        </w:rPr>
        <w:t xml:space="preserve"> </w:t>
      </w:r>
      <w:r w:rsidR="001D643C">
        <w:rPr>
          <w:rFonts w:ascii="Arial Narrow" w:eastAsia="Arial Narrow" w:hAnsi="Arial Narrow" w:cs="Arial Narrow"/>
          <w:bCs/>
          <w:sz w:val="20"/>
          <w:szCs w:val="20"/>
        </w:rPr>
        <w:t>5</w:t>
      </w:r>
      <w:r w:rsidR="007A2494">
        <w:rPr>
          <w:rFonts w:ascii="Arial Narrow" w:eastAsia="Arial Narrow" w:hAnsi="Arial Narrow" w:cs="Arial Narrow"/>
          <w:bCs/>
          <w:sz w:val="20"/>
          <w:szCs w:val="20"/>
        </w:rPr>
        <w:t>:</w:t>
      </w:r>
      <w:r w:rsidR="00994F45">
        <w:rPr>
          <w:rFonts w:ascii="Arial Narrow" w:eastAsia="Arial Narrow" w:hAnsi="Arial Narrow" w:cs="Arial Narrow"/>
          <w:bCs/>
          <w:sz w:val="20"/>
          <w:szCs w:val="20"/>
        </w:rPr>
        <w:t>25</w:t>
      </w:r>
      <w:r w:rsidR="001D643C">
        <w:rPr>
          <w:rFonts w:ascii="Arial Narrow" w:eastAsia="Arial Narrow" w:hAnsi="Arial Narrow" w:cs="Arial Narrow"/>
          <w:bCs/>
          <w:sz w:val="20"/>
          <w:szCs w:val="20"/>
        </w:rPr>
        <w:t xml:space="preserve"> M</w:t>
      </w:r>
      <w:r w:rsidR="00597199" w:rsidRPr="00597199">
        <w:rPr>
          <w:rFonts w:ascii="Arial Narrow" w:eastAsia="Arial Narrow" w:hAnsi="Arial Narrow" w:cs="Arial Narrow"/>
          <w:bCs/>
          <w:sz w:val="20"/>
          <w:szCs w:val="20"/>
        </w:rPr>
        <w:t>T.</w:t>
      </w:r>
      <w:r w:rsidR="00597199">
        <w:rPr>
          <w:rFonts w:ascii="Arial Narrow" w:eastAsia="Arial Narrow" w:hAnsi="Arial Narrow" w:cs="Arial Narrow"/>
          <w:bCs/>
          <w:sz w:val="20"/>
          <w:szCs w:val="20"/>
        </w:rPr>
        <w:t>by Bob Fisher</w:t>
      </w:r>
      <w:r w:rsidRPr="00D63F59">
        <w:rPr>
          <w:rFonts w:ascii="Arial Narrow" w:eastAsia="Arial Narrow" w:hAnsi="Arial Narrow" w:cs="Arial Narrow"/>
          <w:bCs/>
          <w:sz w:val="20"/>
          <w:szCs w:val="20"/>
        </w:rPr>
        <w:t>.</w:t>
      </w:r>
    </w:p>
    <w:p w14:paraId="36CDB06B" w14:textId="77777777" w:rsidR="00151D1E" w:rsidRDefault="00151D1E">
      <w:pPr>
        <w:pStyle w:val="Standard"/>
        <w:tabs>
          <w:tab w:val="left" w:pos="-3402"/>
        </w:tabs>
        <w:rPr>
          <w:rFonts w:ascii="Arial Narrow" w:eastAsia="Arial Narrow" w:hAnsi="Arial Narrow" w:cs="Arial Narrow"/>
          <w:bCs/>
          <w:sz w:val="20"/>
          <w:szCs w:val="20"/>
        </w:rPr>
      </w:pPr>
    </w:p>
    <w:p w14:paraId="28BD8761" w14:textId="0DFF0C37" w:rsidR="001C353E" w:rsidRDefault="00FF4DC0">
      <w:pPr>
        <w:pStyle w:val="Standard"/>
      </w:pPr>
      <w:r>
        <w:rPr>
          <w:rFonts w:ascii="Arial Narrow" w:eastAsia="Arial Narrow" w:hAnsi="Arial Narrow" w:cs="Arial Narrow"/>
          <w:b/>
          <w:i/>
          <w:sz w:val="20"/>
          <w:szCs w:val="20"/>
        </w:rPr>
        <w:t>Minutes submitted by:</w:t>
      </w:r>
      <w:r>
        <w:rPr>
          <w:rFonts w:ascii="Arial Narrow" w:eastAsia="Arial Narrow" w:hAnsi="Arial Narrow" w:cs="Arial Narrow"/>
          <w:sz w:val="20"/>
          <w:szCs w:val="20"/>
        </w:rPr>
        <w:tab/>
      </w:r>
      <w:r w:rsidR="00597199">
        <w:rPr>
          <w:rFonts w:ascii="Arial Narrow" w:eastAsia="Arial Narrow" w:hAnsi="Arial Narrow" w:cs="Arial Narrow"/>
          <w:sz w:val="20"/>
          <w:szCs w:val="20"/>
        </w:rPr>
        <w:t>Valerie Gundersen</w:t>
      </w:r>
    </w:p>
    <w:p w14:paraId="09FF6577" w14:textId="77777777" w:rsidR="001C353E" w:rsidRDefault="00FF4DC0">
      <w:pPr>
        <w:pStyle w:val="Standard"/>
        <w:rPr>
          <w:rFonts w:ascii="Arial Narrow" w:eastAsia="Arial Narrow" w:hAnsi="Arial Narrow" w:cs="Arial Narrow"/>
          <w:sz w:val="20"/>
          <w:szCs w:val="20"/>
        </w:rPr>
      </w:pPr>
      <w:r>
        <w:rPr>
          <w:rFonts w:ascii="Arial Narrow" w:eastAsia="Arial Narrow" w:hAnsi="Arial Narrow" w:cs="Arial Narrow"/>
          <w:sz w:val="20"/>
          <w:szCs w:val="20"/>
        </w:rPr>
        <w:t>Approved by:</w:t>
      </w:r>
      <w:r>
        <w:rPr>
          <w:rFonts w:ascii="Arial Narrow" w:eastAsia="Arial Narrow" w:hAnsi="Arial Narrow" w:cs="Arial Narrow"/>
          <w:sz w:val="20"/>
          <w:szCs w:val="20"/>
        </w:rPr>
        <w:tab/>
      </w:r>
    </w:p>
    <w:p w14:paraId="25E435D0" w14:textId="77777777" w:rsidR="001C353E" w:rsidRDefault="001C353E">
      <w:pPr>
        <w:pStyle w:val="Standard"/>
      </w:pPr>
    </w:p>
    <w:p w14:paraId="3EF12D27" w14:textId="77777777" w:rsidR="001C353E" w:rsidRDefault="001C353E">
      <w:pPr>
        <w:pStyle w:val="Standard"/>
      </w:pPr>
    </w:p>
    <w:p w14:paraId="455DFAAC" w14:textId="77777777" w:rsidR="001C353E" w:rsidRDefault="00FF4DC0">
      <w:pPr>
        <w:pStyle w:val="Standard"/>
      </w:pPr>
      <w:r>
        <w:rPr>
          <w:rFonts w:ascii="Arial Narrow" w:eastAsia="Arial Narrow" w:hAnsi="Arial Narrow" w:cs="Arial Narrow"/>
          <w:sz w:val="20"/>
          <w:szCs w:val="20"/>
          <w:u w:val="single"/>
        </w:rPr>
        <w:tab/>
      </w:r>
      <w:r>
        <w:rPr>
          <w:rFonts w:ascii="Arial Narrow" w:eastAsia="Arial Narrow" w:hAnsi="Arial Narrow" w:cs="Arial Narrow"/>
          <w:sz w:val="20"/>
          <w:szCs w:val="20"/>
          <w:u w:val="single"/>
        </w:rPr>
        <w:tab/>
      </w:r>
      <w:r>
        <w:rPr>
          <w:rFonts w:ascii="Arial Narrow" w:eastAsia="Arial Narrow" w:hAnsi="Arial Narrow" w:cs="Arial Narrow"/>
          <w:sz w:val="20"/>
          <w:szCs w:val="20"/>
          <w:u w:val="single"/>
        </w:rPr>
        <w:tab/>
      </w:r>
      <w:r>
        <w:rPr>
          <w:rFonts w:ascii="Arial Narrow" w:eastAsia="Arial Narrow" w:hAnsi="Arial Narrow" w:cs="Arial Narrow"/>
          <w:sz w:val="20"/>
          <w:szCs w:val="20"/>
          <w:u w:val="single"/>
        </w:rPr>
        <w:tab/>
      </w:r>
      <w:r>
        <w:rPr>
          <w:rFonts w:ascii="Arial Narrow" w:eastAsia="Arial Narrow" w:hAnsi="Arial Narrow" w:cs="Arial Narrow"/>
          <w:sz w:val="20"/>
          <w:szCs w:val="20"/>
        </w:rPr>
        <w:tab/>
      </w:r>
      <w:r>
        <w:rPr>
          <w:rFonts w:ascii="Arial Narrow" w:eastAsia="Arial Narrow" w:hAnsi="Arial Narrow" w:cs="Arial Narrow"/>
          <w:sz w:val="20"/>
          <w:szCs w:val="20"/>
        </w:rPr>
        <w:tab/>
      </w:r>
      <w:r>
        <w:rPr>
          <w:rFonts w:ascii="Arial Narrow" w:eastAsia="Arial Narrow" w:hAnsi="Arial Narrow" w:cs="Arial Narrow"/>
          <w:sz w:val="20"/>
          <w:szCs w:val="20"/>
          <w:u w:val="single"/>
        </w:rPr>
        <w:tab/>
      </w:r>
      <w:r>
        <w:rPr>
          <w:rFonts w:ascii="Arial Narrow" w:eastAsia="Arial Narrow" w:hAnsi="Arial Narrow" w:cs="Arial Narrow"/>
          <w:sz w:val="20"/>
          <w:szCs w:val="20"/>
          <w:u w:val="single"/>
        </w:rPr>
        <w:tab/>
      </w:r>
      <w:r>
        <w:rPr>
          <w:rFonts w:ascii="Arial Narrow" w:eastAsia="Arial Narrow" w:hAnsi="Arial Narrow" w:cs="Arial Narrow"/>
          <w:sz w:val="20"/>
          <w:szCs w:val="20"/>
          <w:u w:val="single"/>
        </w:rPr>
        <w:tab/>
      </w:r>
      <w:r>
        <w:rPr>
          <w:rFonts w:ascii="Arial Narrow" w:eastAsia="Arial Narrow" w:hAnsi="Arial Narrow" w:cs="Arial Narrow"/>
          <w:sz w:val="20"/>
          <w:szCs w:val="20"/>
          <w:u w:val="single"/>
        </w:rPr>
        <w:tab/>
      </w:r>
      <w:r>
        <w:rPr>
          <w:rFonts w:ascii="Arial Narrow" w:eastAsia="Arial Narrow" w:hAnsi="Arial Narrow" w:cs="Arial Narrow"/>
          <w:sz w:val="20"/>
          <w:szCs w:val="20"/>
          <w:u w:val="single"/>
        </w:rPr>
        <w:tab/>
      </w:r>
    </w:p>
    <w:p w14:paraId="41667997" w14:textId="729F5205" w:rsidR="00803274" w:rsidRPr="00803274" w:rsidRDefault="00A0342C" w:rsidP="003B164D">
      <w:pPr>
        <w:pStyle w:val="Standard"/>
        <w:rPr>
          <w:rFonts w:ascii="Arial Narrow" w:eastAsia="Arial Narrow" w:hAnsi="Arial Narrow" w:cs="Arial Narrow"/>
          <w:b/>
          <w:sz w:val="20"/>
          <w:szCs w:val="20"/>
        </w:rPr>
      </w:pPr>
      <w:r>
        <w:rPr>
          <w:rFonts w:ascii="Arial Narrow" w:eastAsia="Arial Narrow" w:hAnsi="Arial Narrow" w:cs="Arial Narrow"/>
          <w:sz w:val="20"/>
          <w:szCs w:val="20"/>
        </w:rPr>
        <w:t xml:space="preserve">Robert Fisher, C.I.M., </w:t>
      </w:r>
      <w:proofErr w:type="spellStart"/>
      <w:r>
        <w:rPr>
          <w:rFonts w:ascii="Arial Narrow" w:eastAsia="Arial Narrow" w:hAnsi="Arial Narrow" w:cs="Arial Narrow"/>
          <w:sz w:val="20"/>
          <w:szCs w:val="20"/>
        </w:rPr>
        <w:t>C.Mgr</w:t>
      </w:r>
      <w:proofErr w:type="spellEnd"/>
      <w:r w:rsidR="00FF4DC0">
        <w:rPr>
          <w:rFonts w:ascii="Arial Narrow" w:eastAsia="Arial Narrow" w:hAnsi="Arial Narrow" w:cs="Arial Narrow"/>
          <w:sz w:val="20"/>
          <w:szCs w:val="20"/>
        </w:rPr>
        <w:t>.</w:t>
      </w:r>
      <w:r w:rsidR="00FF4DC0">
        <w:rPr>
          <w:rFonts w:ascii="Arial Narrow" w:eastAsia="Arial Narrow" w:hAnsi="Arial Narrow" w:cs="Arial Narrow"/>
          <w:sz w:val="20"/>
          <w:szCs w:val="20"/>
        </w:rPr>
        <w:tab/>
      </w:r>
      <w:r w:rsidR="00FF4DC0">
        <w:rPr>
          <w:rFonts w:ascii="Arial Narrow" w:eastAsia="Arial Narrow" w:hAnsi="Arial Narrow" w:cs="Arial Narrow"/>
          <w:sz w:val="20"/>
          <w:szCs w:val="20"/>
        </w:rPr>
        <w:tab/>
      </w:r>
      <w:r w:rsidR="00FF4DC0">
        <w:rPr>
          <w:rFonts w:ascii="Arial Narrow" w:eastAsia="Arial Narrow" w:hAnsi="Arial Narrow" w:cs="Arial Narrow"/>
          <w:sz w:val="20"/>
          <w:szCs w:val="20"/>
        </w:rPr>
        <w:tab/>
      </w:r>
      <w:r w:rsidR="00FF4DC0">
        <w:rPr>
          <w:rFonts w:ascii="Arial Narrow" w:eastAsia="Arial Narrow" w:hAnsi="Arial Narrow" w:cs="Arial Narrow"/>
          <w:sz w:val="20"/>
          <w:szCs w:val="20"/>
        </w:rPr>
        <w:tab/>
      </w:r>
      <w:r w:rsidR="00E87C56">
        <w:rPr>
          <w:rFonts w:ascii="Arial Narrow" w:eastAsia="Arial Narrow" w:hAnsi="Arial Narrow" w:cs="Arial Narrow"/>
          <w:sz w:val="20"/>
          <w:szCs w:val="20"/>
        </w:rPr>
        <w:t>Valerie Gundersen</w:t>
      </w:r>
      <w:r w:rsidR="00FF4DC0">
        <w:rPr>
          <w:rFonts w:ascii="Arial Narrow" w:eastAsia="Arial Narrow" w:hAnsi="Arial Narrow" w:cs="Arial Narrow"/>
          <w:sz w:val="20"/>
          <w:szCs w:val="20"/>
        </w:rPr>
        <w:t xml:space="preserve">, C.I.M., </w:t>
      </w:r>
      <w:proofErr w:type="spellStart"/>
      <w:r w:rsidR="00FF4DC0">
        <w:rPr>
          <w:rFonts w:ascii="Arial Narrow" w:eastAsia="Arial Narrow" w:hAnsi="Arial Narrow" w:cs="Arial Narrow"/>
          <w:sz w:val="20"/>
          <w:szCs w:val="20"/>
        </w:rPr>
        <w:t>C.Mgr</w:t>
      </w:r>
      <w:proofErr w:type="spellEnd"/>
      <w:r w:rsidR="00FF4252">
        <w:rPr>
          <w:rFonts w:ascii="Arial Narrow" w:eastAsia="Arial Narrow" w:hAnsi="Arial Narrow" w:cs="Arial Narrow"/>
          <w:sz w:val="20"/>
          <w:szCs w:val="20"/>
        </w:rPr>
        <w:t xml:space="preserve">. </w:t>
      </w:r>
      <w:r w:rsidR="00FF4DC0">
        <w:rPr>
          <w:rFonts w:ascii="Arial Narrow" w:eastAsia="Arial Narrow" w:hAnsi="Arial Narrow" w:cs="Arial Narrow"/>
          <w:sz w:val="20"/>
          <w:szCs w:val="20"/>
        </w:rPr>
        <w:br/>
      </w:r>
      <w:r w:rsidR="00FF4252">
        <w:rPr>
          <w:rFonts w:ascii="Arial Narrow" w:eastAsia="Arial Narrow" w:hAnsi="Arial Narrow" w:cs="Arial Narrow"/>
          <w:sz w:val="20"/>
          <w:szCs w:val="20"/>
        </w:rPr>
        <w:t>President &amp;</w:t>
      </w:r>
      <w:r w:rsidR="00FF4DC0">
        <w:rPr>
          <w:rFonts w:ascii="Arial Narrow" w:eastAsia="Arial Narrow" w:hAnsi="Arial Narrow" w:cs="Arial Narrow"/>
          <w:sz w:val="20"/>
          <w:szCs w:val="20"/>
        </w:rPr>
        <w:t xml:space="preserve"> </w:t>
      </w:r>
      <w:r w:rsidR="006402DF">
        <w:rPr>
          <w:rFonts w:ascii="Arial Narrow" w:eastAsia="Arial Narrow" w:hAnsi="Arial Narrow" w:cs="Arial Narrow"/>
          <w:sz w:val="20"/>
          <w:szCs w:val="20"/>
        </w:rPr>
        <w:t>Chair</w:t>
      </w:r>
      <w:r w:rsidR="006402DF">
        <w:rPr>
          <w:rFonts w:ascii="Arial Narrow" w:eastAsia="Arial Narrow" w:hAnsi="Arial Narrow" w:cs="Arial Narrow"/>
          <w:sz w:val="20"/>
          <w:szCs w:val="20"/>
        </w:rPr>
        <w:tab/>
      </w:r>
      <w:r w:rsidR="00FF4DC0">
        <w:rPr>
          <w:rFonts w:ascii="Arial Narrow" w:eastAsia="Arial Narrow" w:hAnsi="Arial Narrow" w:cs="Arial Narrow"/>
          <w:sz w:val="20"/>
          <w:szCs w:val="20"/>
        </w:rPr>
        <w:tab/>
      </w:r>
      <w:r w:rsidR="00FF4DC0">
        <w:rPr>
          <w:rFonts w:ascii="Arial Narrow" w:eastAsia="Arial Narrow" w:hAnsi="Arial Narrow" w:cs="Arial Narrow"/>
          <w:sz w:val="20"/>
          <w:szCs w:val="20"/>
        </w:rPr>
        <w:tab/>
      </w:r>
      <w:r w:rsidR="00FF4DC0">
        <w:rPr>
          <w:rFonts w:ascii="Arial Narrow" w:eastAsia="Arial Narrow" w:hAnsi="Arial Narrow" w:cs="Arial Narrow"/>
          <w:sz w:val="20"/>
          <w:szCs w:val="20"/>
        </w:rPr>
        <w:tab/>
      </w:r>
      <w:r w:rsidR="00FF4DC0">
        <w:rPr>
          <w:rFonts w:ascii="Arial Narrow" w:eastAsia="Arial Narrow" w:hAnsi="Arial Narrow" w:cs="Arial Narrow"/>
          <w:sz w:val="20"/>
          <w:szCs w:val="20"/>
        </w:rPr>
        <w:tab/>
        <w:t>Secretary</w:t>
      </w:r>
    </w:p>
    <w:sectPr w:rsidR="00803274" w:rsidRPr="00803274" w:rsidSect="00165BC9">
      <w:headerReference w:type="default" r:id="rId14"/>
      <w:type w:val="continuous"/>
      <w:pgSz w:w="12240" w:h="15840"/>
      <w:pgMar w:top="1440" w:right="1800" w:bottom="1497" w:left="1800" w:header="720" w:footer="1440" w:gutter="0"/>
      <w:cols w:space="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7FCD96" w14:textId="77777777" w:rsidR="000B6C19" w:rsidRDefault="000B6C19">
      <w:pPr>
        <w:spacing w:line="240" w:lineRule="auto"/>
      </w:pPr>
      <w:r>
        <w:separator/>
      </w:r>
    </w:p>
  </w:endnote>
  <w:endnote w:type="continuationSeparator" w:id="0">
    <w:p w14:paraId="0E3FEECC" w14:textId="77777777" w:rsidR="000B6C19" w:rsidRDefault="000B6C1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tarSymbol">
    <w:altName w:val="Segoe UI Symbol"/>
    <w:charset w:val="02"/>
    <w:family w:val="auto"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altName w:val="Nirmala UI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4F052D" w14:textId="7109FC2D" w:rsidR="00B606F8" w:rsidRPr="00994F45" w:rsidRDefault="00B606F8">
    <w:pPr>
      <w:pStyle w:val="Standard"/>
      <w:tabs>
        <w:tab w:val="center" w:pos="4320"/>
      </w:tabs>
      <w:spacing w:after="720"/>
      <w:rPr>
        <w:rFonts w:ascii="Arial Narrow" w:eastAsia="Arial Narrow" w:hAnsi="Arial Narrow" w:cs="Arial Narrow"/>
        <w:sz w:val="14"/>
        <w:szCs w:val="14"/>
        <w:u w:val="single"/>
      </w:rPr>
    </w:pPr>
    <w:r w:rsidRPr="00165BC9">
      <w:rPr>
        <w:rFonts w:ascii="Arial Narrow" w:eastAsia="Arial Narrow" w:hAnsi="Arial Narrow" w:cs="Arial Narrow"/>
        <w:sz w:val="14"/>
        <w:szCs w:val="14"/>
        <w:u w:val="single"/>
      </w:rPr>
      <w:t>Canadian Institute of Management</w:t>
    </w:r>
    <w:r w:rsidRPr="00165BC9">
      <w:rPr>
        <w:rFonts w:ascii="Arial Narrow" w:eastAsia="Arial Narrow" w:hAnsi="Arial Narrow" w:cs="Arial Narrow"/>
        <w:sz w:val="14"/>
        <w:szCs w:val="14"/>
        <w:u w:val="single"/>
      </w:rPr>
      <w:br/>
    </w:r>
    <w:r w:rsidR="00B316AA">
      <w:rPr>
        <w:rFonts w:ascii="Arial Narrow" w:eastAsia="Arial Narrow" w:hAnsi="Arial Narrow" w:cs="Arial Narrow"/>
        <w:sz w:val="14"/>
        <w:szCs w:val="14"/>
        <w:u w:val="single"/>
      </w:rPr>
      <w:t xml:space="preserve">Executive Call in-camera </w:t>
    </w:r>
    <w:r>
      <w:rPr>
        <w:rFonts w:ascii="Arial Narrow" w:eastAsia="Arial Narrow" w:hAnsi="Arial Narrow" w:cs="Arial Narrow"/>
        <w:sz w:val="14"/>
        <w:szCs w:val="14"/>
        <w:u w:val="single"/>
      </w:rPr>
      <w:t xml:space="preserve"> Meeting Minutes</w:t>
    </w:r>
    <w:r>
      <w:rPr>
        <w:rFonts w:ascii="Arial Narrow" w:eastAsia="Arial Narrow" w:hAnsi="Arial Narrow" w:cs="Arial Narrow"/>
        <w:sz w:val="14"/>
        <w:szCs w:val="14"/>
        <w:u w:val="single"/>
      </w:rPr>
      <w:tab/>
    </w:r>
    <w:r w:rsidR="00994F45">
      <w:rPr>
        <w:rFonts w:ascii="Arial Narrow" w:eastAsia="Arial Narrow" w:hAnsi="Arial Narrow" w:cs="Arial Narrow"/>
        <w:sz w:val="14"/>
        <w:szCs w:val="14"/>
        <w:u w:val="single"/>
      </w:rPr>
      <w:t>March</w:t>
    </w:r>
    <w:r w:rsidR="00AB7A85">
      <w:rPr>
        <w:rFonts w:ascii="Arial Narrow" w:eastAsia="Arial Narrow" w:hAnsi="Arial Narrow" w:cs="Arial Narrow"/>
        <w:sz w:val="14"/>
        <w:szCs w:val="14"/>
        <w:u w:val="single"/>
      </w:rPr>
      <w:t xml:space="preserve"> 14</w:t>
    </w:r>
    <w:r w:rsidR="00BA3D72">
      <w:rPr>
        <w:rFonts w:ascii="Arial Narrow" w:eastAsia="Arial Narrow" w:hAnsi="Arial Narrow" w:cs="Arial Narrow"/>
        <w:sz w:val="14"/>
        <w:szCs w:val="14"/>
        <w:u w:val="single"/>
      </w:rPr>
      <w:t>, 202</w:t>
    </w:r>
    <w:r w:rsidR="00994F45">
      <w:rPr>
        <w:rFonts w:ascii="Arial Narrow" w:eastAsia="Arial Narrow" w:hAnsi="Arial Narrow" w:cs="Arial Narrow"/>
        <w:sz w:val="14"/>
        <w:szCs w:val="14"/>
        <w:u w:val="single"/>
      </w:rPr>
      <w:t>3</w:t>
    </w:r>
    <w:r w:rsidRPr="00165BC9">
      <w:rPr>
        <w:rFonts w:ascii="Arial Narrow" w:eastAsia="Arial Narrow" w:hAnsi="Arial Narrow" w:cs="Arial Narrow"/>
        <w:sz w:val="14"/>
        <w:szCs w:val="14"/>
        <w:u w:val="single"/>
      </w:rPr>
      <w:tab/>
    </w:r>
    <w:r w:rsidRPr="00165BC9">
      <w:rPr>
        <w:rFonts w:ascii="Arial Narrow" w:eastAsia="Arial Narrow" w:hAnsi="Arial Narrow" w:cs="Arial Narrow"/>
        <w:sz w:val="14"/>
        <w:szCs w:val="14"/>
        <w:u w:val="single"/>
      </w:rPr>
      <w:tab/>
    </w:r>
    <w:r w:rsidRPr="00165BC9">
      <w:rPr>
        <w:rFonts w:ascii="Arial Narrow" w:eastAsia="Arial Narrow" w:hAnsi="Arial Narrow" w:cs="Arial Narrow"/>
        <w:sz w:val="14"/>
        <w:szCs w:val="14"/>
        <w:u w:val="single"/>
      </w:rPr>
      <w:tab/>
    </w:r>
    <w:r w:rsidRPr="00165BC9">
      <w:rPr>
        <w:rFonts w:ascii="Arial Narrow" w:eastAsia="Arial Narrow" w:hAnsi="Arial Narrow" w:cs="Arial Narrow"/>
        <w:sz w:val="14"/>
        <w:szCs w:val="14"/>
        <w:u w:val="single"/>
      </w:rPr>
      <w:tab/>
    </w:r>
    <w:r w:rsidRPr="00165BC9">
      <w:rPr>
        <w:rFonts w:ascii="Arial Narrow" w:eastAsia="Arial Narrow" w:hAnsi="Arial Narrow" w:cs="Arial Narrow"/>
        <w:sz w:val="14"/>
        <w:szCs w:val="14"/>
        <w:u w:val="single"/>
      </w:rPr>
      <w:tab/>
      <w:t xml:space="preserve">Page </w:t>
    </w:r>
    <w:r w:rsidRPr="00165BC9">
      <w:rPr>
        <w:sz w:val="14"/>
        <w:szCs w:val="14"/>
      </w:rPr>
      <w:fldChar w:fldCharType="begin"/>
    </w:r>
    <w:r w:rsidRPr="00165BC9">
      <w:rPr>
        <w:sz w:val="14"/>
        <w:szCs w:val="14"/>
      </w:rPr>
      <w:instrText xml:space="preserve"> PAGE </w:instrText>
    </w:r>
    <w:r w:rsidRPr="00165BC9">
      <w:rPr>
        <w:sz w:val="14"/>
        <w:szCs w:val="14"/>
      </w:rPr>
      <w:fldChar w:fldCharType="separate"/>
    </w:r>
    <w:r w:rsidR="007C3DEA">
      <w:rPr>
        <w:noProof/>
        <w:sz w:val="14"/>
        <w:szCs w:val="14"/>
      </w:rPr>
      <w:t>2</w:t>
    </w:r>
    <w:r w:rsidRPr="00165BC9">
      <w:rPr>
        <w:sz w:val="14"/>
        <w:szCs w:val="1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610DBB" w14:textId="77777777" w:rsidR="000B6C19" w:rsidRDefault="000B6C19">
      <w:pPr>
        <w:spacing w:line="240" w:lineRule="auto"/>
      </w:pPr>
      <w:r>
        <w:rPr>
          <w:color w:val="000000"/>
        </w:rPr>
        <w:separator/>
      </w:r>
    </w:p>
  </w:footnote>
  <w:footnote w:type="continuationSeparator" w:id="0">
    <w:p w14:paraId="3B061D4A" w14:textId="77777777" w:rsidR="000B6C19" w:rsidRDefault="000B6C1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70F943" w14:textId="1085F647" w:rsidR="00B606F8" w:rsidRDefault="00FE3E38" w:rsidP="009B6067">
    <w:pPr>
      <w:pStyle w:val="Header"/>
      <w:jc w:val="center"/>
    </w:pPr>
    <w:r>
      <w:rPr>
        <w:noProof/>
        <w:lang w:val="en-US" w:eastAsia="en-US" w:bidi="ar-SA"/>
      </w:rPr>
      <w:drawing>
        <wp:inline distT="0" distB="0" distL="0" distR="0" wp14:anchorId="7661C0A6" wp14:editId="06FF705B">
          <wp:extent cx="4933950" cy="120967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933950" cy="1209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86F33B" w14:textId="77777777" w:rsidR="00B606F8" w:rsidRPr="00165BC9" w:rsidRDefault="00B606F8" w:rsidP="00165BC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E738E"/>
    <w:multiLevelType w:val="hybridMultilevel"/>
    <w:tmpl w:val="1048EFBA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290559"/>
    <w:multiLevelType w:val="hybridMultilevel"/>
    <w:tmpl w:val="A60A4AC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F724C6A"/>
    <w:multiLevelType w:val="hybridMultilevel"/>
    <w:tmpl w:val="92D6C8E2"/>
    <w:lvl w:ilvl="0" w:tplc="AF725D60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506" w:hanging="360"/>
      </w:pPr>
    </w:lvl>
    <w:lvl w:ilvl="2" w:tplc="1009001B" w:tentative="1">
      <w:start w:val="1"/>
      <w:numFmt w:val="lowerRoman"/>
      <w:lvlText w:val="%3."/>
      <w:lvlJc w:val="right"/>
      <w:pPr>
        <w:ind w:left="2226" w:hanging="180"/>
      </w:pPr>
    </w:lvl>
    <w:lvl w:ilvl="3" w:tplc="1009000F" w:tentative="1">
      <w:start w:val="1"/>
      <w:numFmt w:val="decimal"/>
      <w:lvlText w:val="%4."/>
      <w:lvlJc w:val="left"/>
      <w:pPr>
        <w:ind w:left="2946" w:hanging="360"/>
      </w:pPr>
    </w:lvl>
    <w:lvl w:ilvl="4" w:tplc="10090019" w:tentative="1">
      <w:start w:val="1"/>
      <w:numFmt w:val="lowerLetter"/>
      <w:lvlText w:val="%5."/>
      <w:lvlJc w:val="left"/>
      <w:pPr>
        <w:ind w:left="3666" w:hanging="360"/>
      </w:pPr>
    </w:lvl>
    <w:lvl w:ilvl="5" w:tplc="1009001B" w:tentative="1">
      <w:start w:val="1"/>
      <w:numFmt w:val="lowerRoman"/>
      <w:lvlText w:val="%6."/>
      <w:lvlJc w:val="right"/>
      <w:pPr>
        <w:ind w:left="4386" w:hanging="180"/>
      </w:pPr>
    </w:lvl>
    <w:lvl w:ilvl="6" w:tplc="1009000F" w:tentative="1">
      <w:start w:val="1"/>
      <w:numFmt w:val="decimal"/>
      <w:lvlText w:val="%7."/>
      <w:lvlJc w:val="left"/>
      <w:pPr>
        <w:ind w:left="5106" w:hanging="360"/>
      </w:pPr>
    </w:lvl>
    <w:lvl w:ilvl="7" w:tplc="10090019" w:tentative="1">
      <w:start w:val="1"/>
      <w:numFmt w:val="lowerLetter"/>
      <w:lvlText w:val="%8."/>
      <w:lvlJc w:val="left"/>
      <w:pPr>
        <w:ind w:left="5826" w:hanging="360"/>
      </w:pPr>
    </w:lvl>
    <w:lvl w:ilvl="8" w:tplc="10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" w15:restartNumberingAfterBreak="0">
    <w:nsid w:val="109F52CB"/>
    <w:multiLevelType w:val="hybridMultilevel"/>
    <w:tmpl w:val="241E1394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003AC7"/>
    <w:multiLevelType w:val="hybridMultilevel"/>
    <w:tmpl w:val="88BAE77A"/>
    <w:lvl w:ilvl="0" w:tplc="D55CAB78">
      <w:start w:val="6"/>
      <w:numFmt w:val="bullet"/>
      <w:lvlText w:val=""/>
      <w:lvlJc w:val="left"/>
      <w:pPr>
        <w:ind w:left="786" w:hanging="360"/>
      </w:pPr>
      <w:rPr>
        <w:rFonts w:ascii="Symbol" w:eastAsia="Arial Narrow" w:hAnsi="Symbol" w:cs="Arial Narrow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5" w15:restartNumberingAfterBreak="0">
    <w:nsid w:val="134E39DA"/>
    <w:multiLevelType w:val="multilevel"/>
    <w:tmpl w:val="5C220CDE"/>
    <w:styleLink w:val="WW8Num3"/>
    <w:lvl w:ilvl="0">
      <w:start w:val="4"/>
      <w:numFmt w:val="decimal"/>
      <w:lvlText w:val="%1."/>
      <w:lvlJc w:val="left"/>
      <w:pPr>
        <w:ind w:left="4083" w:firstLine="3723"/>
      </w:pPr>
      <w:rPr>
        <w:rFonts w:cs="Arial Narrow"/>
      </w:rPr>
    </w:lvl>
    <w:lvl w:ilvl="1">
      <w:start w:val="1"/>
      <w:numFmt w:val="lowerLetter"/>
      <w:lvlText w:val="%2)"/>
      <w:lvlJc w:val="left"/>
      <w:pPr>
        <w:ind w:left="4803" w:firstLine="4443"/>
      </w:pPr>
    </w:lvl>
    <w:lvl w:ilvl="2">
      <w:numFmt w:val="bullet"/>
      <w:lvlText w:val="-"/>
      <w:lvlJc w:val="left"/>
      <w:pPr>
        <w:ind w:left="5703" w:firstLine="5343"/>
      </w:pPr>
      <w:rPr>
        <w:rFonts w:ascii="Arial" w:hAnsi="Arial"/>
      </w:rPr>
    </w:lvl>
    <w:lvl w:ilvl="3">
      <w:start w:val="1"/>
      <w:numFmt w:val="decimal"/>
      <w:lvlText w:val="%1.%2.%3.%4."/>
      <w:lvlJc w:val="left"/>
      <w:pPr>
        <w:ind w:left="6243" w:firstLine="5883"/>
      </w:pPr>
    </w:lvl>
    <w:lvl w:ilvl="4">
      <w:start w:val="1"/>
      <w:numFmt w:val="lowerLetter"/>
      <w:lvlText w:val="%1.%2.%3.%4.%5."/>
      <w:lvlJc w:val="left"/>
      <w:pPr>
        <w:ind w:left="6963" w:firstLine="6603"/>
      </w:pPr>
    </w:lvl>
    <w:lvl w:ilvl="5">
      <w:start w:val="1"/>
      <w:numFmt w:val="lowerRoman"/>
      <w:lvlText w:val="%1.%2.%3.%4.%5.%6."/>
      <w:lvlJc w:val="right"/>
      <w:pPr>
        <w:ind w:left="7683" w:firstLine="7503"/>
      </w:pPr>
    </w:lvl>
    <w:lvl w:ilvl="6">
      <w:start w:val="1"/>
      <w:numFmt w:val="decimal"/>
      <w:lvlText w:val="%1.%2.%3.%4.%5.%6.%7."/>
      <w:lvlJc w:val="left"/>
      <w:pPr>
        <w:ind w:left="8403" w:firstLine="8043"/>
      </w:pPr>
    </w:lvl>
    <w:lvl w:ilvl="7">
      <w:start w:val="1"/>
      <w:numFmt w:val="lowerLetter"/>
      <w:lvlText w:val="%1.%2.%3.%4.%5.%6.%7.%8."/>
      <w:lvlJc w:val="left"/>
      <w:pPr>
        <w:ind w:left="9123" w:firstLine="8763"/>
      </w:pPr>
    </w:lvl>
    <w:lvl w:ilvl="8">
      <w:start w:val="1"/>
      <w:numFmt w:val="lowerRoman"/>
      <w:lvlText w:val="%1.%2.%3.%4.%5.%6.%7.%8.%9."/>
      <w:lvlJc w:val="right"/>
      <w:pPr>
        <w:ind w:left="9843" w:firstLine="9663"/>
      </w:pPr>
    </w:lvl>
  </w:abstractNum>
  <w:abstractNum w:abstractNumId="6" w15:restartNumberingAfterBreak="0">
    <w:nsid w:val="1C6D3388"/>
    <w:multiLevelType w:val="hybridMultilevel"/>
    <w:tmpl w:val="CE80A3CA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1865BE"/>
    <w:multiLevelType w:val="hybridMultilevel"/>
    <w:tmpl w:val="E3EA2584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4417806"/>
    <w:multiLevelType w:val="hybridMultilevel"/>
    <w:tmpl w:val="8488CA9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8828D3"/>
    <w:multiLevelType w:val="hybridMultilevel"/>
    <w:tmpl w:val="9962DF3C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8D1202"/>
    <w:multiLevelType w:val="multilevel"/>
    <w:tmpl w:val="F828B6EC"/>
    <w:styleLink w:val="WW8Num2"/>
    <w:lvl w:ilvl="0">
      <w:start w:val="1"/>
      <w:numFmt w:val="decimal"/>
      <w:lvlText w:val="%1."/>
      <w:lvlJc w:val="left"/>
      <w:pPr>
        <w:ind w:left="720" w:firstLine="360"/>
      </w:pPr>
      <w:rPr>
        <w:rFonts w:eastAsia="Arial Narrow" w:cs="Arial Narrow"/>
        <w:b/>
        <w:position w:val="0"/>
        <w:sz w:val="20"/>
        <w:szCs w:val="20"/>
        <w:u w:val="none"/>
        <w:vertAlign w:val="baseli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b w:val="0"/>
        <w:i/>
        <w:position w:val="0"/>
        <w:sz w:val="18"/>
        <w:szCs w:val="18"/>
        <w:vertAlign w:val="baseline"/>
      </w:rPr>
    </w:lvl>
    <w:lvl w:ilvl="2">
      <w:start w:val="1"/>
      <w:numFmt w:val="lowerRoman"/>
      <w:lvlText w:val="%1.%2.%3."/>
      <w:lvlJc w:val="right"/>
      <w:pPr>
        <w:ind w:left="2160" w:firstLine="1980"/>
      </w:pPr>
      <w:rPr>
        <w:rFonts w:ascii="Arial" w:hAnsi="Arial" w:cs="Arial"/>
        <w:position w:val="0"/>
        <w:sz w:val="22"/>
        <w:vertAlign w:val="baseline"/>
      </w:rPr>
    </w:lvl>
    <w:lvl w:ilvl="3">
      <w:start w:val="1"/>
      <w:numFmt w:val="decimal"/>
      <w:lvlText w:val="%1.%2.%3.%4."/>
      <w:lvlJc w:val="left"/>
      <w:pPr>
        <w:ind w:left="2880" w:firstLine="2520"/>
      </w:pPr>
      <w:rPr>
        <w:rFonts w:ascii="Arial" w:hAnsi="Arial" w:cs="Arial"/>
        <w:position w:val="0"/>
        <w:sz w:val="22"/>
        <w:vertAlign w:val="baseline"/>
      </w:rPr>
    </w:lvl>
    <w:lvl w:ilvl="4">
      <w:start w:val="1"/>
      <w:numFmt w:val="lowerLetter"/>
      <w:lvlText w:val="%1.%2.%3.%4.%5."/>
      <w:lvlJc w:val="left"/>
      <w:pPr>
        <w:ind w:left="3600" w:firstLine="3240"/>
      </w:pPr>
      <w:rPr>
        <w:rFonts w:ascii="Arial" w:hAnsi="Arial" w:cs="Arial"/>
        <w:position w:val="0"/>
        <w:sz w:val="22"/>
        <w:vertAlign w:val="baseline"/>
      </w:rPr>
    </w:lvl>
    <w:lvl w:ilvl="5">
      <w:start w:val="1"/>
      <w:numFmt w:val="lowerRoman"/>
      <w:lvlText w:val="%1.%2.%3.%4.%5.%6."/>
      <w:lvlJc w:val="right"/>
      <w:pPr>
        <w:ind w:left="4320" w:firstLine="4140"/>
      </w:pPr>
      <w:rPr>
        <w:rFonts w:ascii="Arial" w:hAnsi="Arial" w:cs="Arial"/>
        <w:position w:val="0"/>
        <w:sz w:val="22"/>
        <w:vertAlign w:val="baseline"/>
      </w:rPr>
    </w:lvl>
    <w:lvl w:ilvl="6">
      <w:start w:val="1"/>
      <w:numFmt w:val="decimal"/>
      <w:lvlText w:val="%1.%2.%3.%4.%5.%6.%7."/>
      <w:lvlJc w:val="left"/>
      <w:pPr>
        <w:ind w:left="5040" w:firstLine="4680"/>
      </w:pPr>
      <w:rPr>
        <w:rFonts w:ascii="Arial" w:hAnsi="Arial" w:cs="Arial"/>
        <w:position w:val="0"/>
        <w:sz w:val="22"/>
        <w:vertAlign w:val="baseline"/>
      </w:rPr>
    </w:lvl>
    <w:lvl w:ilvl="7">
      <w:start w:val="1"/>
      <w:numFmt w:val="lowerLetter"/>
      <w:lvlText w:val="%1.%2.%3.%4.%5.%6.%7.%8."/>
      <w:lvlJc w:val="left"/>
      <w:pPr>
        <w:ind w:left="5760" w:firstLine="5400"/>
      </w:pPr>
      <w:rPr>
        <w:rFonts w:ascii="Arial" w:hAnsi="Arial" w:cs="Arial"/>
        <w:position w:val="0"/>
        <w:sz w:val="22"/>
        <w:vertAlign w:val="baseline"/>
      </w:rPr>
    </w:lvl>
    <w:lvl w:ilvl="8">
      <w:start w:val="1"/>
      <w:numFmt w:val="lowerRoman"/>
      <w:lvlText w:val="%1.%2.%3.%4.%5.%6.%7.%8.%9."/>
      <w:lvlJc w:val="right"/>
      <w:pPr>
        <w:ind w:left="6480" w:firstLine="6300"/>
      </w:pPr>
      <w:rPr>
        <w:rFonts w:ascii="Arial" w:hAnsi="Arial" w:cs="Arial"/>
        <w:position w:val="0"/>
        <w:sz w:val="22"/>
        <w:vertAlign w:val="baseline"/>
      </w:rPr>
    </w:lvl>
  </w:abstractNum>
  <w:abstractNum w:abstractNumId="11" w15:restartNumberingAfterBreak="0">
    <w:nsid w:val="288417AD"/>
    <w:multiLevelType w:val="hybridMultilevel"/>
    <w:tmpl w:val="55DC3D02"/>
    <w:lvl w:ilvl="0" w:tplc="2E3E7BE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520" w:hanging="360"/>
      </w:pPr>
    </w:lvl>
    <w:lvl w:ilvl="2" w:tplc="1009001B" w:tentative="1">
      <w:start w:val="1"/>
      <w:numFmt w:val="lowerRoman"/>
      <w:lvlText w:val="%3."/>
      <w:lvlJc w:val="right"/>
      <w:pPr>
        <w:ind w:left="3240" w:hanging="180"/>
      </w:pPr>
    </w:lvl>
    <w:lvl w:ilvl="3" w:tplc="1009000F" w:tentative="1">
      <w:start w:val="1"/>
      <w:numFmt w:val="decimal"/>
      <w:lvlText w:val="%4."/>
      <w:lvlJc w:val="left"/>
      <w:pPr>
        <w:ind w:left="3960" w:hanging="360"/>
      </w:pPr>
    </w:lvl>
    <w:lvl w:ilvl="4" w:tplc="10090019" w:tentative="1">
      <w:start w:val="1"/>
      <w:numFmt w:val="lowerLetter"/>
      <w:lvlText w:val="%5."/>
      <w:lvlJc w:val="left"/>
      <w:pPr>
        <w:ind w:left="4680" w:hanging="360"/>
      </w:pPr>
    </w:lvl>
    <w:lvl w:ilvl="5" w:tplc="1009001B" w:tentative="1">
      <w:start w:val="1"/>
      <w:numFmt w:val="lowerRoman"/>
      <w:lvlText w:val="%6."/>
      <w:lvlJc w:val="right"/>
      <w:pPr>
        <w:ind w:left="5400" w:hanging="180"/>
      </w:pPr>
    </w:lvl>
    <w:lvl w:ilvl="6" w:tplc="1009000F" w:tentative="1">
      <w:start w:val="1"/>
      <w:numFmt w:val="decimal"/>
      <w:lvlText w:val="%7."/>
      <w:lvlJc w:val="left"/>
      <w:pPr>
        <w:ind w:left="6120" w:hanging="360"/>
      </w:pPr>
    </w:lvl>
    <w:lvl w:ilvl="7" w:tplc="10090019" w:tentative="1">
      <w:start w:val="1"/>
      <w:numFmt w:val="lowerLetter"/>
      <w:lvlText w:val="%8."/>
      <w:lvlJc w:val="left"/>
      <w:pPr>
        <w:ind w:left="6840" w:hanging="360"/>
      </w:pPr>
    </w:lvl>
    <w:lvl w:ilvl="8" w:tplc="1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2CDB1BB1"/>
    <w:multiLevelType w:val="hybridMultilevel"/>
    <w:tmpl w:val="4B1AA61A"/>
    <w:lvl w:ilvl="0" w:tplc="52A0180E">
      <w:start w:val="18"/>
      <w:numFmt w:val="bullet"/>
      <w:lvlText w:val="-"/>
      <w:lvlJc w:val="left"/>
      <w:pPr>
        <w:ind w:left="1440" w:hanging="360"/>
      </w:pPr>
      <w:rPr>
        <w:rFonts w:ascii="Arial Narrow" w:eastAsia="Arial Narrow" w:hAnsi="Arial Narrow" w:cs="Arial Narro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2F4F393A"/>
    <w:multiLevelType w:val="hybridMultilevel"/>
    <w:tmpl w:val="B69E750A"/>
    <w:lvl w:ilvl="0" w:tplc="227AFB0C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506" w:hanging="360"/>
      </w:pPr>
    </w:lvl>
    <w:lvl w:ilvl="2" w:tplc="1009001B" w:tentative="1">
      <w:start w:val="1"/>
      <w:numFmt w:val="lowerRoman"/>
      <w:lvlText w:val="%3."/>
      <w:lvlJc w:val="right"/>
      <w:pPr>
        <w:ind w:left="2226" w:hanging="180"/>
      </w:pPr>
    </w:lvl>
    <w:lvl w:ilvl="3" w:tplc="1009000F" w:tentative="1">
      <w:start w:val="1"/>
      <w:numFmt w:val="decimal"/>
      <w:lvlText w:val="%4."/>
      <w:lvlJc w:val="left"/>
      <w:pPr>
        <w:ind w:left="2946" w:hanging="360"/>
      </w:pPr>
    </w:lvl>
    <w:lvl w:ilvl="4" w:tplc="10090019" w:tentative="1">
      <w:start w:val="1"/>
      <w:numFmt w:val="lowerLetter"/>
      <w:lvlText w:val="%5."/>
      <w:lvlJc w:val="left"/>
      <w:pPr>
        <w:ind w:left="3666" w:hanging="360"/>
      </w:pPr>
    </w:lvl>
    <w:lvl w:ilvl="5" w:tplc="1009001B" w:tentative="1">
      <w:start w:val="1"/>
      <w:numFmt w:val="lowerRoman"/>
      <w:lvlText w:val="%6."/>
      <w:lvlJc w:val="right"/>
      <w:pPr>
        <w:ind w:left="4386" w:hanging="180"/>
      </w:pPr>
    </w:lvl>
    <w:lvl w:ilvl="6" w:tplc="1009000F" w:tentative="1">
      <w:start w:val="1"/>
      <w:numFmt w:val="decimal"/>
      <w:lvlText w:val="%7."/>
      <w:lvlJc w:val="left"/>
      <w:pPr>
        <w:ind w:left="5106" w:hanging="360"/>
      </w:pPr>
    </w:lvl>
    <w:lvl w:ilvl="7" w:tplc="10090019" w:tentative="1">
      <w:start w:val="1"/>
      <w:numFmt w:val="lowerLetter"/>
      <w:lvlText w:val="%8."/>
      <w:lvlJc w:val="left"/>
      <w:pPr>
        <w:ind w:left="5826" w:hanging="360"/>
      </w:pPr>
    </w:lvl>
    <w:lvl w:ilvl="8" w:tplc="10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4" w15:restartNumberingAfterBreak="0">
    <w:nsid w:val="2F9E0828"/>
    <w:multiLevelType w:val="hybridMultilevel"/>
    <w:tmpl w:val="1E54C4A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6EB13E2"/>
    <w:multiLevelType w:val="hybridMultilevel"/>
    <w:tmpl w:val="29D4110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C3D1DAD"/>
    <w:multiLevelType w:val="multilevel"/>
    <w:tmpl w:val="3E326F84"/>
    <w:lvl w:ilvl="0">
      <w:numFmt w:val="bullet"/>
      <w:lvlText w:val="➢"/>
      <w:lvlJc w:val="left"/>
      <w:pPr>
        <w:ind w:left="720" w:hanging="360"/>
      </w:pPr>
      <w:rPr>
        <w:rFonts w:ascii="StarSymbol" w:hAnsi="StarSymbol"/>
      </w:rPr>
    </w:lvl>
    <w:lvl w:ilvl="1">
      <w:numFmt w:val="bullet"/>
      <w:lvlText w:val="➢"/>
      <w:lvlJc w:val="left"/>
      <w:pPr>
        <w:ind w:left="1080" w:hanging="360"/>
      </w:pPr>
      <w:rPr>
        <w:rFonts w:ascii="StarSymbol" w:hAnsi="StarSymbol"/>
      </w:rPr>
    </w:lvl>
    <w:lvl w:ilvl="2">
      <w:numFmt w:val="bullet"/>
      <w:lvlText w:val="➢"/>
      <w:lvlJc w:val="left"/>
      <w:pPr>
        <w:ind w:left="1440" w:hanging="360"/>
      </w:pPr>
      <w:rPr>
        <w:rFonts w:ascii="StarSymbol" w:hAnsi="StarSymbol"/>
      </w:rPr>
    </w:lvl>
    <w:lvl w:ilvl="3">
      <w:numFmt w:val="bullet"/>
      <w:lvlText w:val="➢"/>
      <w:lvlJc w:val="left"/>
      <w:pPr>
        <w:ind w:left="1800" w:hanging="360"/>
      </w:pPr>
      <w:rPr>
        <w:rFonts w:ascii="StarSymbol" w:hAnsi="StarSymbol"/>
      </w:rPr>
    </w:lvl>
    <w:lvl w:ilvl="4">
      <w:numFmt w:val="bullet"/>
      <w:lvlText w:val="➢"/>
      <w:lvlJc w:val="left"/>
      <w:pPr>
        <w:ind w:left="2160" w:hanging="360"/>
      </w:pPr>
      <w:rPr>
        <w:rFonts w:ascii="StarSymbol" w:hAnsi="StarSymbol"/>
      </w:rPr>
    </w:lvl>
    <w:lvl w:ilvl="5">
      <w:numFmt w:val="bullet"/>
      <w:lvlText w:val="➢"/>
      <w:lvlJc w:val="left"/>
      <w:pPr>
        <w:ind w:left="2520" w:hanging="360"/>
      </w:pPr>
      <w:rPr>
        <w:rFonts w:ascii="StarSymbol" w:hAnsi="StarSymbol"/>
      </w:rPr>
    </w:lvl>
    <w:lvl w:ilvl="6">
      <w:numFmt w:val="bullet"/>
      <w:lvlText w:val="➢"/>
      <w:lvlJc w:val="left"/>
      <w:pPr>
        <w:ind w:left="2880" w:hanging="360"/>
      </w:pPr>
      <w:rPr>
        <w:rFonts w:ascii="StarSymbol" w:hAnsi="StarSymbol"/>
      </w:rPr>
    </w:lvl>
    <w:lvl w:ilvl="7">
      <w:numFmt w:val="bullet"/>
      <w:lvlText w:val="➢"/>
      <w:lvlJc w:val="left"/>
      <w:pPr>
        <w:ind w:left="3240" w:hanging="360"/>
      </w:pPr>
      <w:rPr>
        <w:rFonts w:ascii="StarSymbol" w:hAnsi="StarSymbol"/>
      </w:rPr>
    </w:lvl>
    <w:lvl w:ilvl="8">
      <w:numFmt w:val="bullet"/>
      <w:lvlText w:val="➢"/>
      <w:lvlJc w:val="left"/>
      <w:pPr>
        <w:ind w:left="3600" w:hanging="360"/>
      </w:pPr>
      <w:rPr>
        <w:rFonts w:ascii="StarSymbol" w:hAnsi="StarSymbol"/>
      </w:rPr>
    </w:lvl>
  </w:abstractNum>
  <w:abstractNum w:abstractNumId="17" w15:restartNumberingAfterBreak="0">
    <w:nsid w:val="3D047E76"/>
    <w:multiLevelType w:val="hybridMultilevel"/>
    <w:tmpl w:val="9F1463F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8253CA"/>
    <w:multiLevelType w:val="multilevel"/>
    <w:tmpl w:val="6E4E3D72"/>
    <w:lvl w:ilvl="0">
      <w:numFmt w:val="bullet"/>
      <w:lvlText w:val="➢"/>
      <w:lvlJc w:val="left"/>
      <w:pPr>
        <w:ind w:left="720" w:hanging="360"/>
      </w:pPr>
      <w:rPr>
        <w:rFonts w:ascii="StarSymbol" w:hAnsi="StarSymbol"/>
      </w:rPr>
    </w:lvl>
    <w:lvl w:ilvl="1">
      <w:numFmt w:val="bullet"/>
      <w:lvlText w:val="➢"/>
      <w:lvlJc w:val="left"/>
      <w:pPr>
        <w:ind w:left="1080" w:hanging="360"/>
      </w:pPr>
      <w:rPr>
        <w:rFonts w:ascii="StarSymbol" w:hAnsi="StarSymbol"/>
      </w:rPr>
    </w:lvl>
    <w:lvl w:ilvl="2">
      <w:numFmt w:val="bullet"/>
      <w:lvlText w:val="➢"/>
      <w:lvlJc w:val="left"/>
      <w:pPr>
        <w:ind w:left="1440" w:hanging="360"/>
      </w:pPr>
      <w:rPr>
        <w:rFonts w:ascii="StarSymbol" w:hAnsi="StarSymbol"/>
      </w:rPr>
    </w:lvl>
    <w:lvl w:ilvl="3">
      <w:numFmt w:val="bullet"/>
      <w:lvlText w:val="➢"/>
      <w:lvlJc w:val="left"/>
      <w:pPr>
        <w:ind w:left="1800" w:hanging="360"/>
      </w:pPr>
      <w:rPr>
        <w:rFonts w:ascii="StarSymbol" w:hAnsi="StarSymbol"/>
      </w:rPr>
    </w:lvl>
    <w:lvl w:ilvl="4">
      <w:numFmt w:val="bullet"/>
      <w:lvlText w:val="➢"/>
      <w:lvlJc w:val="left"/>
      <w:pPr>
        <w:ind w:left="2160" w:hanging="360"/>
      </w:pPr>
      <w:rPr>
        <w:rFonts w:ascii="StarSymbol" w:hAnsi="StarSymbol"/>
      </w:rPr>
    </w:lvl>
    <w:lvl w:ilvl="5">
      <w:numFmt w:val="bullet"/>
      <w:lvlText w:val="➢"/>
      <w:lvlJc w:val="left"/>
      <w:pPr>
        <w:ind w:left="2520" w:hanging="360"/>
      </w:pPr>
      <w:rPr>
        <w:rFonts w:ascii="StarSymbol" w:hAnsi="StarSymbol"/>
      </w:rPr>
    </w:lvl>
    <w:lvl w:ilvl="6">
      <w:numFmt w:val="bullet"/>
      <w:lvlText w:val="➢"/>
      <w:lvlJc w:val="left"/>
      <w:pPr>
        <w:ind w:left="2880" w:hanging="360"/>
      </w:pPr>
      <w:rPr>
        <w:rFonts w:ascii="StarSymbol" w:hAnsi="StarSymbol"/>
      </w:rPr>
    </w:lvl>
    <w:lvl w:ilvl="7">
      <w:numFmt w:val="bullet"/>
      <w:lvlText w:val="➢"/>
      <w:lvlJc w:val="left"/>
      <w:pPr>
        <w:ind w:left="3240" w:hanging="360"/>
      </w:pPr>
      <w:rPr>
        <w:rFonts w:ascii="StarSymbol" w:hAnsi="StarSymbol"/>
      </w:rPr>
    </w:lvl>
    <w:lvl w:ilvl="8">
      <w:numFmt w:val="bullet"/>
      <w:lvlText w:val="➢"/>
      <w:lvlJc w:val="left"/>
      <w:pPr>
        <w:ind w:left="3600" w:hanging="360"/>
      </w:pPr>
      <w:rPr>
        <w:rFonts w:ascii="StarSymbol" w:hAnsi="StarSymbol"/>
      </w:rPr>
    </w:lvl>
  </w:abstractNum>
  <w:abstractNum w:abstractNumId="19" w15:restartNumberingAfterBreak="0">
    <w:nsid w:val="404F4DC8"/>
    <w:multiLevelType w:val="multilevel"/>
    <w:tmpl w:val="7FCC59DA"/>
    <w:lvl w:ilvl="0">
      <w:numFmt w:val="bullet"/>
      <w:lvlText w:val="➢"/>
      <w:lvlJc w:val="left"/>
      <w:pPr>
        <w:ind w:left="720" w:hanging="360"/>
      </w:pPr>
      <w:rPr>
        <w:rFonts w:ascii="StarSymbol" w:hAnsi="StarSymbol"/>
      </w:rPr>
    </w:lvl>
    <w:lvl w:ilvl="1">
      <w:numFmt w:val="bullet"/>
      <w:lvlText w:val="➢"/>
      <w:lvlJc w:val="left"/>
      <w:pPr>
        <w:ind w:left="1080" w:hanging="360"/>
      </w:pPr>
      <w:rPr>
        <w:rFonts w:ascii="StarSymbol" w:hAnsi="StarSymbol"/>
      </w:rPr>
    </w:lvl>
    <w:lvl w:ilvl="2">
      <w:numFmt w:val="bullet"/>
      <w:lvlText w:val="➢"/>
      <w:lvlJc w:val="left"/>
      <w:pPr>
        <w:ind w:left="1440" w:hanging="360"/>
      </w:pPr>
      <w:rPr>
        <w:rFonts w:ascii="StarSymbol" w:hAnsi="StarSymbol"/>
      </w:rPr>
    </w:lvl>
    <w:lvl w:ilvl="3">
      <w:numFmt w:val="bullet"/>
      <w:lvlText w:val="➢"/>
      <w:lvlJc w:val="left"/>
      <w:pPr>
        <w:ind w:left="1800" w:hanging="360"/>
      </w:pPr>
      <w:rPr>
        <w:rFonts w:ascii="StarSymbol" w:hAnsi="StarSymbol"/>
      </w:rPr>
    </w:lvl>
    <w:lvl w:ilvl="4">
      <w:numFmt w:val="bullet"/>
      <w:lvlText w:val="➢"/>
      <w:lvlJc w:val="left"/>
      <w:pPr>
        <w:ind w:left="2160" w:hanging="360"/>
      </w:pPr>
      <w:rPr>
        <w:rFonts w:ascii="StarSymbol" w:hAnsi="StarSymbol"/>
      </w:rPr>
    </w:lvl>
    <w:lvl w:ilvl="5">
      <w:numFmt w:val="bullet"/>
      <w:lvlText w:val="➢"/>
      <w:lvlJc w:val="left"/>
      <w:pPr>
        <w:ind w:left="2520" w:hanging="360"/>
      </w:pPr>
      <w:rPr>
        <w:rFonts w:ascii="StarSymbol" w:hAnsi="StarSymbol"/>
      </w:rPr>
    </w:lvl>
    <w:lvl w:ilvl="6">
      <w:numFmt w:val="bullet"/>
      <w:lvlText w:val="➢"/>
      <w:lvlJc w:val="left"/>
      <w:pPr>
        <w:ind w:left="2880" w:hanging="360"/>
      </w:pPr>
      <w:rPr>
        <w:rFonts w:ascii="StarSymbol" w:hAnsi="StarSymbol"/>
      </w:rPr>
    </w:lvl>
    <w:lvl w:ilvl="7">
      <w:numFmt w:val="bullet"/>
      <w:lvlText w:val="➢"/>
      <w:lvlJc w:val="left"/>
      <w:pPr>
        <w:ind w:left="3240" w:hanging="360"/>
      </w:pPr>
      <w:rPr>
        <w:rFonts w:ascii="StarSymbol" w:hAnsi="StarSymbol"/>
      </w:rPr>
    </w:lvl>
    <w:lvl w:ilvl="8">
      <w:numFmt w:val="bullet"/>
      <w:lvlText w:val="➢"/>
      <w:lvlJc w:val="left"/>
      <w:pPr>
        <w:ind w:left="3600" w:hanging="360"/>
      </w:pPr>
      <w:rPr>
        <w:rFonts w:ascii="StarSymbol" w:hAnsi="StarSymbol"/>
      </w:rPr>
    </w:lvl>
  </w:abstractNum>
  <w:abstractNum w:abstractNumId="20" w15:restartNumberingAfterBreak="0">
    <w:nsid w:val="42225803"/>
    <w:multiLevelType w:val="multilevel"/>
    <w:tmpl w:val="8294EE02"/>
    <w:lvl w:ilvl="0">
      <w:numFmt w:val="bullet"/>
      <w:lvlText w:val="➢"/>
      <w:lvlJc w:val="left"/>
      <w:pPr>
        <w:ind w:left="720" w:hanging="360"/>
      </w:pPr>
      <w:rPr>
        <w:rFonts w:ascii="StarSymbol" w:hAnsi="StarSymbol"/>
      </w:rPr>
    </w:lvl>
    <w:lvl w:ilvl="1">
      <w:numFmt w:val="bullet"/>
      <w:lvlText w:val="➢"/>
      <w:lvlJc w:val="left"/>
      <w:pPr>
        <w:ind w:left="1080" w:hanging="360"/>
      </w:pPr>
      <w:rPr>
        <w:rFonts w:ascii="StarSymbol" w:hAnsi="StarSymbol"/>
      </w:rPr>
    </w:lvl>
    <w:lvl w:ilvl="2">
      <w:numFmt w:val="bullet"/>
      <w:lvlText w:val="➢"/>
      <w:lvlJc w:val="left"/>
      <w:pPr>
        <w:ind w:left="1440" w:hanging="360"/>
      </w:pPr>
      <w:rPr>
        <w:rFonts w:ascii="StarSymbol" w:hAnsi="StarSymbol"/>
      </w:rPr>
    </w:lvl>
    <w:lvl w:ilvl="3">
      <w:numFmt w:val="bullet"/>
      <w:lvlText w:val="➢"/>
      <w:lvlJc w:val="left"/>
      <w:pPr>
        <w:ind w:left="1800" w:hanging="360"/>
      </w:pPr>
      <w:rPr>
        <w:rFonts w:ascii="StarSymbol" w:hAnsi="StarSymbol"/>
      </w:rPr>
    </w:lvl>
    <w:lvl w:ilvl="4">
      <w:numFmt w:val="bullet"/>
      <w:lvlText w:val="➢"/>
      <w:lvlJc w:val="left"/>
      <w:pPr>
        <w:ind w:left="2160" w:hanging="360"/>
      </w:pPr>
      <w:rPr>
        <w:rFonts w:ascii="StarSymbol" w:hAnsi="StarSymbol"/>
      </w:rPr>
    </w:lvl>
    <w:lvl w:ilvl="5">
      <w:numFmt w:val="bullet"/>
      <w:lvlText w:val="➢"/>
      <w:lvlJc w:val="left"/>
      <w:pPr>
        <w:ind w:left="2520" w:hanging="360"/>
      </w:pPr>
      <w:rPr>
        <w:rFonts w:ascii="StarSymbol" w:hAnsi="StarSymbol"/>
      </w:rPr>
    </w:lvl>
    <w:lvl w:ilvl="6">
      <w:numFmt w:val="bullet"/>
      <w:lvlText w:val="➢"/>
      <w:lvlJc w:val="left"/>
      <w:pPr>
        <w:ind w:left="2880" w:hanging="360"/>
      </w:pPr>
      <w:rPr>
        <w:rFonts w:ascii="StarSymbol" w:hAnsi="StarSymbol"/>
      </w:rPr>
    </w:lvl>
    <w:lvl w:ilvl="7">
      <w:numFmt w:val="bullet"/>
      <w:lvlText w:val="➢"/>
      <w:lvlJc w:val="left"/>
      <w:pPr>
        <w:ind w:left="3240" w:hanging="360"/>
      </w:pPr>
      <w:rPr>
        <w:rFonts w:ascii="StarSymbol" w:hAnsi="StarSymbol"/>
      </w:rPr>
    </w:lvl>
    <w:lvl w:ilvl="8">
      <w:numFmt w:val="bullet"/>
      <w:lvlText w:val="➢"/>
      <w:lvlJc w:val="left"/>
      <w:pPr>
        <w:ind w:left="3600" w:hanging="360"/>
      </w:pPr>
      <w:rPr>
        <w:rFonts w:ascii="StarSymbol" w:hAnsi="StarSymbol"/>
      </w:rPr>
    </w:lvl>
  </w:abstractNum>
  <w:abstractNum w:abstractNumId="21" w15:restartNumberingAfterBreak="0">
    <w:nsid w:val="45A46C62"/>
    <w:multiLevelType w:val="multilevel"/>
    <w:tmpl w:val="7A8A7D5C"/>
    <w:lvl w:ilvl="0">
      <w:numFmt w:val="bullet"/>
      <w:lvlText w:val="➢"/>
      <w:lvlJc w:val="left"/>
      <w:pPr>
        <w:ind w:left="720" w:hanging="360"/>
      </w:pPr>
      <w:rPr>
        <w:rFonts w:ascii="StarSymbol" w:hAnsi="StarSymbol"/>
      </w:rPr>
    </w:lvl>
    <w:lvl w:ilvl="1">
      <w:numFmt w:val="bullet"/>
      <w:lvlText w:val="➢"/>
      <w:lvlJc w:val="left"/>
      <w:pPr>
        <w:ind w:left="1080" w:hanging="360"/>
      </w:pPr>
      <w:rPr>
        <w:rFonts w:ascii="StarSymbol" w:hAnsi="StarSymbol"/>
      </w:rPr>
    </w:lvl>
    <w:lvl w:ilvl="2">
      <w:numFmt w:val="bullet"/>
      <w:lvlText w:val="➢"/>
      <w:lvlJc w:val="left"/>
      <w:pPr>
        <w:ind w:left="1440" w:hanging="360"/>
      </w:pPr>
      <w:rPr>
        <w:rFonts w:ascii="StarSymbol" w:hAnsi="StarSymbol"/>
      </w:rPr>
    </w:lvl>
    <w:lvl w:ilvl="3">
      <w:numFmt w:val="bullet"/>
      <w:lvlText w:val="➢"/>
      <w:lvlJc w:val="left"/>
      <w:pPr>
        <w:ind w:left="1800" w:hanging="360"/>
      </w:pPr>
      <w:rPr>
        <w:rFonts w:ascii="StarSymbol" w:hAnsi="StarSymbol"/>
      </w:rPr>
    </w:lvl>
    <w:lvl w:ilvl="4">
      <w:numFmt w:val="bullet"/>
      <w:lvlText w:val="➢"/>
      <w:lvlJc w:val="left"/>
      <w:pPr>
        <w:ind w:left="2160" w:hanging="360"/>
      </w:pPr>
      <w:rPr>
        <w:rFonts w:ascii="StarSymbol" w:hAnsi="StarSymbol"/>
      </w:rPr>
    </w:lvl>
    <w:lvl w:ilvl="5">
      <w:numFmt w:val="bullet"/>
      <w:lvlText w:val="➢"/>
      <w:lvlJc w:val="left"/>
      <w:pPr>
        <w:ind w:left="2520" w:hanging="360"/>
      </w:pPr>
      <w:rPr>
        <w:rFonts w:ascii="StarSymbol" w:hAnsi="StarSymbol"/>
      </w:rPr>
    </w:lvl>
    <w:lvl w:ilvl="6">
      <w:numFmt w:val="bullet"/>
      <w:lvlText w:val="➢"/>
      <w:lvlJc w:val="left"/>
      <w:pPr>
        <w:ind w:left="2880" w:hanging="360"/>
      </w:pPr>
      <w:rPr>
        <w:rFonts w:ascii="StarSymbol" w:hAnsi="StarSymbol"/>
      </w:rPr>
    </w:lvl>
    <w:lvl w:ilvl="7">
      <w:numFmt w:val="bullet"/>
      <w:lvlText w:val="➢"/>
      <w:lvlJc w:val="left"/>
      <w:pPr>
        <w:ind w:left="3240" w:hanging="360"/>
      </w:pPr>
      <w:rPr>
        <w:rFonts w:ascii="StarSymbol" w:hAnsi="StarSymbol"/>
      </w:rPr>
    </w:lvl>
    <w:lvl w:ilvl="8">
      <w:numFmt w:val="bullet"/>
      <w:lvlText w:val="➢"/>
      <w:lvlJc w:val="left"/>
      <w:pPr>
        <w:ind w:left="3600" w:hanging="360"/>
      </w:pPr>
      <w:rPr>
        <w:rFonts w:ascii="StarSymbol" w:hAnsi="StarSymbol"/>
      </w:rPr>
    </w:lvl>
  </w:abstractNum>
  <w:abstractNum w:abstractNumId="22" w15:restartNumberingAfterBreak="0">
    <w:nsid w:val="48B21806"/>
    <w:multiLevelType w:val="hybridMultilevel"/>
    <w:tmpl w:val="7EECB2A2"/>
    <w:lvl w:ilvl="0" w:tplc="2FCE414C">
      <w:start w:val="6"/>
      <w:numFmt w:val="bullet"/>
      <w:lvlText w:val=""/>
      <w:lvlJc w:val="left"/>
      <w:pPr>
        <w:ind w:left="1146" w:hanging="360"/>
      </w:pPr>
      <w:rPr>
        <w:rFonts w:ascii="Symbol" w:eastAsia="Arial Narrow" w:hAnsi="Symbol" w:cs="Arial Narrow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3" w15:restartNumberingAfterBreak="0">
    <w:nsid w:val="49AE6772"/>
    <w:multiLevelType w:val="hybridMultilevel"/>
    <w:tmpl w:val="BA2472C2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C477472"/>
    <w:multiLevelType w:val="hybridMultilevel"/>
    <w:tmpl w:val="B9441E8A"/>
    <w:lvl w:ilvl="0" w:tplc="6A629A8E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506" w:hanging="360"/>
      </w:pPr>
    </w:lvl>
    <w:lvl w:ilvl="2" w:tplc="1009001B" w:tentative="1">
      <w:start w:val="1"/>
      <w:numFmt w:val="lowerRoman"/>
      <w:lvlText w:val="%3."/>
      <w:lvlJc w:val="right"/>
      <w:pPr>
        <w:ind w:left="2226" w:hanging="180"/>
      </w:pPr>
    </w:lvl>
    <w:lvl w:ilvl="3" w:tplc="1009000F" w:tentative="1">
      <w:start w:val="1"/>
      <w:numFmt w:val="decimal"/>
      <w:lvlText w:val="%4."/>
      <w:lvlJc w:val="left"/>
      <w:pPr>
        <w:ind w:left="2946" w:hanging="360"/>
      </w:pPr>
    </w:lvl>
    <w:lvl w:ilvl="4" w:tplc="10090019" w:tentative="1">
      <w:start w:val="1"/>
      <w:numFmt w:val="lowerLetter"/>
      <w:lvlText w:val="%5."/>
      <w:lvlJc w:val="left"/>
      <w:pPr>
        <w:ind w:left="3666" w:hanging="360"/>
      </w:pPr>
    </w:lvl>
    <w:lvl w:ilvl="5" w:tplc="1009001B" w:tentative="1">
      <w:start w:val="1"/>
      <w:numFmt w:val="lowerRoman"/>
      <w:lvlText w:val="%6."/>
      <w:lvlJc w:val="right"/>
      <w:pPr>
        <w:ind w:left="4386" w:hanging="180"/>
      </w:pPr>
    </w:lvl>
    <w:lvl w:ilvl="6" w:tplc="1009000F" w:tentative="1">
      <w:start w:val="1"/>
      <w:numFmt w:val="decimal"/>
      <w:lvlText w:val="%7."/>
      <w:lvlJc w:val="left"/>
      <w:pPr>
        <w:ind w:left="5106" w:hanging="360"/>
      </w:pPr>
    </w:lvl>
    <w:lvl w:ilvl="7" w:tplc="10090019" w:tentative="1">
      <w:start w:val="1"/>
      <w:numFmt w:val="lowerLetter"/>
      <w:lvlText w:val="%8."/>
      <w:lvlJc w:val="left"/>
      <w:pPr>
        <w:ind w:left="5826" w:hanging="360"/>
      </w:pPr>
    </w:lvl>
    <w:lvl w:ilvl="8" w:tplc="10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5" w15:restartNumberingAfterBreak="0">
    <w:nsid w:val="4D201553"/>
    <w:multiLevelType w:val="multilevel"/>
    <w:tmpl w:val="7316AE32"/>
    <w:styleLink w:val="WW8Num1"/>
    <w:lvl w:ilvl="0">
      <w:start w:val="1"/>
      <w:numFmt w:val="none"/>
      <w:suff w:val="nothing"/>
      <w:lvlText w:val="%1"/>
      <w:lvlJc w:val="left"/>
      <w:pPr>
        <w:ind w:left="432" w:hanging="432"/>
      </w:pPr>
      <w:rPr>
        <w:b/>
        <w:position w:val="0"/>
        <w:sz w:val="22"/>
        <w:vertAlign w:val="baseline"/>
      </w:rPr>
    </w:lvl>
    <w:lvl w:ilvl="1">
      <w:start w:val="1"/>
      <w:numFmt w:val="none"/>
      <w:suff w:val="nothing"/>
      <w:lvlText w:val="%2"/>
      <w:lvlJc w:val="left"/>
      <w:pPr>
        <w:ind w:left="576" w:hanging="576"/>
      </w:pPr>
      <w:rPr>
        <w:b/>
        <w:i/>
        <w:position w:val="0"/>
        <w:sz w:val="22"/>
        <w:vertAlign w:val="baseline"/>
      </w:rPr>
    </w:lvl>
    <w:lvl w:ilvl="2">
      <w:start w:val="1"/>
      <w:numFmt w:val="none"/>
      <w:suff w:val="nothing"/>
      <w:lvlText w:val="%3"/>
      <w:lvlJc w:val="left"/>
      <w:pPr>
        <w:ind w:left="720" w:hanging="720"/>
      </w:pPr>
      <w:rPr>
        <w:position w:val="0"/>
        <w:sz w:val="22"/>
        <w:vertAlign w:val="baseline"/>
      </w:rPr>
    </w:lvl>
    <w:lvl w:ilvl="3">
      <w:start w:val="1"/>
      <w:numFmt w:val="none"/>
      <w:suff w:val="nothing"/>
      <w:lvlText w:val="%4"/>
      <w:lvlJc w:val="left"/>
      <w:pPr>
        <w:ind w:left="864" w:hanging="864"/>
      </w:pPr>
    </w:lvl>
    <w:lvl w:ilvl="4">
      <w:start w:val="1"/>
      <w:numFmt w:val="none"/>
      <w:suff w:val="nothing"/>
      <w:lvlText w:val="%5"/>
      <w:lvlJc w:val="left"/>
      <w:pPr>
        <w:ind w:left="1008" w:hanging="1008"/>
      </w:pPr>
    </w:lvl>
    <w:lvl w:ilvl="5">
      <w:start w:val="1"/>
      <w:numFmt w:val="none"/>
      <w:suff w:val="nothing"/>
      <w:lvlText w:val="%6"/>
      <w:lvlJc w:val="left"/>
      <w:pPr>
        <w:ind w:left="1152" w:hanging="1152"/>
      </w:pPr>
    </w:lvl>
    <w:lvl w:ilvl="6">
      <w:start w:val="1"/>
      <w:numFmt w:val="none"/>
      <w:suff w:val="nothing"/>
      <w:lvlText w:val="%7"/>
      <w:lvlJc w:val="left"/>
      <w:pPr>
        <w:ind w:left="1296" w:hanging="1296"/>
      </w:pPr>
    </w:lvl>
    <w:lvl w:ilvl="7">
      <w:start w:val="1"/>
      <w:numFmt w:val="none"/>
      <w:suff w:val="nothing"/>
      <w:lvlText w:val="%8"/>
      <w:lvlJc w:val="left"/>
      <w:pPr>
        <w:ind w:left="1440" w:hanging="1440"/>
      </w:pPr>
    </w:lvl>
    <w:lvl w:ilvl="8">
      <w:start w:val="1"/>
      <w:numFmt w:val="none"/>
      <w:suff w:val="nothing"/>
      <w:lvlText w:val="%9"/>
      <w:lvlJc w:val="left"/>
      <w:pPr>
        <w:ind w:left="1584" w:hanging="1584"/>
      </w:pPr>
    </w:lvl>
  </w:abstractNum>
  <w:abstractNum w:abstractNumId="26" w15:restartNumberingAfterBreak="0">
    <w:nsid w:val="52067516"/>
    <w:multiLevelType w:val="hybridMultilevel"/>
    <w:tmpl w:val="BA02927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7D0356"/>
    <w:multiLevelType w:val="hybridMultilevel"/>
    <w:tmpl w:val="EF7CF1FA"/>
    <w:lvl w:ilvl="0" w:tplc="9716B086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5BE3051"/>
    <w:multiLevelType w:val="hybridMultilevel"/>
    <w:tmpl w:val="CA2C7EDC"/>
    <w:lvl w:ilvl="0" w:tplc="B7DE6EC4">
      <w:start w:val="1"/>
      <w:numFmt w:val="decimal"/>
      <w:lvlText w:val="%1."/>
      <w:lvlJc w:val="left"/>
      <w:pPr>
        <w:ind w:left="502" w:hanging="360"/>
      </w:pPr>
      <w:rPr>
        <w:rFonts w:ascii="Arial Narrow" w:hAnsi="Arial Narrow" w:hint="default"/>
        <w:b/>
        <w:sz w:val="20"/>
        <w:szCs w:val="20"/>
      </w:rPr>
    </w:lvl>
    <w:lvl w:ilvl="1" w:tplc="21A8ACE2">
      <w:start w:val="1"/>
      <w:numFmt w:val="lowerLetter"/>
      <w:lvlText w:val="%2."/>
      <w:lvlJc w:val="left"/>
      <w:pPr>
        <w:ind w:left="1440" w:hanging="360"/>
      </w:pPr>
      <w:rPr>
        <w:b/>
      </w:r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4C129A"/>
    <w:multiLevelType w:val="hybridMultilevel"/>
    <w:tmpl w:val="1FA0A4EC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BA75233"/>
    <w:multiLevelType w:val="multilevel"/>
    <w:tmpl w:val="75EA28CC"/>
    <w:lvl w:ilvl="0">
      <w:numFmt w:val="bullet"/>
      <w:lvlText w:val="➢"/>
      <w:lvlJc w:val="left"/>
      <w:pPr>
        <w:ind w:left="720" w:hanging="360"/>
      </w:pPr>
      <w:rPr>
        <w:rFonts w:ascii="StarSymbol" w:hAnsi="StarSymbol"/>
      </w:rPr>
    </w:lvl>
    <w:lvl w:ilvl="1">
      <w:numFmt w:val="bullet"/>
      <w:lvlText w:val="➢"/>
      <w:lvlJc w:val="left"/>
      <w:pPr>
        <w:ind w:left="1080" w:hanging="360"/>
      </w:pPr>
      <w:rPr>
        <w:rFonts w:ascii="StarSymbol" w:hAnsi="StarSymbol"/>
      </w:rPr>
    </w:lvl>
    <w:lvl w:ilvl="2">
      <w:numFmt w:val="bullet"/>
      <w:lvlText w:val="➢"/>
      <w:lvlJc w:val="left"/>
      <w:pPr>
        <w:ind w:left="1440" w:hanging="360"/>
      </w:pPr>
      <w:rPr>
        <w:rFonts w:ascii="StarSymbol" w:hAnsi="StarSymbol"/>
      </w:rPr>
    </w:lvl>
    <w:lvl w:ilvl="3">
      <w:numFmt w:val="bullet"/>
      <w:lvlText w:val="➢"/>
      <w:lvlJc w:val="left"/>
      <w:pPr>
        <w:ind w:left="1800" w:hanging="360"/>
      </w:pPr>
      <w:rPr>
        <w:rFonts w:ascii="StarSymbol" w:hAnsi="StarSymbol"/>
      </w:rPr>
    </w:lvl>
    <w:lvl w:ilvl="4">
      <w:numFmt w:val="bullet"/>
      <w:lvlText w:val="➢"/>
      <w:lvlJc w:val="left"/>
      <w:pPr>
        <w:ind w:left="2160" w:hanging="360"/>
      </w:pPr>
      <w:rPr>
        <w:rFonts w:ascii="StarSymbol" w:hAnsi="StarSymbol"/>
      </w:rPr>
    </w:lvl>
    <w:lvl w:ilvl="5">
      <w:numFmt w:val="bullet"/>
      <w:lvlText w:val="➢"/>
      <w:lvlJc w:val="left"/>
      <w:pPr>
        <w:ind w:left="2520" w:hanging="360"/>
      </w:pPr>
      <w:rPr>
        <w:rFonts w:ascii="StarSymbol" w:hAnsi="StarSymbol"/>
      </w:rPr>
    </w:lvl>
    <w:lvl w:ilvl="6">
      <w:numFmt w:val="bullet"/>
      <w:lvlText w:val="➢"/>
      <w:lvlJc w:val="left"/>
      <w:pPr>
        <w:ind w:left="2880" w:hanging="360"/>
      </w:pPr>
      <w:rPr>
        <w:rFonts w:ascii="StarSymbol" w:hAnsi="StarSymbol"/>
      </w:rPr>
    </w:lvl>
    <w:lvl w:ilvl="7">
      <w:numFmt w:val="bullet"/>
      <w:lvlText w:val="➢"/>
      <w:lvlJc w:val="left"/>
      <w:pPr>
        <w:ind w:left="3240" w:hanging="360"/>
      </w:pPr>
      <w:rPr>
        <w:rFonts w:ascii="StarSymbol" w:hAnsi="StarSymbol"/>
      </w:rPr>
    </w:lvl>
    <w:lvl w:ilvl="8">
      <w:numFmt w:val="bullet"/>
      <w:lvlText w:val="➢"/>
      <w:lvlJc w:val="left"/>
      <w:pPr>
        <w:ind w:left="3600" w:hanging="360"/>
      </w:pPr>
      <w:rPr>
        <w:rFonts w:ascii="StarSymbol" w:hAnsi="StarSymbol"/>
      </w:rPr>
    </w:lvl>
  </w:abstractNum>
  <w:abstractNum w:abstractNumId="31" w15:restartNumberingAfterBreak="0">
    <w:nsid w:val="650C3D1A"/>
    <w:multiLevelType w:val="multilevel"/>
    <w:tmpl w:val="8370E26C"/>
    <w:lvl w:ilvl="0">
      <w:numFmt w:val="bullet"/>
      <w:lvlText w:val="➢"/>
      <w:lvlJc w:val="left"/>
      <w:pPr>
        <w:ind w:left="720" w:hanging="360"/>
      </w:pPr>
      <w:rPr>
        <w:rFonts w:ascii="StarSymbol" w:hAnsi="StarSymbol"/>
      </w:rPr>
    </w:lvl>
    <w:lvl w:ilvl="1">
      <w:numFmt w:val="bullet"/>
      <w:lvlText w:val="➢"/>
      <w:lvlJc w:val="left"/>
      <w:pPr>
        <w:ind w:left="1080" w:hanging="360"/>
      </w:pPr>
      <w:rPr>
        <w:rFonts w:ascii="StarSymbol" w:hAnsi="StarSymbol"/>
      </w:rPr>
    </w:lvl>
    <w:lvl w:ilvl="2">
      <w:numFmt w:val="bullet"/>
      <w:lvlText w:val="➢"/>
      <w:lvlJc w:val="left"/>
      <w:pPr>
        <w:ind w:left="1440" w:hanging="360"/>
      </w:pPr>
      <w:rPr>
        <w:rFonts w:ascii="StarSymbol" w:hAnsi="StarSymbol"/>
      </w:rPr>
    </w:lvl>
    <w:lvl w:ilvl="3">
      <w:numFmt w:val="bullet"/>
      <w:lvlText w:val="➢"/>
      <w:lvlJc w:val="left"/>
      <w:pPr>
        <w:ind w:left="1800" w:hanging="360"/>
      </w:pPr>
      <w:rPr>
        <w:rFonts w:ascii="StarSymbol" w:hAnsi="StarSymbol"/>
      </w:rPr>
    </w:lvl>
    <w:lvl w:ilvl="4">
      <w:numFmt w:val="bullet"/>
      <w:lvlText w:val="➢"/>
      <w:lvlJc w:val="left"/>
      <w:pPr>
        <w:ind w:left="2160" w:hanging="360"/>
      </w:pPr>
      <w:rPr>
        <w:rFonts w:ascii="StarSymbol" w:hAnsi="StarSymbol"/>
      </w:rPr>
    </w:lvl>
    <w:lvl w:ilvl="5">
      <w:numFmt w:val="bullet"/>
      <w:lvlText w:val="➢"/>
      <w:lvlJc w:val="left"/>
      <w:pPr>
        <w:ind w:left="2520" w:hanging="360"/>
      </w:pPr>
      <w:rPr>
        <w:rFonts w:ascii="StarSymbol" w:hAnsi="StarSymbol"/>
      </w:rPr>
    </w:lvl>
    <w:lvl w:ilvl="6">
      <w:numFmt w:val="bullet"/>
      <w:lvlText w:val="➢"/>
      <w:lvlJc w:val="left"/>
      <w:pPr>
        <w:ind w:left="2880" w:hanging="360"/>
      </w:pPr>
      <w:rPr>
        <w:rFonts w:ascii="StarSymbol" w:hAnsi="StarSymbol"/>
      </w:rPr>
    </w:lvl>
    <w:lvl w:ilvl="7">
      <w:numFmt w:val="bullet"/>
      <w:lvlText w:val="➢"/>
      <w:lvlJc w:val="left"/>
      <w:pPr>
        <w:ind w:left="3240" w:hanging="360"/>
      </w:pPr>
      <w:rPr>
        <w:rFonts w:ascii="StarSymbol" w:hAnsi="StarSymbol"/>
      </w:rPr>
    </w:lvl>
    <w:lvl w:ilvl="8">
      <w:numFmt w:val="bullet"/>
      <w:lvlText w:val="➢"/>
      <w:lvlJc w:val="left"/>
      <w:pPr>
        <w:ind w:left="3600" w:hanging="360"/>
      </w:pPr>
      <w:rPr>
        <w:rFonts w:ascii="StarSymbol" w:hAnsi="StarSymbol"/>
      </w:rPr>
    </w:lvl>
  </w:abstractNum>
  <w:abstractNum w:abstractNumId="32" w15:restartNumberingAfterBreak="0">
    <w:nsid w:val="69D5689C"/>
    <w:multiLevelType w:val="hybridMultilevel"/>
    <w:tmpl w:val="2C6EECEA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AB3120A"/>
    <w:multiLevelType w:val="multilevel"/>
    <w:tmpl w:val="664AAA4C"/>
    <w:lvl w:ilvl="0">
      <w:numFmt w:val="bullet"/>
      <w:lvlText w:val="➢"/>
      <w:lvlJc w:val="left"/>
      <w:pPr>
        <w:ind w:left="720" w:hanging="360"/>
      </w:pPr>
      <w:rPr>
        <w:rFonts w:ascii="StarSymbol" w:hAnsi="StarSymbol"/>
      </w:rPr>
    </w:lvl>
    <w:lvl w:ilvl="1">
      <w:numFmt w:val="bullet"/>
      <w:lvlText w:val="➢"/>
      <w:lvlJc w:val="left"/>
      <w:pPr>
        <w:ind w:left="1080" w:hanging="360"/>
      </w:pPr>
      <w:rPr>
        <w:rFonts w:ascii="StarSymbol" w:hAnsi="StarSymbol"/>
      </w:rPr>
    </w:lvl>
    <w:lvl w:ilvl="2">
      <w:numFmt w:val="bullet"/>
      <w:lvlText w:val="➢"/>
      <w:lvlJc w:val="left"/>
      <w:pPr>
        <w:ind w:left="1440" w:hanging="360"/>
      </w:pPr>
      <w:rPr>
        <w:rFonts w:ascii="StarSymbol" w:hAnsi="StarSymbol"/>
      </w:rPr>
    </w:lvl>
    <w:lvl w:ilvl="3">
      <w:numFmt w:val="bullet"/>
      <w:lvlText w:val="➢"/>
      <w:lvlJc w:val="left"/>
      <w:pPr>
        <w:ind w:left="1800" w:hanging="360"/>
      </w:pPr>
      <w:rPr>
        <w:rFonts w:ascii="StarSymbol" w:hAnsi="StarSymbol"/>
      </w:rPr>
    </w:lvl>
    <w:lvl w:ilvl="4">
      <w:numFmt w:val="bullet"/>
      <w:lvlText w:val="➢"/>
      <w:lvlJc w:val="left"/>
      <w:pPr>
        <w:ind w:left="2160" w:hanging="360"/>
      </w:pPr>
      <w:rPr>
        <w:rFonts w:ascii="StarSymbol" w:hAnsi="StarSymbol"/>
      </w:rPr>
    </w:lvl>
    <w:lvl w:ilvl="5">
      <w:numFmt w:val="bullet"/>
      <w:lvlText w:val="➢"/>
      <w:lvlJc w:val="left"/>
      <w:pPr>
        <w:ind w:left="2520" w:hanging="360"/>
      </w:pPr>
      <w:rPr>
        <w:rFonts w:ascii="StarSymbol" w:hAnsi="StarSymbol"/>
      </w:rPr>
    </w:lvl>
    <w:lvl w:ilvl="6">
      <w:numFmt w:val="bullet"/>
      <w:lvlText w:val="➢"/>
      <w:lvlJc w:val="left"/>
      <w:pPr>
        <w:ind w:left="2880" w:hanging="360"/>
      </w:pPr>
      <w:rPr>
        <w:rFonts w:ascii="StarSymbol" w:hAnsi="StarSymbol"/>
      </w:rPr>
    </w:lvl>
    <w:lvl w:ilvl="7">
      <w:numFmt w:val="bullet"/>
      <w:lvlText w:val="➢"/>
      <w:lvlJc w:val="left"/>
      <w:pPr>
        <w:ind w:left="3240" w:hanging="360"/>
      </w:pPr>
      <w:rPr>
        <w:rFonts w:ascii="StarSymbol" w:hAnsi="StarSymbol"/>
      </w:rPr>
    </w:lvl>
    <w:lvl w:ilvl="8">
      <w:numFmt w:val="bullet"/>
      <w:lvlText w:val="➢"/>
      <w:lvlJc w:val="left"/>
      <w:pPr>
        <w:ind w:left="3600" w:hanging="360"/>
      </w:pPr>
      <w:rPr>
        <w:rFonts w:ascii="StarSymbol" w:hAnsi="StarSymbol"/>
      </w:rPr>
    </w:lvl>
  </w:abstractNum>
  <w:abstractNum w:abstractNumId="34" w15:restartNumberingAfterBreak="0">
    <w:nsid w:val="6B626051"/>
    <w:multiLevelType w:val="hybridMultilevel"/>
    <w:tmpl w:val="2B78E3F0"/>
    <w:lvl w:ilvl="0" w:tplc="F9EEBA0A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419365C"/>
    <w:multiLevelType w:val="multilevel"/>
    <w:tmpl w:val="49F49EE8"/>
    <w:lvl w:ilvl="0">
      <w:numFmt w:val="bullet"/>
      <w:lvlText w:val="➢"/>
      <w:lvlJc w:val="left"/>
      <w:pPr>
        <w:ind w:left="720" w:hanging="360"/>
      </w:pPr>
      <w:rPr>
        <w:rFonts w:ascii="StarSymbol" w:hAnsi="StarSymbol"/>
      </w:rPr>
    </w:lvl>
    <w:lvl w:ilvl="1">
      <w:numFmt w:val="bullet"/>
      <w:lvlText w:val="➢"/>
      <w:lvlJc w:val="left"/>
      <w:pPr>
        <w:ind w:left="1080" w:hanging="360"/>
      </w:pPr>
      <w:rPr>
        <w:rFonts w:ascii="StarSymbol" w:hAnsi="StarSymbol"/>
      </w:rPr>
    </w:lvl>
    <w:lvl w:ilvl="2">
      <w:numFmt w:val="bullet"/>
      <w:lvlText w:val="➢"/>
      <w:lvlJc w:val="left"/>
      <w:pPr>
        <w:ind w:left="1440" w:hanging="360"/>
      </w:pPr>
      <w:rPr>
        <w:rFonts w:ascii="StarSymbol" w:hAnsi="StarSymbol"/>
      </w:rPr>
    </w:lvl>
    <w:lvl w:ilvl="3">
      <w:numFmt w:val="bullet"/>
      <w:lvlText w:val="➢"/>
      <w:lvlJc w:val="left"/>
      <w:pPr>
        <w:ind w:left="1800" w:hanging="360"/>
      </w:pPr>
      <w:rPr>
        <w:rFonts w:ascii="StarSymbol" w:hAnsi="StarSymbol"/>
      </w:rPr>
    </w:lvl>
    <w:lvl w:ilvl="4">
      <w:numFmt w:val="bullet"/>
      <w:lvlText w:val="➢"/>
      <w:lvlJc w:val="left"/>
      <w:pPr>
        <w:ind w:left="2160" w:hanging="360"/>
      </w:pPr>
      <w:rPr>
        <w:rFonts w:ascii="StarSymbol" w:hAnsi="StarSymbol"/>
      </w:rPr>
    </w:lvl>
    <w:lvl w:ilvl="5">
      <w:numFmt w:val="bullet"/>
      <w:lvlText w:val="➢"/>
      <w:lvlJc w:val="left"/>
      <w:pPr>
        <w:ind w:left="2520" w:hanging="360"/>
      </w:pPr>
      <w:rPr>
        <w:rFonts w:ascii="StarSymbol" w:hAnsi="StarSymbol"/>
      </w:rPr>
    </w:lvl>
    <w:lvl w:ilvl="6">
      <w:numFmt w:val="bullet"/>
      <w:lvlText w:val="➢"/>
      <w:lvlJc w:val="left"/>
      <w:pPr>
        <w:ind w:left="2880" w:hanging="360"/>
      </w:pPr>
      <w:rPr>
        <w:rFonts w:ascii="StarSymbol" w:hAnsi="StarSymbol"/>
      </w:rPr>
    </w:lvl>
    <w:lvl w:ilvl="7">
      <w:numFmt w:val="bullet"/>
      <w:lvlText w:val="➢"/>
      <w:lvlJc w:val="left"/>
      <w:pPr>
        <w:ind w:left="3240" w:hanging="360"/>
      </w:pPr>
      <w:rPr>
        <w:rFonts w:ascii="StarSymbol" w:hAnsi="StarSymbol"/>
      </w:rPr>
    </w:lvl>
    <w:lvl w:ilvl="8">
      <w:numFmt w:val="bullet"/>
      <w:lvlText w:val="➢"/>
      <w:lvlJc w:val="left"/>
      <w:pPr>
        <w:ind w:left="3600" w:hanging="360"/>
      </w:pPr>
      <w:rPr>
        <w:rFonts w:ascii="StarSymbol" w:hAnsi="StarSymbol"/>
      </w:rPr>
    </w:lvl>
  </w:abstractNum>
  <w:abstractNum w:abstractNumId="36" w15:restartNumberingAfterBreak="0">
    <w:nsid w:val="7A543D0C"/>
    <w:multiLevelType w:val="hybridMultilevel"/>
    <w:tmpl w:val="977AC776"/>
    <w:lvl w:ilvl="0" w:tplc="B7DE6EC4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b/>
        <w:sz w:val="20"/>
        <w:szCs w:val="20"/>
      </w:r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CE76BA8"/>
    <w:multiLevelType w:val="hybridMultilevel"/>
    <w:tmpl w:val="C604191A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7D6C7D52"/>
    <w:multiLevelType w:val="hybridMultilevel"/>
    <w:tmpl w:val="2284A652"/>
    <w:lvl w:ilvl="0" w:tplc="2E3E7BE2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97769194">
    <w:abstractNumId w:val="25"/>
  </w:num>
  <w:num w:numId="2" w16cid:durableId="1103110106">
    <w:abstractNumId w:val="10"/>
  </w:num>
  <w:num w:numId="3" w16cid:durableId="2111126169">
    <w:abstractNumId w:val="5"/>
    <w:lvlOverride w:ilvl="0">
      <w:lvl w:ilvl="0">
        <w:start w:val="4"/>
        <w:numFmt w:val="decimal"/>
        <w:lvlText w:val="%1."/>
        <w:lvlJc w:val="left"/>
        <w:pPr>
          <w:ind w:left="4083" w:firstLine="3723"/>
        </w:pPr>
        <w:rPr>
          <w:rFonts w:cs="Arial Narrow"/>
        </w:rPr>
      </w:lvl>
    </w:lvlOverride>
  </w:num>
  <w:num w:numId="4" w16cid:durableId="1519461868">
    <w:abstractNumId w:val="5"/>
    <w:lvlOverride w:ilvl="0">
      <w:startOverride w:val="4"/>
    </w:lvlOverride>
  </w:num>
  <w:num w:numId="5" w16cid:durableId="306252104">
    <w:abstractNumId w:val="20"/>
  </w:num>
  <w:num w:numId="6" w16cid:durableId="1450470718">
    <w:abstractNumId w:val="16"/>
  </w:num>
  <w:num w:numId="7" w16cid:durableId="1977224595">
    <w:abstractNumId w:val="18"/>
  </w:num>
  <w:num w:numId="8" w16cid:durableId="1717464135">
    <w:abstractNumId w:val="21"/>
  </w:num>
  <w:num w:numId="9" w16cid:durableId="1153136790">
    <w:abstractNumId w:val="31"/>
  </w:num>
  <w:num w:numId="10" w16cid:durableId="877158225">
    <w:abstractNumId w:val="35"/>
  </w:num>
  <w:num w:numId="11" w16cid:durableId="17244469">
    <w:abstractNumId w:val="33"/>
  </w:num>
  <w:num w:numId="12" w16cid:durableId="710347525">
    <w:abstractNumId w:val="30"/>
  </w:num>
  <w:num w:numId="13" w16cid:durableId="959603377">
    <w:abstractNumId w:val="19"/>
  </w:num>
  <w:num w:numId="14" w16cid:durableId="1267156476">
    <w:abstractNumId w:val="28"/>
  </w:num>
  <w:num w:numId="15" w16cid:durableId="1663662469">
    <w:abstractNumId w:val="15"/>
  </w:num>
  <w:num w:numId="16" w16cid:durableId="1225025407">
    <w:abstractNumId w:val="7"/>
  </w:num>
  <w:num w:numId="17" w16cid:durableId="2108185048">
    <w:abstractNumId w:val="17"/>
  </w:num>
  <w:num w:numId="18" w16cid:durableId="1566799558">
    <w:abstractNumId w:val="36"/>
  </w:num>
  <w:num w:numId="19" w16cid:durableId="568536125">
    <w:abstractNumId w:val="8"/>
  </w:num>
  <w:num w:numId="20" w16cid:durableId="284118485">
    <w:abstractNumId w:val="26"/>
  </w:num>
  <w:num w:numId="21" w16cid:durableId="193660088">
    <w:abstractNumId w:val="3"/>
  </w:num>
  <w:num w:numId="22" w16cid:durableId="1232349522">
    <w:abstractNumId w:val="0"/>
  </w:num>
  <w:num w:numId="23" w16cid:durableId="291443787">
    <w:abstractNumId w:val="9"/>
  </w:num>
  <w:num w:numId="24" w16cid:durableId="137263693">
    <w:abstractNumId w:val="34"/>
  </w:num>
  <w:num w:numId="25" w16cid:durableId="913053603">
    <w:abstractNumId w:val="29"/>
  </w:num>
  <w:num w:numId="26" w16cid:durableId="260918474">
    <w:abstractNumId w:val="6"/>
  </w:num>
  <w:num w:numId="27" w16cid:durableId="845364891">
    <w:abstractNumId w:val="27"/>
  </w:num>
  <w:num w:numId="28" w16cid:durableId="898323216">
    <w:abstractNumId w:val="13"/>
  </w:num>
  <w:num w:numId="29" w16cid:durableId="204950157">
    <w:abstractNumId w:val="24"/>
  </w:num>
  <w:num w:numId="30" w16cid:durableId="194193792">
    <w:abstractNumId w:val="32"/>
  </w:num>
  <w:num w:numId="31" w16cid:durableId="327906935">
    <w:abstractNumId w:val="23"/>
  </w:num>
  <w:num w:numId="32" w16cid:durableId="1962103474">
    <w:abstractNumId w:val="37"/>
  </w:num>
  <w:num w:numId="33" w16cid:durableId="2069985702">
    <w:abstractNumId w:val="12"/>
  </w:num>
  <w:num w:numId="34" w16cid:durableId="1887788971">
    <w:abstractNumId w:val="1"/>
  </w:num>
  <w:num w:numId="35" w16cid:durableId="1173958235">
    <w:abstractNumId w:val="38"/>
  </w:num>
  <w:num w:numId="36" w16cid:durableId="709261127">
    <w:abstractNumId w:val="14"/>
  </w:num>
  <w:num w:numId="37" w16cid:durableId="439109703">
    <w:abstractNumId w:val="11"/>
  </w:num>
  <w:num w:numId="38" w16cid:durableId="1678459901">
    <w:abstractNumId w:val="5"/>
  </w:num>
  <w:num w:numId="39" w16cid:durableId="266352186">
    <w:abstractNumId w:val="2"/>
  </w:num>
  <w:num w:numId="40" w16cid:durableId="1796218759">
    <w:abstractNumId w:val="4"/>
  </w:num>
  <w:num w:numId="41" w16cid:durableId="243342542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autoHyphenation/>
  <w:drawingGridHorizontalSpacing w:val="110"/>
  <w:displayHorizontalDrawingGridEvery w:val="2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M0NgPSJpaGFpYWpko6SsGpxcWZ+XkgBSa1ACRP3W8sAAAA"/>
  </w:docVars>
  <w:rsids>
    <w:rsidRoot w:val="001C353E"/>
    <w:rsid w:val="00001464"/>
    <w:rsid w:val="00001635"/>
    <w:rsid w:val="000025EA"/>
    <w:rsid w:val="00002601"/>
    <w:rsid w:val="00002673"/>
    <w:rsid w:val="00003433"/>
    <w:rsid w:val="00003478"/>
    <w:rsid w:val="00003B5A"/>
    <w:rsid w:val="000044AE"/>
    <w:rsid w:val="00005482"/>
    <w:rsid w:val="000059CC"/>
    <w:rsid w:val="000061F9"/>
    <w:rsid w:val="00006200"/>
    <w:rsid w:val="00006B5A"/>
    <w:rsid w:val="00006F0F"/>
    <w:rsid w:val="00010913"/>
    <w:rsid w:val="00010DBB"/>
    <w:rsid w:val="00010F8F"/>
    <w:rsid w:val="0001104E"/>
    <w:rsid w:val="0001113C"/>
    <w:rsid w:val="0001175C"/>
    <w:rsid w:val="0001176D"/>
    <w:rsid w:val="00013142"/>
    <w:rsid w:val="0001352B"/>
    <w:rsid w:val="00015EA3"/>
    <w:rsid w:val="00015F39"/>
    <w:rsid w:val="00016DEA"/>
    <w:rsid w:val="000178CF"/>
    <w:rsid w:val="00024803"/>
    <w:rsid w:val="00024E2E"/>
    <w:rsid w:val="000250D5"/>
    <w:rsid w:val="000251E0"/>
    <w:rsid w:val="00026642"/>
    <w:rsid w:val="0002669C"/>
    <w:rsid w:val="00027186"/>
    <w:rsid w:val="00027BB6"/>
    <w:rsid w:val="00030B6D"/>
    <w:rsid w:val="0003134F"/>
    <w:rsid w:val="00032674"/>
    <w:rsid w:val="00033240"/>
    <w:rsid w:val="00033E40"/>
    <w:rsid w:val="000347EE"/>
    <w:rsid w:val="000349EC"/>
    <w:rsid w:val="00035D50"/>
    <w:rsid w:val="0003626D"/>
    <w:rsid w:val="000366ED"/>
    <w:rsid w:val="00036C34"/>
    <w:rsid w:val="000403FD"/>
    <w:rsid w:val="00040DC8"/>
    <w:rsid w:val="00042AAC"/>
    <w:rsid w:val="00042DCF"/>
    <w:rsid w:val="00043615"/>
    <w:rsid w:val="00043877"/>
    <w:rsid w:val="0004409F"/>
    <w:rsid w:val="00044F1F"/>
    <w:rsid w:val="0004526D"/>
    <w:rsid w:val="000453AC"/>
    <w:rsid w:val="00046211"/>
    <w:rsid w:val="000462B4"/>
    <w:rsid w:val="0004688B"/>
    <w:rsid w:val="00050200"/>
    <w:rsid w:val="0005047C"/>
    <w:rsid w:val="000516C0"/>
    <w:rsid w:val="00051841"/>
    <w:rsid w:val="000519C0"/>
    <w:rsid w:val="00051DB7"/>
    <w:rsid w:val="000529ED"/>
    <w:rsid w:val="00052C9C"/>
    <w:rsid w:val="00052F33"/>
    <w:rsid w:val="0005376E"/>
    <w:rsid w:val="00053B6E"/>
    <w:rsid w:val="00053B97"/>
    <w:rsid w:val="00053CAC"/>
    <w:rsid w:val="0005513E"/>
    <w:rsid w:val="00056516"/>
    <w:rsid w:val="00056536"/>
    <w:rsid w:val="000569B7"/>
    <w:rsid w:val="00057995"/>
    <w:rsid w:val="00057D1C"/>
    <w:rsid w:val="00057FFC"/>
    <w:rsid w:val="0006054F"/>
    <w:rsid w:val="00061094"/>
    <w:rsid w:val="000612A4"/>
    <w:rsid w:val="00061CFD"/>
    <w:rsid w:val="0006264D"/>
    <w:rsid w:val="00062C2B"/>
    <w:rsid w:val="00063214"/>
    <w:rsid w:val="00063536"/>
    <w:rsid w:val="00063592"/>
    <w:rsid w:val="00063A56"/>
    <w:rsid w:val="000640B8"/>
    <w:rsid w:val="00065F66"/>
    <w:rsid w:val="00067041"/>
    <w:rsid w:val="0006767A"/>
    <w:rsid w:val="00071F48"/>
    <w:rsid w:val="000724F9"/>
    <w:rsid w:val="00073069"/>
    <w:rsid w:val="00073C26"/>
    <w:rsid w:val="00074E79"/>
    <w:rsid w:val="0007691F"/>
    <w:rsid w:val="00077D38"/>
    <w:rsid w:val="00077EAB"/>
    <w:rsid w:val="0008086C"/>
    <w:rsid w:val="00081231"/>
    <w:rsid w:val="00082748"/>
    <w:rsid w:val="000831B6"/>
    <w:rsid w:val="0008367D"/>
    <w:rsid w:val="00083D71"/>
    <w:rsid w:val="00084F2D"/>
    <w:rsid w:val="00084FC7"/>
    <w:rsid w:val="00085126"/>
    <w:rsid w:val="000860F3"/>
    <w:rsid w:val="000869AC"/>
    <w:rsid w:val="00086C96"/>
    <w:rsid w:val="00090796"/>
    <w:rsid w:val="00090E6E"/>
    <w:rsid w:val="00092061"/>
    <w:rsid w:val="0009456E"/>
    <w:rsid w:val="00094A5F"/>
    <w:rsid w:val="00095920"/>
    <w:rsid w:val="00095B64"/>
    <w:rsid w:val="00095CE1"/>
    <w:rsid w:val="000979C3"/>
    <w:rsid w:val="00097C70"/>
    <w:rsid w:val="00097E1B"/>
    <w:rsid w:val="000A2E0F"/>
    <w:rsid w:val="000A3A33"/>
    <w:rsid w:val="000A591A"/>
    <w:rsid w:val="000A5BBC"/>
    <w:rsid w:val="000A656D"/>
    <w:rsid w:val="000A6C9F"/>
    <w:rsid w:val="000A71DB"/>
    <w:rsid w:val="000A74EE"/>
    <w:rsid w:val="000A77F8"/>
    <w:rsid w:val="000B1B3E"/>
    <w:rsid w:val="000B3E2C"/>
    <w:rsid w:val="000B44D3"/>
    <w:rsid w:val="000B5564"/>
    <w:rsid w:val="000B59AA"/>
    <w:rsid w:val="000B5FD7"/>
    <w:rsid w:val="000B6072"/>
    <w:rsid w:val="000B6C19"/>
    <w:rsid w:val="000B7A42"/>
    <w:rsid w:val="000C09B9"/>
    <w:rsid w:val="000C1301"/>
    <w:rsid w:val="000C15B2"/>
    <w:rsid w:val="000C1A4D"/>
    <w:rsid w:val="000C4022"/>
    <w:rsid w:val="000C5016"/>
    <w:rsid w:val="000C5663"/>
    <w:rsid w:val="000C7608"/>
    <w:rsid w:val="000C7E27"/>
    <w:rsid w:val="000C7E85"/>
    <w:rsid w:val="000D04E8"/>
    <w:rsid w:val="000D2B50"/>
    <w:rsid w:val="000D3141"/>
    <w:rsid w:val="000D69EB"/>
    <w:rsid w:val="000D7530"/>
    <w:rsid w:val="000D7FD4"/>
    <w:rsid w:val="000E30F4"/>
    <w:rsid w:val="000E3600"/>
    <w:rsid w:val="000E448B"/>
    <w:rsid w:val="000E6BAE"/>
    <w:rsid w:val="000E6E4D"/>
    <w:rsid w:val="000E73BA"/>
    <w:rsid w:val="000F0BD3"/>
    <w:rsid w:val="000F1F14"/>
    <w:rsid w:val="000F3425"/>
    <w:rsid w:val="000F38E6"/>
    <w:rsid w:val="000F6980"/>
    <w:rsid w:val="000F712A"/>
    <w:rsid w:val="000F7262"/>
    <w:rsid w:val="000F7C7C"/>
    <w:rsid w:val="00100D8F"/>
    <w:rsid w:val="00100F61"/>
    <w:rsid w:val="00101C31"/>
    <w:rsid w:val="001020CF"/>
    <w:rsid w:val="001033A6"/>
    <w:rsid w:val="00103634"/>
    <w:rsid w:val="001044E3"/>
    <w:rsid w:val="001047F0"/>
    <w:rsid w:val="00104C85"/>
    <w:rsid w:val="001050AF"/>
    <w:rsid w:val="00105EAD"/>
    <w:rsid w:val="0010604D"/>
    <w:rsid w:val="001065D9"/>
    <w:rsid w:val="00107F7B"/>
    <w:rsid w:val="00111CAA"/>
    <w:rsid w:val="00111CAD"/>
    <w:rsid w:val="0011244B"/>
    <w:rsid w:val="001129C8"/>
    <w:rsid w:val="001134C9"/>
    <w:rsid w:val="00115841"/>
    <w:rsid w:val="001158B8"/>
    <w:rsid w:val="0011605F"/>
    <w:rsid w:val="0011641B"/>
    <w:rsid w:val="00117DDC"/>
    <w:rsid w:val="00117F88"/>
    <w:rsid w:val="00120B3A"/>
    <w:rsid w:val="0012117A"/>
    <w:rsid w:val="00121B3C"/>
    <w:rsid w:val="00122965"/>
    <w:rsid w:val="00122D90"/>
    <w:rsid w:val="00126752"/>
    <w:rsid w:val="00126B50"/>
    <w:rsid w:val="00130918"/>
    <w:rsid w:val="00131771"/>
    <w:rsid w:val="00132539"/>
    <w:rsid w:val="0013313E"/>
    <w:rsid w:val="00133E7A"/>
    <w:rsid w:val="00134A73"/>
    <w:rsid w:val="00135B4E"/>
    <w:rsid w:val="00135B5A"/>
    <w:rsid w:val="00136C26"/>
    <w:rsid w:val="001374CB"/>
    <w:rsid w:val="0014030F"/>
    <w:rsid w:val="0014130B"/>
    <w:rsid w:val="00141C99"/>
    <w:rsid w:val="00142D63"/>
    <w:rsid w:val="00143F9F"/>
    <w:rsid w:val="0014452E"/>
    <w:rsid w:val="00144AD6"/>
    <w:rsid w:val="00144DC2"/>
    <w:rsid w:val="00146ADD"/>
    <w:rsid w:val="00147336"/>
    <w:rsid w:val="00147567"/>
    <w:rsid w:val="00147EF9"/>
    <w:rsid w:val="00151557"/>
    <w:rsid w:val="00151777"/>
    <w:rsid w:val="001517AB"/>
    <w:rsid w:val="00151D1E"/>
    <w:rsid w:val="001520A6"/>
    <w:rsid w:val="001526AA"/>
    <w:rsid w:val="001528F5"/>
    <w:rsid w:val="001532E7"/>
    <w:rsid w:val="00154EC9"/>
    <w:rsid w:val="001551E0"/>
    <w:rsid w:val="001565D5"/>
    <w:rsid w:val="00157C8F"/>
    <w:rsid w:val="00160CB9"/>
    <w:rsid w:val="001610F9"/>
    <w:rsid w:val="00161E88"/>
    <w:rsid w:val="001641C2"/>
    <w:rsid w:val="001642DA"/>
    <w:rsid w:val="001645C7"/>
    <w:rsid w:val="0016497E"/>
    <w:rsid w:val="00164A76"/>
    <w:rsid w:val="0016507D"/>
    <w:rsid w:val="00165596"/>
    <w:rsid w:val="00165A75"/>
    <w:rsid w:val="00165BC9"/>
    <w:rsid w:val="0016764D"/>
    <w:rsid w:val="00171ED2"/>
    <w:rsid w:val="00173242"/>
    <w:rsid w:val="0017424A"/>
    <w:rsid w:val="00174A41"/>
    <w:rsid w:val="001755E6"/>
    <w:rsid w:val="00175D7B"/>
    <w:rsid w:val="001760A8"/>
    <w:rsid w:val="001767C0"/>
    <w:rsid w:val="00180512"/>
    <w:rsid w:val="001820CD"/>
    <w:rsid w:val="001821F7"/>
    <w:rsid w:val="00182BD4"/>
    <w:rsid w:val="00183347"/>
    <w:rsid w:val="00183902"/>
    <w:rsid w:val="001844B2"/>
    <w:rsid w:val="00184E73"/>
    <w:rsid w:val="001851C1"/>
    <w:rsid w:val="00185E2A"/>
    <w:rsid w:val="0018617D"/>
    <w:rsid w:val="00187B3B"/>
    <w:rsid w:val="001907F8"/>
    <w:rsid w:val="0019099E"/>
    <w:rsid w:val="00190B0E"/>
    <w:rsid w:val="00191F36"/>
    <w:rsid w:val="00192A70"/>
    <w:rsid w:val="0019435C"/>
    <w:rsid w:val="0019597B"/>
    <w:rsid w:val="00195D86"/>
    <w:rsid w:val="00195EE7"/>
    <w:rsid w:val="001970C9"/>
    <w:rsid w:val="0019761A"/>
    <w:rsid w:val="0019773C"/>
    <w:rsid w:val="001A0240"/>
    <w:rsid w:val="001A2824"/>
    <w:rsid w:val="001A29DC"/>
    <w:rsid w:val="001A2ABC"/>
    <w:rsid w:val="001A2DDE"/>
    <w:rsid w:val="001A326E"/>
    <w:rsid w:val="001A3A98"/>
    <w:rsid w:val="001A4FBB"/>
    <w:rsid w:val="001A513B"/>
    <w:rsid w:val="001A54D0"/>
    <w:rsid w:val="001A72EC"/>
    <w:rsid w:val="001A7E58"/>
    <w:rsid w:val="001B0A16"/>
    <w:rsid w:val="001B47EA"/>
    <w:rsid w:val="001B602E"/>
    <w:rsid w:val="001B7293"/>
    <w:rsid w:val="001B7B12"/>
    <w:rsid w:val="001B7D80"/>
    <w:rsid w:val="001C134D"/>
    <w:rsid w:val="001C17A5"/>
    <w:rsid w:val="001C2134"/>
    <w:rsid w:val="001C225C"/>
    <w:rsid w:val="001C2EED"/>
    <w:rsid w:val="001C353E"/>
    <w:rsid w:val="001C5F8B"/>
    <w:rsid w:val="001C6201"/>
    <w:rsid w:val="001C6844"/>
    <w:rsid w:val="001C69F5"/>
    <w:rsid w:val="001D0A67"/>
    <w:rsid w:val="001D0B4F"/>
    <w:rsid w:val="001D0E76"/>
    <w:rsid w:val="001D2042"/>
    <w:rsid w:val="001D255B"/>
    <w:rsid w:val="001D2C2D"/>
    <w:rsid w:val="001D4AB5"/>
    <w:rsid w:val="001D5E22"/>
    <w:rsid w:val="001D6165"/>
    <w:rsid w:val="001D643C"/>
    <w:rsid w:val="001D651A"/>
    <w:rsid w:val="001D688D"/>
    <w:rsid w:val="001D70AB"/>
    <w:rsid w:val="001E0063"/>
    <w:rsid w:val="001E042A"/>
    <w:rsid w:val="001E06C2"/>
    <w:rsid w:val="001E0887"/>
    <w:rsid w:val="001E1568"/>
    <w:rsid w:val="001E1739"/>
    <w:rsid w:val="001E2DB5"/>
    <w:rsid w:val="001E36B7"/>
    <w:rsid w:val="001E3A06"/>
    <w:rsid w:val="001E3BD0"/>
    <w:rsid w:val="001E416A"/>
    <w:rsid w:val="001E41A6"/>
    <w:rsid w:val="001E4548"/>
    <w:rsid w:val="001E583F"/>
    <w:rsid w:val="001E5ADD"/>
    <w:rsid w:val="001E5AEC"/>
    <w:rsid w:val="001E653E"/>
    <w:rsid w:val="001E692D"/>
    <w:rsid w:val="001E7024"/>
    <w:rsid w:val="001E760B"/>
    <w:rsid w:val="001F02C9"/>
    <w:rsid w:val="001F1DFF"/>
    <w:rsid w:val="001F2442"/>
    <w:rsid w:val="001F2D88"/>
    <w:rsid w:val="001F2F34"/>
    <w:rsid w:val="001F39BA"/>
    <w:rsid w:val="001F3C17"/>
    <w:rsid w:val="001F54AD"/>
    <w:rsid w:val="001F5623"/>
    <w:rsid w:val="001F5896"/>
    <w:rsid w:val="001F63B3"/>
    <w:rsid w:val="001F6A13"/>
    <w:rsid w:val="001F6C94"/>
    <w:rsid w:val="001F744A"/>
    <w:rsid w:val="00200ABB"/>
    <w:rsid w:val="0020279C"/>
    <w:rsid w:val="00202819"/>
    <w:rsid w:val="0020420F"/>
    <w:rsid w:val="0020442B"/>
    <w:rsid w:val="002045BD"/>
    <w:rsid w:val="00205A95"/>
    <w:rsid w:val="0020675A"/>
    <w:rsid w:val="0020730C"/>
    <w:rsid w:val="00207386"/>
    <w:rsid w:val="00210A7D"/>
    <w:rsid w:val="0021169D"/>
    <w:rsid w:val="002136CD"/>
    <w:rsid w:val="002136D8"/>
    <w:rsid w:val="00213FBE"/>
    <w:rsid w:val="00215848"/>
    <w:rsid w:val="0021646E"/>
    <w:rsid w:val="002164B3"/>
    <w:rsid w:val="00216B20"/>
    <w:rsid w:val="00216D76"/>
    <w:rsid w:val="00217273"/>
    <w:rsid w:val="002178C0"/>
    <w:rsid w:val="00220D74"/>
    <w:rsid w:val="0022105E"/>
    <w:rsid w:val="00222781"/>
    <w:rsid w:val="002228DC"/>
    <w:rsid w:val="00224465"/>
    <w:rsid w:val="002254AC"/>
    <w:rsid w:val="0023085F"/>
    <w:rsid w:val="00230A89"/>
    <w:rsid w:val="0023245C"/>
    <w:rsid w:val="00232E9F"/>
    <w:rsid w:val="002337A9"/>
    <w:rsid w:val="00234AC4"/>
    <w:rsid w:val="002359DF"/>
    <w:rsid w:val="00237CC5"/>
    <w:rsid w:val="00237E9D"/>
    <w:rsid w:val="00241D2F"/>
    <w:rsid w:val="00242ABE"/>
    <w:rsid w:val="002433A8"/>
    <w:rsid w:val="00243796"/>
    <w:rsid w:val="0024413B"/>
    <w:rsid w:val="0024452F"/>
    <w:rsid w:val="00245014"/>
    <w:rsid w:val="00246E8D"/>
    <w:rsid w:val="002476DF"/>
    <w:rsid w:val="00247ADC"/>
    <w:rsid w:val="00247BDA"/>
    <w:rsid w:val="00251018"/>
    <w:rsid w:val="00251695"/>
    <w:rsid w:val="002516A8"/>
    <w:rsid w:val="00251788"/>
    <w:rsid w:val="0025338A"/>
    <w:rsid w:val="002535F5"/>
    <w:rsid w:val="0025430B"/>
    <w:rsid w:val="00254E57"/>
    <w:rsid w:val="0025503F"/>
    <w:rsid w:val="00255331"/>
    <w:rsid w:val="00257A18"/>
    <w:rsid w:val="00262740"/>
    <w:rsid w:val="00263161"/>
    <w:rsid w:val="00263834"/>
    <w:rsid w:val="00264269"/>
    <w:rsid w:val="00264749"/>
    <w:rsid w:val="00265960"/>
    <w:rsid w:val="0026609E"/>
    <w:rsid w:val="00267240"/>
    <w:rsid w:val="00267440"/>
    <w:rsid w:val="002676B9"/>
    <w:rsid w:val="0026782D"/>
    <w:rsid w:val="00267FFD"/>
    <w:rsid w:val="00270711"/>
    <w:rsid w:val="00270862"/>
    <w:rsid w:val="002718AE"/>
    <w:rsid w:val="00271F73"/>
    <w:rsid w:val="00272617"/>
    <w:rsid w:val="0027386A"/>
    <w:rsid w:val="002738BE"/>
    <w:rsid w:val="00276910"/>
    <w:rsid w:val="0028031F"/>
    <w:rsid w:val="00280B18"/>
    <w:rsid w:val="002813CD"/>
    <w:rsid w:val="002824AC"/>
    <w:rsid w:val="00283D8C"/>
    <w:rsid w:val="00285D16"/>
    <w:rsid w:val="00286823"/>
    <w:rsid w:val="00290BA7"/>
    <w:rsid w:val="00291B93"/>
    <w:rsid w:val="002923F1"/>
    <w:rsid w:val="0029373B"/>
    <w:rsid w:val="00294236"/>
    <w:rsid w:val="00294388"/>
    <w:rsid w:val="0029458D"/>
    <w:rsid w:val="00294987"/>
    <w:rsid w:val="00295108"/>
    <w:rsid w:val="0029567B"/>
    <w:rsid w:val="002965A8"/>
    <w:rsid w:val="00296BC3"/>
    <w:rsid w:val="002A03D4"/>
    <w:rsid w:val="002A051F"/>
    <w:rsid w:val="002A0C70"/>
    <w:rsid w:val="002A1C13"/>
    <w:rsid w:val="002A3A64"/>
    <w:rsid w:val="002A3CB3"/>
    <w:rsid w:val="002A3D44"/>
    <w:rsid w:val="002A4564"/>
    <w:rsid w:val="002A4C15"/>
    <w:rsid w:val="002A5BCA"/>
    <w:rsid w:val="002A5F1E"/>
    <w:rsid w:val="002A6D1A"/>
    <w:rsid w:val="002A74AE"/>
    <w:rsid w:val="002A7B3E"/>
    <w:rsid w:val="002B01E5"/>
    <w:rsid w:val="002B0E5D"/>
    <w:rsid w:val="002B1137"/>
    <w:rsid w:val="002B1A74"/>
    <w:rsid w:val="002B1E2A"/>
    <w:rsid w:val="002B2001"/>
    <w:rsid w:val="002B2A91"/>
    <w:rsid w:val="002B3F96"/>
    <w:rsid w:val="002B4508"/>
    <w:rsid w:val="002B4F26"/>
    <w:rsid w:val="002B62F4"/>
    <w:rsid w:val="002B630F"/>
    <w:rsid w:val="002B78CB"/>
    <w:rsid w:val="002C0794"/>
    <w:rsid w:val="002C0D39"/>
    <w:rsid w:val="002C126F"/>
    <w:rsid w:val="002C20C1"/>
    <w:rsid w:val="002C2BB2"/>
    <w:rsid w:val="002C3566"/>
    <w:rsid w:val="002C44CD"/>
    <w:rsid w:val="002C4AAB"/>
    <w:rsid w:val="002C4FAB"/>
    <w:rsid w:val="002C6284"/>
    <w:rsid w:val="002C6700"/>
    <w:rsid w:val="002C77C5"/>
    <w:rsid w:val="002D04B1"/>
    <w:rsid w:val="002D0545"/>
    <w:rsid w:val="002D0B85"/>
    <w:rsid w:val="002D18D1"/>
    <w:rsid w:val="002D304C"/>
    <w:rsid w:val="002D446C"/>
    <w:rsid w:val="002D574E"/>
    <w:rsid w:val="002D65EB"/>
    <w:rsid w:val="002D66CE"/>
    <w:rsid w:val="002D7278"/>
    <w:rsid w:val="002D731B"/>
    <w:rsid w:val="002E0702"/>
    <w:rsid w:val="002E0AEF"/>
    <w:rsid w:val="002E2D48"/>
    <w:rsid w:val="002E324F"/>
    <w:rsid w:val="002E3B60"/>
    <w:rsid w:val="002E53DB"/>
    <w:rsid w:val="002E5694"/>
    <w:rsid w:val="002E578A"/>
    <w:rsid w:val="002E65D0"/>
    <w:rsid w:val="002E6630"/>
    <w:rsid w:val="002E6946"/>
    <w:rsid w:val="002E72AD"/>
    <w:rsid w:val="002F0222"/>
    <w:rsid w:val="002F27E4"/>
    <w:rsid w:val="002F30A2"/>
    <w:rsid w:val="002F3185"/>
    <w:rsid w:val="002F4F64"/>
    <w:rsid w:val="002F520D"/>
    <w:rsid w:val="002F5C91"/>
    <w:rsid w:val="002F657D"/>
    <w:rsid w:val="002F6786"/>
    <w:rsid w:val="002F6F44"/>
    <w:rsid w:val="002F7109"/>
    <w:rsid w:val="00300073"/>
    <w:rsid w:val="00301048"/>
    <w:rsid w:val="00302851"/>
    <w:rsid w:val="00304B26"/>
    <w:rsid w:val="00305713"/>
    <w:rsid w:val="00305CF6"/>
    <w:rsid w:val="00305EF6"/>
    <w:rsid w:val="003070A1"/>
    <w:rsid w:val="00307F01"/>
    <w:rsid w:val="00311EFE"/>
    <w:rsid w:val="003121F9"/>
    <w:rsid w:val="003125F1"/>
    <w:rsid w:val="003127D3"/>
    <w:rsid w:val="00313A88"/>
    <w:rsid w:val="00313C88"/>
    <w:rsid w:val="00315286"/>
    <w:rsid w:val="003213C3"/>
    <w:rsid w:val="0032286C"/>
    <w:rsid w:val="00322B28"/>
    <w:rsid w:val="003237EE"/>
    <w:rsid w:val="00323D87"/>
    <w:rsid w:val="00324AC4"/>
    <w:rsid w:val="0032560F"/>
    <w:rsid w:val="00325CF9"/>
    <w:rsid w:val="003260B0"/>
    <w:rsid w:val="00326EC8"/>
    <w:rsid w:val="00327117"/>
    <w:rsid w:val="003272EC"/>
    <w:rsid w:val="0033002D"/>
    <w:rsid w:val="00330670"/>
    <w:rsid w:val="00330EC2"/>
    <w:rsid w:val="00331311"/>
    <w:rsid w:val="00331DDB"/>
    <w:rsid w:val="00331F18"/>
    <w:rsid w:val="0033432B"/>
    <w:rsid w:val="0033471F"/>
    <w:rsid w:val="00335F00"/>
    <w:rsid w:val="0033732F"/>
    <w:rsid w:val="003374BC"/>
    <w:rsid w:val="0033769C"/>
    <w:rsid w:val="00341197"/>
    <w:rsid w:val="0034142E"/>
    <w:rsid w:val="00341B41"/>
    <w:rsid w:val="00341B93"/>
    <w:rsid w:val="00343285"/>
    <w:rsid w:val="003439FE"/>
    <w:rsid w:val="00343C02"/>
    <w:rsid w:val="003440D6"/>
    <w:rsid w:val="003442BB"/>
    <w:rsid w:val="0034487E"/>
    <w:rsid w:val="00345536"/>
    <w:rsid w:val="00345570"/>
    <w:rsid w:val="003461F1"/>
    <w:rsid w:val="00346C2A"/>
    <w:rsid w:val="00347B46"/>
    <w:rsid w:val="0035101B"/>
    <w:rsid w:val="0035167F"/>
    <w:rsid w:val="00351B37"/>
    <w:rsid w:val="003525F3"/>
    <w:rsid w:val="00352E6E"/>
    <w:rsid w:val="00353418"/>
    <w:rsid w:val="00353551"/>
    <w:rsid w:val="00353BD3"/>
    <w:rsid w:val="00353D7A"/>
    <w:rsid w:val="00353DDA"/>
    <w:rsid w:val="00356C83"/>
    <w:rsid w:val="003570F5"/>
    <w:rsid w:val="00360A2A"/>
    <w:rsid w:val="00361432"/>
    <w:rsid w:val="0036184D"/>
    <w:rsid w:val="0036363D"/>
    <w:rsid w:val="0036391C"/>
    <w:rsid w:val="0036429B"/>
    <w:rsid w:val="00367408"/>
    <w:rsid w:val="00367953"/>
    <w:rsid w:val="003702D2"/>
    <w:rsid w:val="00370406"/>
    <w:rsid w:val="0037102D"/>
    <w:rsid w:val="0037135B"/>
    <w:rsid w:val="003714F0"/>
    <w:rsid w:val="00373610"/>
    <w:rsid w:val="003736CE"/>
    <w:rsid w:val="00373B54"/>
    <w:rsid w:val="00373B8F"/>
    <w:rsid w:val="003741DF"/>
    <w:rsid w:val="00374646"/>
    <w:rsid w:val="00375748"/>
    <w:rsid w:val="0037643A"/>
    <w:rsid w:val="00383175"/>
    <w:rsid w:val="00384631"/>
    <w:rsid w:val="00384A52"/>
    <w:rsid w:val="003854E5"/>
    <w:rsid w:val="00386030"/>
    <w:rsid w:val="00387FA3"/>
    <w:rsid w:val="00390234"/>
    <w:rsid w:val="00391160"/>
    <w:rsid w:val="003912F1"/>
    <w:rsid w:val="003924AA"/>
    <w:rsid w:val="003924D9"/>
    <w:rsid w:val="00394AAE"/>
    <w:rsid w:val="003958C7"/>
    <w:rsid w:val="0039719B"/>
    <w:rsid w:val="003979DE"/>
    <w:rsid w:val="00397B95"/>
    <w:rsid w:val="00397DF0"/>
    <w:rsid w:val="003A01A7"/>
    <w:rsid w:val="003A1B2D"/>
    <w:rsid w:val="003A1CFA"/>
    <w:rsid w:val="003A41D3"/>
    <w:rsid w:val="003A4B18"/>
    <w:rsid w:val="003A50A5"/>
    <w:rsid w:val="003A6EAC"/>
    <w:rsid w:val="003A7652"/>
    <w:rsid w:val="003A7D83"/>
    <w:rsid w:val="003B06D7"/>
    <w:rsid w:val="003B164D"/>
    <w:rsid w:val="003B18BC"/>
    <w:rsid w:val="003B1BED"/>
    <w:rsid w:val="003B1EE1"/>
    <w:rsid w:val="003B1F20"/>
    <w:rsid w:val="003B23AD"/>
    <w:rsid w:val="003B2D70"/>
    <w:rsid w:val="003B2E8F"/>
    <w:rsid w:val="003B323C"/>
    <w:rsid w:val="003B368C"/>
    <w:rsid w:val="003B3856"/>
    <w:rsid w:val="003B3883"/>
    <w:rsid w:val="003B4597"/>
    <w:rsid w:val="003B482B"/>
    <w:rsid w:val="003B49FE"/>
    <w:rsid w:val="003B4EC7"/>
    <w:rsid w:val="003B5F78"/>
    <w:rsid w:val="003C0E7E"/>
    <w:rsid w:val="003C0F9B"/>
    <w:rsid w:val="003C1750"/>
    <w:rsid w:val="003C17E3"/>
    <w:rsid w:val="003C22B8"/>
    <w:rsid w:val="003C2824"/>
    <w:rsid w:val="003C376A"/>
    <w:rsid w:val="003C378B"/>
    <w:rsid w:val="003C3DE5"/>
    <w:rsid w:val="003C3EF4"/>
    <w:rsid w:val="003C4097"/>
    <w:rsid w:val="003C4586"/>
    <w:rsid w:val="003C7A25"/>
    <w:rsid w:val="003C7BF2"/>
    <w:rsid w:val="003D0C41"/>
    <w:rsid w:val="003D0F5C"/>
    <w:rsid w:val="003D26FA"/>
    <w:rsid w:val="003D4DBC"/>
    <w:rsid w:val="003D52D4"/>
    <w:rsid w:val="003D53C1"/>
    <w:rsid w:val="003D56BC"/>
    <w:rsid w:val="003D5A65"/>
    <w:rsid w:val="003E1D66"/>
    <w:rsid w:val="003E2453"/>
    <w:rsid w:val="003E2DC1"/>
    <w:rsid w:val="003E35E6"/>
    <w:rsid w:val="003E463D"/>
    <w:rsid w:val="003E6E2F"/>
    <w:rsid w:val="003E6F5E"/>
    <w:rsid w:val="003E75D5"/>
    <w:rsid w:val="003E7AB0"/>
    <w:rsid w:val="003F03E2"/>
    <w:rsid w:val="003F1947"/>
    <w:rsid w:val="003F3947"/>
    <w:rsid w:val="003F3FEB"/>
    <w:rsid w:val="003F5B04"/>
    <w:rsid w:val="003F62F9"/>
    <w:rsid w:val="003F63D4"/>
    <w:rsid w:val="003F7BE1"/>
    <w:rsid w:val="0040171C"/>
    <w:rsid w:val="00403282"/>
    <w:rsid w:val="004036BC"/>
    <w:rsid w:val="00403AB9"/>
    <w:rsid w:val="00404110"/>
    <w:rsid w:val="004047A4"/>
    <w:rsid w:val="004053C2"/>
    <w:rsid w:val="00407453"/>
    <w:rsid w:val="00410AB2"/>
    <w:rsid w:val="004114CE"/>
    <w:rsid w:val="00413599"/>
    <w:rsid w:val="00414780"/>
    <w:rsid w:val="0041594B"/>
    <w:rsid w:val="00415D4F"/>
    <w:rsid w:val="00416801"/>
    <w:rsid w:val="00417F8A"/>
    <w:rsid w:val="004201B1"/>
    <w:rsid w:val="00420215"/>
    <w:rsid w:val="004206AF"/>
    <w:rsid w:val="004209B3"/>
    <w:rsid w:val="00420C9E"/>
    <w:rsid w:val="00421A5D"/>
    <w:rsid w:val="00421BDD"/>
    <w:rsid w:val="00421CF7"/>
    <w:rsid w:val="00422153"/>
    <w:rsid w:val="00423A98"/>
    <w:rsid w:val="00424D72"/>
    <w:rsid w:val="00425FBD"/>
    <w:rsid w:val="0042609D"/>
    <w:rsid w:val="00427149"/>
    <w:rsid w:val="004305D6"/>
    <w:rsid w:val="00430B6B"/>
    <w:rsid w:val="00431510"/>
    <w:rsid w:val="004322BE"/>
    <w:rsid w:val="0043338D"/>
    <w:rsid w:val="004333F8"/>
    <w:rsid w:val="004337C0"/>
    <w:rsid w:val="00433D5A"/>
    <w:rsid w:val="0043450B"/>
    <w:rsid w:val="00437A31"/>
    <w:rsid w:val="00440F80"/>
    <w:rsid w:val="00441384"/>
    <w:rsid w:val="00442325"/>
    <w:rsid w:val="004423BD"/>
    <w:rsid w:val="00445BBD"/>
    <w:rsid w:val="00445D84"/>
    <w:rsid w:val="00446AB8"/>
    <w:rsid w:val="00447332"/>
    <w:rsid w:val="0044782B"/>
    <w:rsid w:val="0045018A"/>
    <w:rsid w:val="00451FCA"/>
    <w:rsid w:val="00452B08"/>
    <w:rsid w:val="00452F78"/>
    <w:rsid w:val="00453F22"/>
    <w:rsid w:val="004540A4"/>
    <w:rsid w:val="00454B80"/>
    <w:rsid w:val="004561DB"/>
    <w:rsid w:val="00457240"/>
    <w:rsid w:val="004578D5"/>
    <w:rsid w:val="0046018C"/>
    <w:rsid w:val="00461CA3"/>
    <w:rsid w:val="0046321A"/>
    <w:rsid w:val="00463DA3"/>
    <w:rsid w:val="00463E84"/>
    <w:rsid w:val="004641E7"/>
    <w:rsid w:val="004648BE"/>
    <w:rsid w:val="00467272"/>
    <w:rsid w:val="00470A7B"/>
    <w:rsid w:val="004712E8"/>
    <w:rsid w:val="00471D23"/>
    <w:rsid w:val="00472138"/>
    <w:rsid w:val="0047237A"/>
    <w:rsid w:val="00472412"/>
    <w:rsid w:val="00472C28"/>
    <w:rsid w:val="00472D12"/>
    <w:rsid w:val="004730F3"/>
    <w:rsid w:val="00473DBC"/>
    <w:rsid w:val="00474EA1"/>
    <w:rsid w:val="004755CB"/>
    <w:rsid w:val="00475E17"/>
    <w:rsid w:val="004777BF"/>
    <w:rsid w:val="00477BDD"/>
    <w:rsid w:val="00480F44"/>
    <w:rsid w:val="00481A21"/>
    <w:rsid w:val="004836EF"/>
    <w:rsid w:val="004839A7"/>
    <w:rsid w:val="004857A6"/>
    <w:rsid w:val="00485B95"/>
    <w:rsid w:val="004861E7"/>
    <w:rsid w:val="004866BF"/>
    <w:rsid w:val="00486967"/>
    <w:rsid w:val="00490AB8"/>
    <w:rsid w:val="00490FEA"/>
    <w:rsid w:val="00491161"/>
    <w:rsid w:val="00491FF4"/>
    <w:rsid w:val="00492550"/>
    <w:rsid w:val="00492F3D"/>
    <w:rsid w:val="0049320B"/>
    <w:rsid w:val="00493A8F"/>
    <w:rsid w:val="00495394"/>
    <w:rsid w:val="00495B22"/>
    <w:rsid w:val="00495D55"/>
    <w:rsid w:val="00496487"/>
    <w:rsid w:val="00496EED"/>
    <w:rsid w:val="004A010B"/>
    <w:rsid w:val="004A08EE"/>
    <w:rsid w:val="004A0A1B"/>
    <w:rsid w:val="004A1940"/>
    <w:rsid w:val="004A3B6E"/>
    <w:rsid w:val="004A3D9E"/>
    <w:rsid w:val="004A4AC7"/>
    <w:rsid w:val="004A6A9A"/>
    <w:rsid w:val="004A6E94"/>
    <w:rsid w:val="004A799B"/>
    <w:rsid w:val="004B001A"/>
    <w:rsid w:val="004B0067"/>
    <w:rsid w:val="004B05F2"/>
    <w:rsid w:val="004B1889"/>
    <w:rsid w:val="004B2962"/>
    <w:rsid w:val="004B493B"/>
    <w:rsid w:val="004B6DAB"/>
    <w:rsid w:val="004B7D83"/>
    <w:rsid w:val="004C0208"/>
    <w:rsid w:val="004C020A"/>
    <w:rsid w:val="004C0690"/>
    <w:rsid w:val="004C0ED8"/>
    <w:rsid w:val="004C196C"/>
    <w:rsid w:val="004C2786"/>
    <w:rsid w:val="004C2B77"/>
    <w:rsid w:val="004C3202"/>
    <w:rsid w:val="004C4683"/>
    <w:rsid w:val="004C52C6"/>
    <w:rsid w:val="004C58DC"/>
    <w:rsid w:val="004C6ABE"/>
    <w:rsid w:val="004C6BBB"/>
    <w:rsid w:val="004C7191"/>
    <w:rsid w:val="004D1477"/>
    <w:rsid w:val="004D2862"/>
    <w:rsid w:val="004D4DC2"/>
    <w:rsid w:val="004D6075"/>
    <w:rsid w:val="004D71F0"/>
    <w:rsid w:val="004D765D"/>
    <w:rsid w:val="004E11DE"/>
    <w:rsid w:val="004E13E6"/>
    <w:rsid w:val="004E179D"/>
    <w:rsid w:val="004E42A0"/>
    <w:rsid w:val="004E46BC"/>
    <w:rsid w:val="004E5015"/>
    <w:rsid w:val="004F21E1"/>
    <w:rsid w:val="004F2B5B"/>
    <w:rsid w:val="004F370A"/>
    <w:rsid w:val="004F3F9E"/>
    <w:rsid w:val="004F5196"/>
    <w:rsid w:val="004F5EE9"/>
    <w:rsid w:val="004F6FA6"/>
    <w:rsid w:val="005018AB"/>
    <w:rsid w:val="0050261A"/>
    <w:rsid w:val="00502B97"/>
    <w:rsid w:val="00502DBD"/>
    <w:rsid w:val="00503F31"/>
    <w:rsid w:val="00504136"/>
    <w:rsid w:val="00504AD1"/>
    <w:rsid w:val="00505070"/>
    <w:rsid w:val="005050C3"/>
    <w:rsid w:val="0050636B"/>
    <w:rsid w:val="00506FC5"/>
    <w:rsid w:val="0050758E"/>
    <w:rsid w:val="005076D2"/>
    <w:rsid w:val="00507EBD"/>
    <w:rsid w:val="00510375"/>
    <w:rsid w:val="00512282"/>
    <w:rsid w:val="0051238A"/>
    <w:rsid w:val="00512E1C"/>
    <w:rsid w:val="00513628"/>
    <w:rsid w:val="0051483D"/>
    <w:rsid w:val="00517CD8"/>
    <w:rsid w:val="00521EA7"/>
    <w:rsid w:val="005220D9"/>
    <w:rsid w:val="00522305"/>
    <w:rsid w:val="00522640"/>
    <w:rsid w:val="00522D20"/>
    <w:rsid w:val="00522EDF"/>
    <w:rsid w:val="005232B8"/>
    <w:rsid w:val="00523AC4"/>
    <w:rsid w:val="00524964"/>
    <w:rsid w:val="0052530F"/>
    <w:rsid w:val="00526B5B"/>
    <w:rsid w:val="00532218"/>
    <w:rsid w:val="005323B8"/>
    <w:rsid w:val="00532433"/>
    <w:rsid w:val="00532BCB"/>
    <w:rsid w:val="00532E02"/>
    <w:rsid w:val="00533ADA"/>
    <w:rsid w:val="00533E1F"/>
    <w:rsid w:val="00536626"/>
    <w:rsid w:val="005372DD"/>
    <w:rsid w:val="00537ED9"/>
    <w:rsid w:val="00542512"/>
    <w:rsid w:val="00542F1C"/>
    <w:rsid w:val="00542F7E"/>
    <w:rsid w:val="00545599"/>
    <w:rsid w:val="0054729A"/>
    <w:rsid w:val="00547B74"/>
    <w:rsid w:val="00547FAB"/>
    <w:rsid w:val="00551376"/>
    <w:rsid w:val="00553505"/>
    <w:rsid w:val="00553DC7"/>
    <w:rsid w:val="00553EBD"/>
    <w:rsid w:val="0055412F"/>
    <w:rsid w:val="00554163"/>
    <w:rsid w:val="005547C7"/>
    <w:rsid w:val="0055532F"/>
    <w:rsid w:val="00555F9B"/>
    <w:rsid w:val="00556317"/>
    <w:rsid w:val="0055659C"/>
    <w:rsid w:val="005602D0"/>
    <w:rsid w:val="005612A1"/>
    <w:rsid w:val="005617DD"/>
    <w:rsid w:val="005639DF"/>
    <w:rsid w:val="00565466"/>
    <w:rsid w:val="005662F0"/>
    <w:rsid w:val="0056758D"/>
    <w:rsid w:val="00567850"/>
    <w:rsid w:val="00570573"/>
    <w:rsid w:val="005715E3"/>
    <w:rsid w:val="005716BF"/>
    <w:rsid w:val="00571DFF"/>
    <w:rsid w:val="00575B40"/>
    <w:rsid w:val="00575C82"/>
    <w:rsid w:val="00580C69"/>
    <w:rsid w:val="0058155D"/>
    <w:rsid w:val="005817E7"/>
    <w:rsid w:val="00584C8F"/>
    <w:rsid w:val="005863CF"/>
    <w:rsid w:val="00590599"/>
    <w:rsid w:val="0059066B"/>
    <w:rsid w:val="005906A1"/>
    <w:rsid w:val="00590E99"/>
    <w:rsid w:val="005911C4"/>
    <w:rsid w:val="005914B3"/>
    <w:rsid w:val="00592917"/>
    <w:rsid w:val="0059293E"/>
    <w:rsid w:val="00592F6D"/>
    <w:rsid w:val="00593DE4"/>
    <w:rsid w:val="00595AE7"/>
    <w:rsid w:val="005962C7"/>
    <w:rsid w:val="00596759"/>
    <w:rsid w:val="00597199"/>
    <w:rsid w:val="005979EE"/>
    <w:rsid w:val="005A12BE"/>
    <w:rsid w:val="005A1C79"/>
    <w:rsid w:val="005A224F"/>
    <w:rsid w:val="005A2CF5"/>
    <w:rsid w:val="005A35EC"/>
    <w:rsid w:val="005A45F8"/>
    <w:rsid w:val="005A4BE8"/>
    <w:rsid w:val="005A598A"/>
    <w:rsid w:val="005A5B87"/>
    <w:rsid w:val="005A6309"/>
    <w:rsid w:val="005A77E0"/>
    <w:rsid w:val="005B038F"/>
    <w:rsid w:val="005B063B"/>
    <w:rsid w:val="005B0C70"/>
    <w:rsid w:val="005B1DB7"/>
    <w:rsid w:val="005B2065"/>
    <w:rsid w:val="005B2351"/>
    <w:rsid w:val="005B29CB"/>
    <w:rsid w:val="005B2B82"/>
    <w:rsid w:val="005B3071"/>
    <w:rsid w:val="005B32F8"/>
    <w:rsid w:val="005B4C78"/>
    <w:rsid w:val="005B5696"/>
    <w:rsid w:val="005B5DDC"/>
    <w:rsid w:val="005B6F86"/>
    <w:rsid w:val="005B75C4"/>
    <w:rsid w:val="005C027F"/>
    <w:rsid w:val="005C0404"/>
    <w:rsid w:val="005C08C9"/>
    <w:rsid w:val="005C1064"/>
    <w:rsid w:val="005C1467"/>
    <w:rsid w:val="005C207D"/>
    <w:rsid w:val="005C2BC9"/>
    <w:rsid w:val="005C43C2"/>
    <w:rsid w:val="005C5B77"/>
    <w:rsid w:val="005C62C8"/>
    <w:rsid w:val="005C62EB"/>
    <w:rsid w:val="005C65EE"/>
    <w:rsid w:val="005C6B41"/>
    <w:rsid w:val="005C7A7E"/>
    <w:rsid w:val="005D083B"/>
    <w:rsid w:val="005D1447"/>
    <w:rsid w:val="005D153A"/>
    <w:rsid w:val="005D2DF1"/>
    <w:rsid w:val="005D366D"/>
    <w:rsid w:val="005D3C24"/>
    <w:rsid w:val="005D5868"/>
    <w:rsid w:val="005D701C"/>
    <w:rsid w:val="005D7199"/>
    <w:rsid w:val="005D72EF"/>
    <w:rsid w:val="005E1884"/>
    <w:rsid w:val="005E2137"/>
    <w:rsid w:val="005E2D22"/>
    <w:rsid w:val="005E3564"/>
    <w:rsid w:val="005E44B0"/>
    <w:rsid w:val="005E4DEE"/>
    <w:rsid w:val="005E5A4D"/>
    <w:rsid w:val="005E6085"/>
    <w:rsid w:val="005E688C"/>
    <w:rsid w:val="005E6C42"/>
    <w:rsid w:val="005F0665"/>
    <w:rsid w:val="005F0D4C"/>
    <w:rsid w:val="005F18C1"/>
    <w:rsid w:val="005F2553"/>
    <w:rsid w:val="005F2A20"/>
    <w:rsid w:val="005F34A7"/>
    <w:rsid w:val="005F4434"/>
    <w:rsid w:val="005F459D"/>
    <w:rsid w:val="005F4658"/>
    <w:rsid w:val="005F4D82"/>
    <w:rsid w:val="005F4DDF"/>
    <w:rsid w:val="005F529D"/>
    <w:rsid w:val="005F588C"/>
    <w:rsid w:val="005F5931"/>
    <w:rsid w:val="005F7F64"/>
    <w:rsid w:val="0060084B"/>
    <w:rsid w:val="00600C11"/>
    <w:rsid w:val="00600E4C"/>
    <w:rsid w:val="0060303D"/>
    <w:rsid w:val="0060428A"/>
    <w:rsid w:val="006048B7"/>
    <w:rsid w:val="00606139"/>
    <w:rsid w:val="00610122"/>
    <w:rsid w:val="006105A7"/>
    <w:rsid w:val="0061080D"/>
    <w:rsid w:val="006108E4"/>
    <w:rsid w:val="00610AF2"/>
    <w:rsid w:val="00610DA9"/>
    <w:rsid w:val="00610F97"/>
    <w:rsid w:val="0061121B"/>
    <w:rsid w:val="00612E13"/>
    <w:rsid w:val="00613DB0"/>
    <w:rsid w:val="00615991"/>
    <w:rsid w:val="00615CBB"/>
    <w:rsid w:val="00616024"/>
    <w:rsid w:val="00617ECA"/>
    <w:rsid w:val="00617EFD"/>
    <w:rsid w:val="00623AEF"/>
    <w:rsid w:val="006247B1"/>
    <w:rsid w:val="006259B0"/>
    <w:rsid w:val="006259E2"/>
    <w:rsid w:val="00625D55"/>
    <w:rsid w:val="0062640D"/>
    <w:rsid w:val="00626F8E"/>
    <w:rsid w:val="006303F4"/>
    <w:rsid w:val="00631BD9"/>
    <w:rsid w:val="0063263A"/>
    <w:rsid w:val="0063369E"/>
    <w:rsid w:val="006344B5"/>
    <w:rsid w:val="00634635"/>
    <w:rsid w:val="006346BB"/>
    <w:rsid w:val="00634B47"/>
    <w:rsid w:val="00635A98"/>
    <w:rsid w:val="006364B8"/>
    <w:rsid w:val="0063706F"/>
    <w:rsid w:val="00637F77"/>
    <w:rsid w:val="006402DF"/>
    <w:rsid w:val="0064145E"/>
    <w:rsid w:val="006415E5"/>
    <w:rsid w:val="00642AAD"/>
    <w:rsid w:val="00646087"/>
    <w:rsid w:val="006466B2"/>
    <w:rsid w:val="006467BD"/>
    <w:rsid w:val="00647E7F"/>
    <w:rsid w:val="006506A3"/>
    <w:rsid w:val="00650FE5"/>
    <w:rsid w:val="006518E7"/>
    <w:rsid w:val="0065272F"/>
    <w:rsid w:val="00653B98"/>
    <w:rsid w:val="00653DC4"/>
    <w:rsid w:val="00654EF3"/>
    <w:rsid w:val="006560CF"/>
    <w:rsid w:val="00657E2A"/>
    <w:rsid w:val="0066046D"/>
    <w:rsid w:val="00660AA9"/>
    <w:rsid w:val="00660C15"/>
    <w:rsid w:val="00661229"/>
    <w:rsid w:val="006616E7"/>
    <w:rsid w:val="00662A1E"/>
    <w:rsid w:val="00663F6F"/>
    <w:rsid w:val="00664368"/>
    <w:rsid w:val="00664889"/>
    <w:rsid w:val="006654D4"/>
    <w:rsid w:val="00665892"/>
    <w:rsid w:val="00665D50"/>
    <w:rsid w:val="0066746B"/>
    <w:rsid w:val="0067024C"/>
    <w:rsid w:val="00670417"/>
    <w:rsid w:val="0067138C"/>
    <w:rsid w:val="00671490"/>
    <w:rsid w:val="006723EF"/>
    <w:rsid w:val="00673320"/>
    <w:rsid w:val="00673983"/>
    <w:rsid w:val="00673AA4"/>
    <w:rsid w:val="00674183"/>
    <w:rsid w:val="00674CD4"/>
    <w:rsid w:val="00674E93"/>
    <w:rsid w:val="0067530E"/>
    <w:rsid w:val="00676019"/>
    <w:rsid w:val="006762F8"/>
    <w:rsid w:val="006779D4"/>
    <w:rsid w:val="00677DFF"/>
    <w:rsid w:val="00680BAD"/>
    <w:rsid w:val="00681686"/>
    <w:rsid w:val="00682082"/>
    <w:rsid w:val="00682344"/>
    <w:rsid w:val="0068259F"/>
    <w:rsid w:val="0068314F"/>
    <w:rsid w:val="00683273"/>
    <w:rsid w:val="00683A57"/>
    <w:rsid w:val="006845D7"/>
    <w:rsid w:val="00685190"/>
    <w:rsid w:val="006864DA"/>
    <w:rsid w:val="006869BB"/>
    <w:rsid w:val="006871BD"/>
    <w:rsid w:val="00687925"/>
    <w:rsid w:val="006908CD"/>
    <w:rsid w:val="00691579"/>
    <w:rsid w:val="00692195"/>
    <w:rsid w:val="00692E4C"/>
    <w:rsid w:val="006935A0"/>
    <w:rsid w:val="0069374E"/>
    <w:rsid w:val="0069701B"/>
    <w:rsid w:val="00697222"/>
    <w:rsid w:val="00697913"/>
    <w:rsid w:val="006A0864"/>
    <w:rsid w:val="006A08CE"/>
    <w:rsid w:val="006A1DA7"/>
    <w:rsid w:val="006A2182"/>
    <w:rsid w:val="006A227B"/>
    <w:rsid w:val="006A26EB"/>
    <w:rsid w:val="006A27E0"/>
    <w:rsid w:val="006A29BF"/>
    <w:rsid w:val="006A323F"/>
    <w:rsid w:val="006A337F"/>
    <w:rsid w:val="006A5AA1"/>
    <w:rsid w:val="006A73CD"/>
    <w:rsid w:val="006B03CD"/>
    <w:rsid w:val="006B2A34"/>
    <w:rsid w:val="006B2C34"/>
    <w:rsid w:val="006B3355"/>
    <w:rsid w:val="006B3A32"/>
    <w:rsid w:val="006B5B18"/>
    <w:rsid w:val="006B5F0F"/>
    <w:rsid w:val="006B7394"/>
    <w:rsid w:val="006C0FB2"/>
    <w:rsid w:val="006C1247"/>
    <w:rsid w:val="006C1C87"/>
    <w:rsid w:val="006C3A69"/>
    <w:rsid w:val="006C4946"/>
    <w:rsid w:val="006C5B35"/>
    <w:rsid w:val="006C5D91"/>
    <w:rsid w:val="006C5E2C"/>
    <w:rsid w:val="006C6B1C"/>
    <w:rsid w:val="006C6E49"/>
    <w:rsid w:val="006C6E6A"/>
    <w:rsid w:val="006D020E"/>
    <w:rsid w:val="006D3A70"/>
    <w:rsid w:val="006D3F0D"/>
    <w:rsid w:val="006D4999"/>
    <w:rsid w:val="006D6A70"/>
    <w:rsid w:val="006D7003"/>
    <w:rsid w:val="006E0694"/>
    <w:rsid w:val="006E09E0"/>
    <w:rsid w:val="006E1132"/>
    <w:rsid w:val="006E2EB8"/>
    <w:rsid w:val="006E3F44"/>
    <w:rsid w:val="006E4234"/>
    <w:rsid w:val="006E45BC"/>
    <w:rsid w:val="006E5B5F"/>
    <w:rsid w:val="006E5C80"/>
    <w:rsid w:val="006E60A1"/>
    <w:rsid w:val="006E630C"/>
    <w:rsid w:val="006E691D"/>
    <w:rsid w:val="006F008D"/>
    <w:rsid w:val="006F1559"/>
    <w:rsid w:val="006F22B7"/>
    <w:rsid w:val="006F3DFC"/>
    <w:rsid w:val="006F5C8F"/>
    <w:rsid w:val="006F6C9A"/>
    <w:rsid w:val="00700D81"/>
    <w:rsid w:val="00701F0D"/>
    <w:rsid w:val="00703052"/>
    <w:rsid w:val="0070391F"/>
    <w:rsid w:val="00703C4E"/>
    <w:rsid w:val="00704470"/>
    <w:rsid w:val="007044D8"/>
    <w:rsid w:val="007049BF"/>
    <w:rsid w:val="00705277"/>
    <w:rsid w:val="00705718"/>
    <w:rsid w:val="00705C41"/>
    <w:rsid w:val="00705D94"/>
    <w:rsid w:val="0070724E"/>
    <w:rsid w:val="007078C9"/>
    <w:rsid w:val="00710B19"/>
    <w:rsid w:val="00710DF1"/>
    <w:rsid w:val="00711B14"/>
    <w:rsid w:val="00712FE4"/>
    <w:rsid w:val="00713284"/>
    <w:rsid w:val="00713CB7"/>
    <w:rsid w:val="0071434F"/>
    <w:rsid w:val="0071440B"/>
    <w:rsid w:val="007169B2"/>
    <w:rsid w:val="007179D6"/>
    <w:rsid w:val="0072089F"/>
    <w:rsid w:val="00720C17"/>
    <w:rsid w:val="00721917"/>
    <w:rsid w:val="00721B1F"/>
    <w:rsid w:val="00721C05"/>
    <w:rsid w:val="007224A2"/>
    <w:rsid w:val="00722D78"/>
    <w:rsid w:val="00722DEA"/>
    <w:rsid w:val="0072320C"/>
    <w:rsid w:val="00723F16"/>
    <w:rsid w:val="007260DA"/>
    <w:rsid w:val="007262CC"/>
    <w:rsid w:val="0072652A"/>
    <w:rsid w:val="00726681"/>
    <w:rsid w:val="00727C88"/>
    <w:rsid w:val="007300B3"/>
    <w:rsid w:val="00730638"/>
    <w:rsid w:val="00730AD6"/>
    <w:rsid w:val="00730C3A"/>
    <w:rsid w:val="00730C6A"/>
    <w:rsid w:val="0073119B"/>
    <w:rsid w:val="0073234A"/>
    <w:rsid w:val="00733992"/>
    <w:rsid w:val="00733E61"/>
    <w:rsid w:val="00734661"/>
    <w:rsid w:val="0073588F"/>
    <w:rsid w:val="007359ED"/>
    <w:rsid w:val="00735FD1"/>
    <w:rsid w:val="007376BE"/>
    <w:rsid w:val="00737A83"/>
    <w:rsid w:val="00737C1B"/>
    <w:rsid w:val="00741C55"/>
    <w:rsid w:val="007420C6"/>
    <w:rsid w:val="007421EE"/>
    <w:rsid w:val="00744768"/>
    <w:rsid w:val="007460BD"/>
    <w:rsid w:val="00746583"/>
    <w:rsid w:val="0074663E"/>
    <w:rsid w:val="00747A74"/>
    <w:rsid w:val="00747D13"/>
    <w:rsid w:val="00750019"/>
    <w:rsid w:val="007517DF"/>
    <w:rsid w:val="00751A4E"/>
    <w:rsid w:val="00753D5B"/>
    <w:rsid w:val="007545DB"/>
    <w:rsid w:val="0075478D"/>
    <w:rsid w:val="00754A03"/>
    <w:rsid w:val="00754E12"/>
    <w:rsid w:val="007568C6"/>
    <w:rsid w:val="007573F9"/>
    <w:rsid w:val="00757E5C"/>
    <w:rsid w:val="0076099C"/>
    <w:rsid w:val="007612AD"/>
    <w:rsid w:val="00762FCB"/>
    <w:rsid w:val="0076358E"/>
    <w:rsid w:val="0076399B"/>
    <w:rsid w:val="007639ED"/>
    <w:rsid w:val="0076496A"/>
    <w:rsid w:val="00764A4A"/>
    <w:rsid w:val="00764BFF"/>
    <w:rsid w:val="00764F9D"/>
    <w:rsid w:val="0076524D"/>
    <w:rsid w:val="00765282"/>
    <w:rsid w:val="007657F2"/>
    <w:rsid w:val="007670CF"/>
    <w:rsid w:val="00767DA8"/>
    <w:rsid w:val="00767F1F"/>
    <w:rsid w:val="00770073"/>
    <w:rsid w:val="00770163"/>
    <w:rsid w:val="00770B41"/>
    <w:rsid w:val="00771611"/>
    <w:rsid w:val="007738DE"/>
    <w:rsid w:val="00773B2A"/>
    <w:rsid w:val="00773EFF"/>
    <w:rsid w:val="0077468A"/>
    <w:rsid w:val="007749A7"/>
    <w:rsid w:val="00775355"/>
    <w:rsid w:val="00775437"/>
    <w:rsid w:val="0077657E"/>
    <w:rsid w:val="00776656"/>
    <w:rsid w:val="007766C2"/>
    <w:rsid w:val="00777919"/>
    <w:rsid w:val="007815F7"/>
    <w:rsid w:val="007833E3"/>
    <w:rsid w:val="0078357D"/>
    <w:rsid w:val="00784A31"/>
    <w:rsid w:val="00785931"/>
    <w:rsid w:val="0079087F"/>
    <w:rsid w:val="007908CA"/>
    <w:rsid w:val="0079170E"/>
    <w:rsid w:val="00791740"/>
    <w:rsid w:val="007929B2"/>
    <w:rsid w:val="007932F2"/>
    <w:rsid w:val="0079371E"/>
    <w:rsid w:val="007940F7"/>
    <w:rsid w:val="0079499F"/>
    <w:rsid w:val="00795333"/>
    <w:rsid w:val="00795527"/>
    <w:rsid w:val="00795766"/>
    <w:rsid w:val="0079700B"/>
    <w:rsid w:val="00797331"/>
    <w:rsid w:val="007976A9"/>
    <w:rsid w:val="007A00A1"/>
    <w:rsid w:val="007A1844"/>
    <w:rsid w:val="007A2331"/>
    <w:rsid w:val="007A2494"/>
    <w:rsid w:val="007A2895"/>
    <w:rsid w:val="007A3078"/>
    <w:rsid w:val="007A3C67"/>
    <w:rsid w:val="007A43F5"/>
    <w:rsid w:val="007A4647"/>
    <w:rsid w:val="007A509C"/>
    <w:rsid w:val="007A59D1"/>
    <w:rsid w:val="007A6A90"/>
    <w:rsid w:val="007A6B15"/>
    <w:rsid w:val="007A6C41"/>
    <w:rsid w:val="007A6FB4"/>
    <w:rsid w:val="007A7490"/>
    <w:rsid w:val="007B002C"/>
    <w:rsid w:val="007B1066"/>
    <w:rsid w:val="007B24A2"/>
    <w:rsid w:val="007B4C4F"/>
    <w:rsid w:val="007B4E21"/>
    <w:rsid w:val="007B5E10"/>
    <w:rsid w:val="007B625A"/>
    <w:rsid w:val="007B6903"/>
    <w:rsid w:val="007B6937"/>
    <w:rsid w:val="007B6FE7"/>
    <w:rsid w:val="007B750C"/>
    <w:rsid w:val="007C09AF"/>
    <w:rsid w:val="007C0C87"/>
    <w:rsid w:val="007C0F08"/>
    <w:rsid w:val="007C2161"/>
    <w:rsid w:val="007C3885"/>
    <w:rsid w:val="007C3DEA"/>
    <w:rsid w:val="007C4259"/>
    <w:rsid w:val="007C4577"/>
    <w:rsid w:val="007C5CF7"/>
    <w:rsid w:val="007C712E"/>
    <w:rsid w:val="007D0F24"/>
    <w:rsid w:val="007D14E2"/>
    <w:rsid w:val="007D16EA"/>
    <w:rsid w:val="007D2147"/>
    <w:rsid w:val="007D2457"/>
    <w:rsid w:val="007D25E1"/>
    <w:rsid w:val="007D48CD"/>
    <w:rsid w:val="007D5B6F"/>
    <w:rsid w:val="007D6274"/>
    <w:rsid w:val="007D710F"/>
    <w:rsid w:val="007D74D6"/>
    <w:rsid w:val="007D7E83"/>
    <w:rsid w:val="007E063D"/>
    <w:rsid w:val="007E3CD7"/>
    <w:rsid w:val="007E41B7"/>
    <w:rsid w:val="007E438F"/>
    <w:rsid w:val="007E4703"/>
    <w:rsid w:val="007E4CC2"/>
    <w:rsid w:val="007E4D6A"/>
    <w:rsid w:val="007E5234"/>
    <w:rsid w:val="007E6AF1"/>
    <w:rsid w:val="007E7435"/>
    <w:rsid w:val="007E79E7"/>
    <w:rsid w:val="007E7AB4"/>
    <w:rsid w:val="007F029F"/>
    <w:rsid w:val="007F077F"/>
    <w:rsid w:val="007F1A37"/>
    <w:rsid w:val="007F2326"/>
    <w:rsid w:val="007F262D"/>
    <w:rsid w:val="007F33F5"/>
    <w:rsid w:val="007F3848"/>
    <w:rsid w:val="007F44D9"/>
    <w:rsid w:val="007F531D"/>
    <w:rsid w:val="007F6372"/>
    <w:rsid w:val="007F6660"/>
    <w:rsid w:val="007F6C12"/>
    <w:rsid w:val="007F72AF"/>
    <w:rsid w:val="007F74B6"/>
    <w:rsid w:val="007F7FBB"/>
    <w:rsid w:val="008001CB"/>
    <w:rsid w:val="008010B7"/>
    <w:rsid w:val="00802B37"/>
    <w:rsid w:val="00803274"/>
    <w:rsid w:val="00803C83"/>
    <w:rsid w:val="008041C9"/>
    <w:rsid w:val="00805396"/>
    <w:rsid w:val="00805824"/>
    <w:rsid w:val="008066F8"/>
    <w:rsid w:val="00806B5D"/>
    <w:rsid w:val="00811117"/>
    <w:rsid w:val="00811CBD"/>
    <w:rsid w:val="00813B04"/>
    <w:rsid w:val="00814BDE"/>
    <w:rsid w:val="0081601D"/>
    <w:rsid w:val="00820040"/>
    <w:rsid w:val="008212F7"/>
    <w:rsid w:val="00821D31"/>
    <w:rsid w:val="008220EA"/>
    <w:rsid w:val="00823870"/>
    <w:rsid w:val="00823C37"/>
    <w:rsid w:val="008253F3"/>
    <w:rsid w:val="00825B25"/>
    <w:rsid w:val="008272C1"/>
    <w:rsid w:val="008273CA"/>
    <w:rsid w:val="00827ECD"/>
    <w:rsid w:val="00832383"/>
    <w:rsid w:val="00832C82"/>
    <w:rsid w:val="00832DD3"/>
    <w:rsid w:val="008336D7"/>
    <w:rsid w:val="00833853"/>
    <w:rsid w:val="00835104"/>
    <w:rsid w:val="00835D3F"/>
    <w:rsid w:val="0083633C"/>
    <w:rsid w:val="00836739"/>
    <w:rsid w:val="00841BF8"/>
    <w:rsid w:val="008425A1"/>
    <w:rsid w:val="00842C20"/>
    <w:rsid w:val="00844432"/>
    <w:rsid w:val="00844B2F"/>
    <w:rsid w:val="008450E7"/>
    <w:rsid w:val="00845A55"/>
    <w:rsid w:val="00845C8F"/>
    <w:rsid w:val="00845D42"/>
    <w:rsid w:val="0084687B"/>
    <w:rsid w:val="00847132"/>
    <w:rsid w:val="00847486"/>
    <w:rsid w:val="0084784E"/>
    <w:rsid w:val="0085135C"/>
    <w:rsid w:val="008519C5"/>
    <w:rsid w:val="00851C02"/>
    <w:rsid w:val="008522F1"/>
    <w:rsid w:val="008532A9"/>
    <w:rsid w:val="00853850"/>
    <w:rsid w:val="00853BE6"/>
    <w:rsid w:val="0085466D"/>
    <w:rsid w:val="00856579"/>
    <w:rsid w:val="0085724D"/>
    <w:rsid w:val="008574FA"/>
    <w:rsid w:val="008624D0"/>
    <w:rsid w:val="0086296B"/>
    <w:rsid w:val="008637F1"/>
    <w:rsid w:val="00865BF0"/>
    <w:rsid w:val="00865D40"/>
    <w:rsid w:val="00866015"/>
    <w:rsid w:val="00870D97"/>
    <w:rsid w:val="00870F7B"/>
    <w:rsid w:val="0087102E"/>
    <w:rsid w:val="0087189F"/>
    <w:rsid w:val="00871A54"/>
    <w:rsid w:val="00872BEF"/>
    <w:rsid w:val="00874004"/>
    <w:rsid w:val="00874D05"/>
    <w:rsid w:val="00875455"/>
    <w:rsid w:val="00876B47"/>
    <w:rsid w:val="00880E9F"/>
    <w:rsid w:val="00881199"/>
    <w:rsid w:val="0088192C"/>
    <w:rsid w:val="00883EA6"/>
    <w:rsid w:val="008845D2"/>
    <w:rsid w:val="00884879"/>
    <w:rsid w:val="008848C4"/>
    <w:rsid w:val="00886A2F"/>
    <w:rsid w:val="00886E41"/>
    <w:rsid w:val="00887CAB"/>
    <w:rsid w:val="008901AD"/>
    <w:rsid w:val="0089022C"/>
    <w:rsid w:val="00890672"/>
    <w:rsid w:val="008908D9"/>
    <w:rsid w:val="008912D2"/>
    <w:rsid w:val="00891F82"/>
    <w:rsid w:val="008927E9"/>
    <w:rsid w:val="0089296C"/>
    <w:rsid w:val="00892AB9"/>
    <w:rsid w:val="00894E5F"/>
    <w:rsid w:val="00895538"/>
    <w:rsid w:val="008961D7"/>
    <w:rsid w:val="00896CA7"/>
    <w:rsid w:val="00896E78"/>
    <w:rsid w:val="0089737B"/>
    <w:rsid w:val="008974DB"/>
    <w:rsid w:val="00897DD2"/>
    <w:rsid w:val="008A00ED"/>
    <w:rsid w:val="008A022B"/>
    <w:rsid w:val="008A076B"/>
    <w:rsid w:val="008A098E"/>
    <w:rsid w:val="008A0B1D"/>
    <w:rsid w:val="008A0C72"/>
    <w:rsid w:val="008A11E1"/>
    <w:rsid w:val="008A176B"/>
    <w:rsid w:val="008A2278"/>
    <w:rsid w:val="008A2528"/>
    <w:rsid w:val="008A57FA"/>
    <w:rsid w:val="008A7A38"/>
    <w:rsid w:val="008A7B83"/>
    <w:rsid w:val="008A7D1A"/>
    <w:rsid w:val="008B03FF"/>
    <w:rsid w:val="008B11D3"/>
    <w:rsid w:val="008B1257"/>
    <w:rsid w:val="008B164D"/>
    <w:rsid w:val="008B184A"/>
    <w:rsid w:val="008B1AA5"/>
    <w:rsid w:val="008B1FAD"/>
    <w:rsid w:val="008B213C"/>
    <w:rsid w:val="008B2534"/>
    <w:rsid w:val="008B260B"/>
    <w:rsid w:val="008B4047"/>
    <w:rsid w:val="008B4EFB"/>
    <w:rsid w:val="008B53A7"/>
    <w:rsid w:val="008B59F9"/>
    <w:rsid w:val="008B606F"/>
    <w:rsid w:val="008B63CE"/>
    <w:rsid w:val="008B6977"/>
    <w:rsid w:val="008B7653"/>
    <w:rsid w:val="008C1891"/>
    <w:rsid w:val="008C2950"/>
    <w:rsid w:val="008C426D"/>
    <w:rsid w:val="008C4603"/>
    <w:rsid w:val="008C50BF"/>
    <w:rsid w:val="008C5226"/>
    <w:rsid w:val="008C5E83"/>
    <w:rsid w:val="008D05DA"/>
    <w:rsid w:val="008D09B4"/>
    <w:rsid w:val="008D1834"/>
    <w:rsid w:val="008D1C5F"/>
    <w:rsid w:val="008D2BA3"/>
    <w:rsid w:val="008D3611"/>
    <w:rsid w:val="008D3A68"/>
    <w:rsid w:val="008D3B84"/>
    <w:rsid w:val="008D7449"/>
    <w:rsid w:val="008D7D94"/>
    <w:rsid w:val="008E073B"/>
    <w:rsid w:val="008E0863"/>
    <w:rsid w:val="008E2459"/>
    <w:rsid w:val="008E28A5"/>
    <w:rsid w:val="008E2AE9"/>
    <w:rsid w:val="008E31E4"/>
    <w:rsid w:val="008E380B"/>
    <w:rsid w:val="008E3F44"/>
    <w:rsid w:val="008E48E5"/>
    <w:rsid w:val="008E551A"/>
    <w:rsid w:val="008E63AA"/>
    <w:rsid w:val="008E6456"/>
    <w:rsid w:val="008F0526"/>
    <w:rsid w:val="008F074F"/>
    <w:rsid w:val="008F0D13"/>
    <w:rsid w:val="008F0DE4"/>
    <w:rsid w:val="008F1579"/>
    <w:rsid w:val="008F30B6"/>
    <w:rsid w:val="008F3F47"/>
    <w:rsid w:val="008F40A1"/>
    <w:rsid w:val="008F5650"/>
    <w:rsid w:val="008F5E78"/>
    <w:rsid w:val="008F6A8C"/>
    <w:rsid w:val="008F6BE1"/>
    <w:rsid w:val="00901771"/>
    <w:rsid w:val="00901C80"/>
    <w:rsid w:val="0090249F"/>
    <w:rsid w:val="00902742"/>
    <w:rsid w:val="00902829"/>
    <w:rsid w:val="00902B4A"/>
    <w:rsid w:val="009068F0"/>
    <w:rsid w:val="00907181"/>
    <w:rsid w:val="00907358"/>
    <w:rsid w:val="00907741"/>
    <w:rsid w:val="00910275"/>
    <w:rsid w:val="0091059C"/>
    <w:rsid w:val="00912AEC"/>
    <w:rsid w:val="00913469"/>
    <w:rsid w:val="00913993"/>
    <w:rsid w:val="00913D3E"/>
    <w:rsid w:val="00914812"/>
    <w:rsid w:val="00914A74"/>
    <w:rsid w:val="00915AE4"/>
    <w:rsid w:val="00917AE1"/>
    <w:rsid w:val="009203CF"/>
    <w:rsid w:val="0092077A"/>
    <w:rsid w:val="00920A62"/>
    <w:rsid w:val="009217BF"/>
    <w:rsid w:val="00923938"/>
    <w:rsid w:val="00923EB5"/>
    <w:rsid w:val="00924119"/>
    <w:rsid w:val="00924573"/>
    <w:rsid w:val="00926084"/>
    <w:rsid w:val="0092748D"/>
    <w:rsid w:val="009277F8"/>
    <w:rsid w:val="00927B00"/>
    <w:rsid w:val="00927BCD"/>
    <w:rsid w:val="00930382"/>
    <w:rsid w:val="00930818"/>
    <w:rsid w:val="009325F9"/>
    <w:rsid w:val="0093274B"/>
    <w:rsid w:val="009337FF"/>
    <w:rsid w:val="00933877"/>
    <w:rsid w:val="00934178"/>
    <w:rsid w:val="009347CF"/>
    <w:rsid w:val="00934975"/>
    <w:rsid w:val="00934B3E"/>
    <w:rsid w:val="00935F8B"/>
    <w:rsid w:val="00936568"/>
    <w:rsid w:val="00937C11"/>
    <w:rsid w:val="00940638"/>
    <w:rsid w:val="00940BD0"/>
    <w:rsid w:val="00942033"/>
    <w:rsid w:val="009427B9"/>
    <w:rsid w:val="009433BF"/>
    <w:rsid w:val="00943E82"/>
    <w:rsid w:val="00944D2D"/>
    <w:rsid w:val="00944D81"/>
    <w:rsid w:val="00946D1E"/>
    <w:rsid w:val="0094728E"/>
    <w:rsid w:val="009473EC"/>
    <w:rsid w:val="00950141"/>
    <w:rsid w:val="009513CE"/>
    <w:rsid w:val="00951DAC"/>
    <w:rsid w:val="00951E42"/>
    <w:rsid w:val="00952575"/>
    <w:rsid w:val="0095277F"/>
    <w:rsid w:val="00952D24"/>
    <w:rsid w:val="00952ED2"/>
    <w:rsid w:val="00953451"/>
    <w:rsid w:val="00953D80"/>
    <w:rsid w:val="009551EC"/>
    <w:rsid w:val="00955F1F"/>
    <w:rsid w:val="00956596"/>
    <w:rsid w:val="0095666E"/>
    <w:rsid w:val="0095751E"/>
    <w:rsid w:val="009613B4"/>
    <w:rsid w:val="00961B85"/>
    <w:rsid w:val="00961EA1"/>
    <w:rsid w:val="00963E8F"/>
    <w:rsid w:val="009667B0"/>
    <w:rsid w:val="009668B9"/>
    <w:rsid w:val="00966C24"/>
    <w:rsid w:val="00966D64"/>
    <w:rsid w:val="009674DF"/>
    <w:rsid w:val="00967673"/>
    <w:rsid w:val="009705A0"/>
    <w:rsid w:val="00971D1B"/>
    <w:rsid w:val="00972390"/>
    <w:rsid w:val="00972769"/>
    <w:rsid w:val="00972CB3"/>
    <w:rsid w:val="009734C9"/>
    <w:rsid w:val="00973B02"/>
    <w:rsid w:val="00975C37"/>
    <w:rsid w:val="009766F9"/>
    <w:rsid w:val="00977752"/>
    <w:rsid w:val="0098078D"/>
    <w:rsid w:val="00981247"/>
    <w:rsid w:val="00981778"/>
    <w:rsid w:val="00982B9E"/>
    <w:rsid w:val="00984156"/>
    <w:rsid w:val="00984D30"/>
    <w:rsid w:val="00984F94"/>
    <w:rsid w:val="00985035"/>
    <w:rsid w:val="00986B56"/>
    <w:rsid w:val="0098742A"/>
    <w:rsid w:val="0098773B"/>
    <w:rsid w:val="00987C04"/>
    <w:rsid w:val="00990B05"/>
    <w:rsid w:val="0099130E"/>
    <w:rsid w:val="00991CF1"/>
    <w:rsid w:val="00993B85"/>
    <w:rsid w:val="00994F45"/>
    <w:rsid w:val="00994F62"/>
    <w:rsid w:val="00995455"/>
    <w:rsid w:val="009956E4"/>
    <w:rsid w:val="009957C6"/>
    <w:rsid w:val="00995D44"/>
    <w:rsid w:val="009974C6"/>
    <w:rsid w:val="009A018C"/>
    <w:rsid w:val="009A049A"/>
    <w:rsid w:val="009A0CC8"/>
    <w:rsid w:val="009A19D1"/>
    <w:rsid w:val="009A1BF3"/>
    <w:rsid w:val="009A1E34"/>
    <w:rsid w:val="009A4603"/>
    <w:rsid w:val="009A4643"/>
    <w:rsid w:val="009A4ECE"/>
    <w:rsid w:val="009A536E"/>
    <w:rsid w:val="009A5526"/>
    <w:rsid w:val="009A69D1"/>
    <w:rsid w:val="009A6BE3"/>
    <w:rsid w:val="009A7246"/>
    <w:rsid w:val="009B02B2"/>
    <w:rsid w:val="009B09C5"/>
    <w:rsid w:val="009B257E"/>
    <w:rsid w:val="009B3B46"/>
    <w:rsid w:val="009B3EBF"/>
    <w:rsid w:val="009B4ABA"/>
    <w:rsid w:val="009B4D32"/>
    <w:rsid w:val="009B51AE"/>
    <w:rsid w:val="009B598C"/>
    <w:rsid w:val="009B5A61"/>
    <w:rsid w:val="009B5B8E"/>
    <w:rsid w:val="009B6067"/>
    <w:rsid w:val="009B67C9"/>
    <w:rsid w:val="009B7142"/>
    <w:rsid w:val="009B7BBC"/>
    <w:rsid w:val="009C162F"/>
    <w:rsid w:val="009C23A6"/>
    <w:rsid w:val="009C34A2"/>
    <w:rsid w:val="009C35DF"/>
    <w:rsid w:val="009C3683"/>
    <w:rsid w:val="009C3C31"/>
    <w:rsid w:val="009C6D90"/>
    <w:rsid w:val="009C7310"/>
    <w:rsid w:val="009D0E51"/>
    <w:rsid w:val="009D1083"/>
    <w:rsid w:val="009D31A4"/>
    <w:rsid w:val="009D35FC"/>
    <w:rsid w:val="009D36B8"/>
    <w:rsid w:val="009D3805"/>
    <w:rsid w:val="009D4BEE"/>
    <w:rsid w:val="009D6AF4"/>
    <w:rsid w:val="009D6B83"/>
    <w:rsid w:val="009D76C7"/>
    <w:rsid w:val="009E04E7"/>
    <w:rsid w:val="009E10B6"/>
    <w:rsid w:val="009E370F"/>
    <w:rsid w:val="009E39D2"/>
    <w:rsid w:val="009E43D5"/>
    <w:rsid w:val="009E4B76"/>
    <w:rsid w:val="009E563D"/>
    <w:rsid w:val="009E5AE4"/>
    <w:rsid w:val="009E67DB"/>
    <w:rsid w:val="009E6C6E"/>
    <w:rsid w:val="009E75CF"/>
    <w:rsid w:val="009F02E8"/>
    <w:rsid w:val="009F0EE7"/>
    <w:rsid w:val="009F1095"/>
    <w:rsid w:val="009F10EC"/>
    <w:rsid w:val="009F15C3"/>
    <w:rsid w:val="009F1BCE"/>
    <w:rsid w:val="009F2B17"/>
    <w:rsid w:val="009F348C"/>
    <w:rsid w:val="009F37E6"/>
    <w:rsid w:val="009F392A"/>
    <w:rsid w:val="009F3C8E"/>
    <w:rsid w:val="009F401A"/>
    <w:rsid w:val="009F5A39"/>
    <w:rsid w:val="009F5CFB"/>
    <w:rsid w:val="009F7043"/>
    <w:rsid w:val="009F7FD0"/>
    <w:rsid w:val="00A000D5"/>
    <w:rsid w:val="00A001D2"/>
    <w:rsid w:val="00A00B54"/>
    <w:rsid w:val="00A01483"/>
    <w:rsid w:val="00A02E34"/>
    <w:rsid w:val="00A0342C"/>
    <w:rsid w:val="00A04027"/>
    <w:rsid w:val="00A041AE"/>
    <w:rsid w:val="00A04DD1"/>
    <w:rsid w:val="00A05CFF"/>
    <w:rsid w:val="00A0614F"/>
    <w:rsid w:val="00A069F2"/>
    <w:rsid w:val="00A06C97"/>
    <w:rsid w:val="00A07AB8"/>
    <w:rsid w:val="00A11A56"/>
    <w:rsid w:val="00A11DEE"/>
    <w:rsid w:val="00A13036"/>
    <w:rsid w:val="00A13E4C"/>
    <w:rsid w:val="00A13F06"/>
    <w:rsid w:val="00A1498D"/>
    <w:rsid w:val="00A15C61"/>
    <w:rsid w:val="00A15EF9"/>
    <w:rsid w:val="00A16DA3"/>
    <w:rsid w:val="00A20D07"/>
    <w:rsid w:val="00A216DD"/>
    <w:rsid w:val="00A21781"/>
    <w:rsid w:val="00A221B9"/>
    <w:rsid w:val="00A23485"/>
    <w:rsid w:val="00A23A6D"/>
    <w:rsid w:val="00A23EA8"/>
    <w:rsid w:val="00A24FC6"/>
    <w:rsid w:val="00A25243"/>
    <w:rsid w:val="00A25266"/>
    <w:rsid w:val="00A26098"/>
    <w:rsid w:val="00A260FE"/>
    <w:rsid w:val="00A261BC"/>
    <w:rsid w:val="00A2647E"/>
    <w:rsid w:val="00A270CC"/>
    <w:rsid w:val="00A2756A"/>
    <w:rsid w:val="00A305CB"/>
    <w:rsid w:val="00A31F20"/>
    <w:rsid w:val="00A32240"/>
    <w:rsid w:val="00A333FD"/>
    <w:rsid w:val="00A337B0"/>
    <w:rsid w:val="00A342B2"/>
    <w:rsid w:val="00A34DDC"/>
    <w:rsid w:val="00A35065"/>
    <w:rsid w:val="00A35082"/>
    <w:rsid w:val="00A3598F"/>
    <w:rsid w:val="00A36BEE"/>
    <w:rsid w:val="00A374A0"/>
    <w:rsid w:val="00A4096C"/>
    <w:rsid w:val="00A40AAA"/>
    <w:rsid w:val="00A40F49"/>
    <w:rsid w:val="00A41E0A"/>
    <w:rsid w:val="00A4368C"/>
    <w:rsid w:val="00A44054"/>
    <w:rsid w:val="00A469AE"/>
    <w:rsid w:val="00A473A4"/>
    <w:rsid w:val="00A509F1"/>
    <w:rsid w:val="00A512FE"/>
    <w:rsid w:val="00A51D26"/>
    <w:rsid w:val="00A52082"/>
    <w:rsid w:val="00A522DD"/>
    <w:rsid w:val="00A52908"/>
    <w:rsid w:val="00A553C1"/>
    <w:rsid w:val="00A55428"/>
    <w:rsid w:val="00A55F9E"/>
    <w:rsid w:val="00A56562"/>
    <w:rsid w:val="00A570D8"/>
    <w:rsid w:val="00A602ED"/>
    <w:rsid w:val="00A60AB3"/>
    <w:rsid w:val="00A610C8"/>
    <w:rsid w:val="00A61364"/>
    <w:rsid w:val="00A6156D"/>
    <w:rsid w:val="00A61C97"/>
    <w:rsid w:val="00A61CC5"/>
    <w:rsid w:val="00A63132"/>
    <w:rsid w:val="00A633F3"/>
    <w:rsid w:val="00A6495D"/>
    <w:rsid w:val="00A64E46"/>
    <w:rsid w:val="00A65A53"/>
    <w:rsid w:val="00A65AA7"/>
    <w:rsid w:val="00A65D1C"/>
    <w:rsid w:val="00A7052C"/>
    <w:rsid w:val="00A70572"/>
    <w:rsid w:val="00A70C64"/>
    <w:rsid w:val="00A70D99"/>
    <w:rsid w:val="00A7220C"/>
    <w:rsid w:val="00A72601"/>
    <w:rsid w:val="00A72B68"/>
    <w:rsid w:val="00A72D8F"/>
    <w:rsid w:val="00A733BB"/>
    <w:rsid w:val="00A737A3"/>
    <w:rsid w:val="00A73CC0"/>
    <w:rsid w:val="00A740A1"/>
    <w:rsid w:val="00A75652"/>
    <w:rsid w:val="00A769E0"/>
    <w:rsid w:val="00A7729F"/>
    <w:rsid w:val="00A80599"/>
    <w:rsid w:val="00A8076F"/>
    <w:rsid w:val="00A82539"/>
    <w:rsid w:val="00A82895"/>
    <w:rsid w:val="00A83EB4"/>
    <w:rsid w:val="00A846AD"/>
    <w:rsid w:val="00A849FA"/>
    <w:rsid w:val="00A85078"/>
    <w:rsid w:val="00A85163"/>
    <w:rsid w:val="00A86C24"/>
    <w:rsid w:val="00A86C34"/>
    <w:rsid w:val="00A86D45"/>
    <w:rsid w:val="00A87712"/>
    <w:rsid w:val="00A878E9"/>
    <w:rsid w:val="00A90020"/>
    <w:rsid w:val="00A91097"/>
    <w:rsid w:val="00A91102"/>
    <w:rsid w:val="00A9193E"/>
    <w:rsid w:val="00A919F5"/>
    <w:rsid w:val="00A91DDC"/>
    <w:rsid w:val="00A91F80"/>
    <w:rsid w:val="00A929BB"/>
    <w:rsid w:val="00A92EA6"/>
    <w:rsid w:val="00A93531"/>
    <w:rsid w:val="00A93553"/>
    <w:rsid w:val="00A95543"/>
    <w:rsid w:val="00A95CB5"/>
    <w:rsid w:val="00A96BD1"/>
    <w:rsid w:val="00A96F43"/>
    <w:rsid w:val="00A9720B"/>
    <w:rsid w:val="00AA00EE"/>
    <w:rsid w:val="00AA06BA"/>
    <w:rsid w:val="00AA0D69"/>
    <w:rsid w:val="00AA1AA5"/>
    <w:rsid w:val="00AA2455"/>
    <w:rsid w:val="00AA2506"/>
    <w:rsid w:val="00AA2510"/>
    <w:rsid w:val="00AA36DC"/>
    <w:rsid w:val="00AA3E0B"/>
    <w:rsid w:val="00AA422A"/>
    <w:rsid w:val="00AA4A03"/>
    <w:rsid w:val="00AA4A7D"/>
    <w:rsid w:val="00AA52F4"/>
    <w:rsid w:val="00AA614E"/>
    <w:rsid w:val="00AA6165"/>
    <w:rsid w:val="00AA7B16"/>
    <w:rsid w:val="00AB02EA"/>
    <w:rsid w:val="00AB150B"/>
    <w:rsid w:val="00AB20F3"/>
    <w:rsid w:val="00AB2425"/>
    <w:rsid w:val="00AB2666"/>
    <w:rsid w:val="00AB2D4E"/>
    <w:rsid w:val="00AB34D3"/>
    <w:rsid w:val="00AB4135"/>
    <w:rsid w:val="00AB4765"/>
    <w:rsid w:val="00AB4C4F"/>
    <w:rsid w:val="00AB502C"/>
    <w:rsid w:val="00AB5EFA"/>
    <w:rsid w:val="00AB5F85"/>
    <w:rsid w:val="00AB6ACE"/>
    <w:rsid w:val="00AB72CB"/>
    <w:rsid w:val="00AB7A85"/>
    <w:rsid w:val="00AC0E59"/>
    <w:rsid w:val="00AC2596"/>
    <w:rsid w:val="00AC332E"/>
    <w:rsid w:val="00AC4214"/>
    <w:rsid w:val="00AC4E88"/>
    <w:rsid w:val="00AC67AD"/>
    <w:rsid w:val="00AC6BEA"/>
    <w:rsid w:val="00AC79F4"/>
    <w:rsid w:val="00AC7BA1"/>
    <w:rsid w:val="00AD1597"/>
    <w:rsid w:val="00AD1709"/>
    <w:rsid w:val="00AD315D"/>
    <w:rsid w:val="00AD46BE"/>
    <w:rsid w:val="00AD4F5F"/>
    <w:rsid w:val="00AD56E6"/>
    <w:rsid w:val="00AD6426"/>
    <w:rsid w:val="00AD6CEB"/>
    <w:rsid w:val="00AD77A4"/>
    <w:rsid w:val="00AE2297"/>
    <w:rsid w:val="00AE2A7F"/>
    <w:rsid w:val="00AE31BE"/>
    <w:rsid w:val="00AE3C86"/>
    <w:rsid w:val="00AE4672"/>
    <w:rsid w:val="00AE6A31"/>
    <w:rsid w:val="00AE6AF9"/>
    <w:rsid w:val="00AE7EA7"/>
    <w:rsid w:val="00AF007A"/>
    <w:rsid w:val="00AF0233"/>
    <w:rsid w:val="00AF04D7"/>
    <w:rsid w:val="00AF066D"/>
    <w:rsid w:val="00AF069D"/>
    <w:rsid w:val="00AF212E"/>
    <w:rsid w:val="00AF2131"/>
    <w:rsid w:val="00AF25CD"/>
    <w:rsid w:val="00AF27B7"/>
    <w:rsid w:val="00AF2CEB"/>
    <w:rsid w:val="00AF392A"/>
    <w:rsid w:val="00AF39DC"/>
    <w:rsid w:val="00AF3C3B"/>
    <w:rsid w:val="00AF657C"/>
    <w:rsid w:val="00AF7C8C"/>
    <w:rsid w:val="00AF7FD3"/>
    <w:rsid w:val="00B02187"/>
    <w:rsid w:val="00B03065"/>
    <w:rsid w:val="00B0398A"/>
    <w:rsid w:val="00B03AD7"/>
    <w:rsid w:val="00B03F9F"/>
    <w:rsid w:val="00B0409F"/>
    <w:rsid w:val="00B04CA6"/>
    <w:rsid w:val="00B05B6F"/>
    <w:rsid w:val="00B06776"/>
    <w:rsid w:val="00B07020"/>
    <w:rsid w:val="00B07686"/>
    <w:rsid w:val="00B077B7"/>
    <w:rsid w:val="00B07EFF"/>
    <w:rsid w:val="00B10A5D"/>
    <w:rsid w:val="00B10EFF"/>
    <w:rsid w:val="00B11AB8"/>
    <w:rsid w:val="00B11DAC"/>
    <w:rsid w:val="00B11DE9"/>
    <w:rsid w:val="00B11F7D"/>
    <w:rsid w:val="00B126D5"/>
    <w:rsid w:val="00B12D23"/>
    <w:rsid w:val="00B12E6F"/>
    <w:rsid w:val="00B14057"/>
    <w:rsid w:val="00B1478B"/>
    <w:rsid w:val="00B148C6"/>
    <w:rsid w:val="00B1539C"/>
    <w:rsid w:val="00B155D6"/>
    <w:rsid w:val="00B158F8"/>
    <w:rsid w:val="00B16251"/>
    <w:rsid w:val="00B1630C"/>
    <w:rsid w:val="00B16C21"/>
    <w:rsid w:val="00B16E26"/>
    <w:rsid w:val="00B16E51"/>
    <w:rsid w:val="00B1707E"/>
    <w:rsid w:val="00B1773C"/>
    <w:rsid w:val="00B20D72"/>
    <w:rsid w:val="00B227A6"/>
    <w:rsid w:val="00B228A3"/>
    <w:rsid w:val="00B23E98"/>
    <w:rsid w:val="00B24015"/>
    <w:rsid w:val="00B25549"/>
    <w:rsid w:val="00B26432"/>
    <w:rsid w:val="00B26B83"/>
    <w:rsid w:val="00B27135"/>
    <w:rsid w:val="00B303C9"/>
    <w:rsid w:val="00B30405"/>
    <w:rsid w:val="00B31095"/>
    <w:rsid w:val="00B3154F"/>
    <w:rsid w:val="00B316AA"/>
    <w:rsid w:val="00B31F81"/>
    <w:rsid w:val="00B32B8C"/>
    <w:rsid w:val="00B32CB1"/>
    <w:rsid w:val="00B32D70"/>
    <w:rsid w:val="00B332D0"/>
    <w:rsid w:val="00B34630"/>
    <w:rsid w:val="00B34687"/>
    <w:rsid w:val="00B35203"/>
    <w:rsid w:val="00B36438"/>
    <w:rsid w:val="00B40562"/>
    <w:rsid w:val="00B406CD"/>
    <w:rsid w:val="00B40805"/>
    <w:rsid w:val="00B4104A"/>
    <w:rsid w:val="00B42A9C"/>
    <w:rsid w:val="00B449DE"/>
    <w:rsid w:val="00B44C68"/>
    <w:rsid w:val="00B47E86"/>
    <w:rsid w:val="00B50169"/>
    <w:rsid w:val="00B5368E"/>
    <w:rsid w:val="00B54E2B"/>
    <w:rsid w:val="00B5689C"/>
    <w:rsid w:val="00B60415"/>
    <w:rsid w:val="00B606F6"/>
    <w:rsid w:val="00B606F8"/>
    <w:rsid w:val="00B60E8C"/>
    <w:rsid w:val="00B617D8"/>
    <w:rsid w:val="00B618B8"/>
    <w:rsid w:val="00B62051"/>
    <w:rsid w:val="00B629E6"/>
    <w:rsid w:val="00B62B22"/>
    <w:rsid w:val="00B62FD8"/>
    <w:rsid w:val="00B630EE"/>
    <w:rsid w:val="00B63672"/>
    <w:rsid w:val="00B6488D"/>
    <w:rsid w:val="00B66254"/>
    <w:rsid w:val="00B66367"/>
    <w:rsid w:val="00B6668D"/>
    <w:rsid w:val="00B666AE"/>
    <w:rsid w:val="00B67398"/>
    <w:rsid w:val="00B67A8E"/>
    <w:rsid w:val="00B70206"/>
    <w:rsid w:val="00B728DF"/>
    <w:rsid w:val="00B72E2D"/>
    <w:rsid w:val="00B75399"/>
    <w:rsid w:val="00B7574F"/>
    <w:rsid w:val="00B765AC"/>
    <w:rsid w:val="00B80DF5"/>
    <w:rsid w:val="00B8177F"/>
    <w:rsid w:val="00B829DB"/>
    <w:rsid w:val="00B84BF8"/>
    <w:rsid w:val="00B8564E"/>
    <w:rsid w:val="00B86A0B"/>
    <w:rsid w:val="00B87609"/>
    <w:rsid w:val="00B87CE8"/>
    <w:rsid w:val="00B87D43"/>
    <w:rsid w:val="00B90359"/>
    <w:rsid w:val="00B912F9"/>
    <w:rsid w:val="00B923A2"/>
    <w:rsid w:val="00B923EF"/>
    <w:rsid w:val="00B92AFA"/>
    <w:rsid w:val="00B94D0D"/>
    <w:rsid w:val="00B94F57"/>
    <w:rsid w:val="00B95B1C"/>
    <w:rsid w:val="00B9731D"/>
    <w:rsid w:val="00B9759C"/>
    <w:rsid w:val="00BA15E2"/>
    <w:rsid w:val="00BA2B9A"/>
    <w:rsid w:val="00BA2E95"/>
    <w:rsid w:val="00BA3B4E"/>
    <w:rsid w:val="00BA3D72"/>
    <w:rsid w:val="00BA4C58"/>
    <w:rsid w:val="00BA5264"/>
    <w:rsid w:val="00BA52CF"/>
    <w:rsid w:val="00BA578F"/>
    <w:rsid w:val="00BA6488"/>
    <w:rsid w:val="00BA67B0"/>
    <w:rsid w:val="00BA6BEA"/>
    <w:rsid w:val="00BA71AC"/>
    <w:rsid w:val="00BB045C"/>
    <w:rsid w:val="00BB21C7"/>
    <w:rsid w:val="00BB249C"/>
    <w:rsid w:val="00BB2DF1"/>
    <w:rsid w:val="00BB3D57"/>
    <w:rsid w:val="00BB3F3B"/>
    <w:rsid w:val="00BB42C4"/>
    <w:rsid w:val="00BB4491"/>
    <w:rsid w:val="00BB4E02"/>
    <w:rsid w:val="00BB61B1"/>
    <w:rsid w:val="00BB6D6D"/>
    <w:rsid w:val="00BB7EDC"/>
    <w:rsid w:val="00BB7F16"/>
    <w:rsid w:val="00BC09F9"/>
    <w:rsid w:val="00BC0A4B"/>
    <w:rsid w:val="00BC182C"/>
    <w:rsid w:val="00BC2407"/>
    <w:rsid w:val="00BC2672"/>
    <w:rsid w:val="00BC2EC9"/>
    <w:rsid w:val="00BC312D"/>
    <w:rsid w:val="00BC44E0"/>
    <w:rsid w:val="00BC5849"/>
    <w:rsid w:val="00BC5EEB"/>
    <w:rsid w:val="00BC701E"/>
    <w:rsid w:val="00BD0259"/>
    <w:rsid w:val="00BD09DF"/>
    <w:rsid w:val="00BD16C1"/>
    <w:rsid w:val="00BD55B8"/>
    <w:rsid w:val="00BD5BBF"/>
    <w:rsid w:val="00BD6A43"/>
    <w:rsid w:val="00BD6A99"/>
    <w:rsid w:val="00BD6F9F"/>
    <w:rsid w:val="00BD7F8E"/>
    <w:rsid w:val="00BE0049"/>
    <w:rsid w:val="00BE01C2"/>
    <w:rsid w:val="00BE020C"/>
    <w:rsid w:val="00BE140D"/>
    <w:rsid w:val="00BE185D"/>
    <w:rsid w:val="00BE23E8"/>
    <w:rsid w:val="00BE2511"/>
    <w:rsid w:val="00BE2745"/>
    <w:rsid w:val="00BE365A"/>
    <w:rsid w:val="00BE37B6"/>
    <w:rsid w:val="00BE48CF"/>
    <w:rsid w:val="00BE4E35"/>
    <w:rsid w:val="00BE5CC3"/>
    <w:rsid w:val="00BE6362"/>
    <w:rsid w:val="00BE6C5F"/>
    <w:rsid w:val="00BE7798"/>
    <w:rsid w:val="00BF01DC"/>
    <w:rsid w:val="00BF109B"/>
    <w:rsid w:val="00BF15BB"/>
    <w:rsid w:val="00BF198B"/>
    <w:rsid w:val="00BF2042"/>
    <w:rsid w:val="00BF246D"/>
    <w:rsid w:val="00BF2D1C"/>
    <w:rsid w:val="00BF2FAF"/>
    <w:rsid w:val="00BF3D12"/>
    <w:rsid w:val="00BF40D1"/>
    <w:rsid w:val="00BF4F51"/>
    <w:rsid w:val="00BF5220"/>
    <w:rsid w:val="00BF5791"/>
    <w:rsid w:val="00BF59EE"/>
    <w:rsid w:val="00BF62EA"/>
    <w:rsid w:val="00BF6A38"/>
    <w:rsid w:val="00BF722C"/>
    <w:rsid w:val="00BF7F7F"/>
    <w:rsid w:val="00C0088D"/>
    <w:rsid w:val="00C02497"/>
    <w:rsid w:val="00C035C7"/>
    <w:rsid w:val="00C042D8"/>
    <w:rsid w:val="00C04CD9"/>
    <w:rsid w:val="00C05B9D"/>
    <w:rsid w:val="00C05C32"/>
    <w:rsid w:val="00C06078"/>
    <w:rsid w:val="00C062A2"/>
    <w:rsid w:val="00C0631D"/>
    <w:rsid w:val="00C06579"/>
    <w:rsid w:val="00C068CA"/>
    <w:rsid w:val="00C1343B"/>
    <w:rsid w:val="00C13869"/>
    <w:rsid w:val="00C14F7B"/>
    <w:rsid w:val="00C15FEF"/>
    <w:rsid w:val="00C16851"/>
    <w:rsid w:val="00C1772D"/>
    <w:rsid w:val="00C2028B"/>
    <w:rsid w:val="00C22FCE"/>
    <w:rsid w:val="00C232B4"/>
    <w:rsid w:val="00C239BB"/>
    <w:rsid w:val="00C244FA"/>
    <w:rsid w:val="00C246D2"/>
    <w:rsid w:val="00C24A8A"/>
    <w:rsid w:val="00C27A84"/>
    <w:rsid w:val="00C30545"/>
    <w:rsid w:val="00C314D8"/>
    <w:rsid w:val="00C31670"/>
    <w:rsid w:val="00C31840"/>
    <w:rsid w:val="00C3189E"/>
    <w:rsid w:val="00C32111"/>
    <w:rsid w:val="00C351F0"/>
    <w:rsid w:val="00C35EA8"/>
    <w:rsid w:val="00C378CA"/>
    <w:rsid w:val="00C40F9C"/>
    <w:rsid w:val="00C41570"/>
    <w:rsid w:val="00C420DA"/>
    <w:rsid w:val="00C421DB"/>
    <w:rsid w:val="00C4280F"/>
    <w:rsid w:val="00C431F3"/>
    <w:rsid w:val="00C444D0"/>
    <w:rsid w:val="00C44A24"/>
    <w:rsid w:val="00C44E52"/>
    <w:rsid w:val="00C45A8A"/>
    <w:rsid w:val="00C46135"/>
    <w:rsid w:val="00C46492"/>
    <w:rsid w:val="00C466E7"/>
    <w:rsid w:val="00C46F43"/>
    <w:rsid w:val="00C46FB9"/>
    <w:rsid w:val="00C47386"/>
    <w:rsid w:val="00C47876"/>
    <w:rsid w:val="00C479C8"/>
    <w:rsid w:val="00C503DE"/>
    <w:rsid w:val="00C507EC"/>
    <w:rsid w:val="00C50873"/>
    <w:rsid w:val="00C5232B"/>
    <w:rsid w:val="00C52AD7"/>
    <w:rsid w:val="00C53040"/>
    <w:rsid w:val="00C54B57"/>
    <w:rsid w:val="00C55336"/>
    <w:rsid w:val="00C566C3"/>
    <w:rsid w:val="00C56D8A"/>
    <w:rsid w:val="00C57055"/>
    <w:rsid w:val="00C576B3"/>
    <w:rsid w:val="00C5777A"/>
    <w:rsid w:val="00C578F6"/>
    <w:rsid w:val="00C604E7"/>
    <w:rsid w:val="00C61146"/>
    <w:rsid w:val="00C62EB9"/>
    <w:rsid w:val="00C63128"/>
    <w:rsid w:val="00C66589"/>
    <w:rsid w:val="00C66665"/>
    <w:rsid w:val="00C67A46"/>
    <w:rsid w:val="00C708A2"/>
    <w:rsid w:val="00C709DE"/>
    <w:rsid w:val="00C70A67"/>
    <w:rsid w:val="00C70EF6"/>
    <w:rsid w:val="00C712F5"/>
    <w:rsid w:val="00C722B7"/>
    <w:rsid w:val="00C73614"/>
    <w:rsid w:val="00C73AC0"/>
    <w:rsid w:val="00C73B45"/>
    <w:rsid w:val="00C73BE1"/>
    <w:rsid w:val="00C749F6"/>
    <w:rsid w:val="00C75177"/>
    <w:rsid w:val="00C75306"/>
    <w:rsid w:val="00C754E4"/>
    <w:rsid w:val="00C75887"/>
    <w:rsid w:val="00C75A90"/>
    <w:rsid w:val="00C75EFC"/>
    <w:rsid w:val="00C76610"/>
    <w:rsid w:val="00C80127"/>
    <w:rsid w:val="00C80FA8"/>
    <w:rsid w:val="00C81563"/>
    <w:rsid w:val="00C82212"/>
    <w:rsid w:val="00C82E34"/>
    <w:rsid w:val="00C83882"/>
    <w:rsid w:val="00C83CB3"/>
    <w:rsid w:val="00C846D6"/>
    <w:rsid w:val="00C84DF4"/>
    <w:rsid w:val="00C854BB"/>
    <w:rsid w:val="00C8652B"/>
    <w:rsid w:val="00C87215"/>
    <w:rsid w:val="00C9156B"/>
    <w:rsid w:val="00C91939"/>
    <w:rsid w:val="00C93FC4"/>
    <w:rsid w:val="00C943D3"/>
    <w:rsid w:val="00C94A66"/>
    <w:rsid w:val="00C953AE"/>
    <w:rsid w:val="00C95D2A"/>
    <w:rsid w:val="00C96BEE"/>
    <w:rsid w:val="00C96FD4"/>
    <w:rsid w:val="00CA02CB"/>
    <w:rsid w:val="00CA06C1"/>
    <w:rsid w:val="00CA120E"/>
    <w:rsid w:val="00CA14F4"/>
    <w:rsid w:val="00CA3266"/>
    <w:rsid w:val="00CA3380"/>
    <w:rsid w:val="00CA347F"/>
    <w:rsid w:val="00CA436F"/>
    <w:rsid w:val="00CA455A"/>
    <w:rsid w:val="00CA45E4"/>
    <w:rsid w:val="00CA5A0C"/>
    <w:rsid w:val="00CA6399"/>
    <w:rsid w:val="00CA6A7B"/>
    <w:rsid w:val="00CA6B76"/>
    <w:rsid w:val="00CA72CA"/>
    <w:rsid w:val="00CA77F9"/>
    <w:rsid w:val="00CA7ADD"/>
    <w:rsid w:val="00CB080F"/>
    <w:rsid w:val="00CB0F99"/>
    <w:rsid w:val="00CB16EE"/>
    <w:rsid w:val="00CB3357"/>
    <w:rsid w:val="00CB36DF"/>
    <w:rsid w:val="00CB3C51"/>
    <w:rsid w:val="00CB55D4"/>
    <w:rsid w:val="00CB64BA"/>
    <w:rsid w:val="00CB64FB"/>
    <w:rsid w:val="00CB6F42"/>
    <w:rsid w:val="00CC06C5"/>
    <w:rsid w:val="00CC0C6C"/>
    <w:rsid w:val="00CC239E"/>
    <w:rsid w:val="00CC4139"/>
    <w:rsid w:val="00CC425E"/>
    <w:rsid w:val="00CC4AEE"/>
    <w:rsid w:val="00CC5476"/>
    <w:rsid w:val="00CC7426"/>
    <w:rsid w:val="00CD039B"/>
    <w:rsid w:val="00CD1154"/>
    <w:rsid w:val="00CD32F2"/>
    <w:rsid w:val="00CD37F0"/>
    <w:rsid w:val="00CD3BAF"/>
    <w:rsid w:val="00CD4421"/>
    <w:rsid w:val="00CD568E"/>
    <w:rsid w:val="00CD637F"/>
    <w:rsid w:val="00CD669D"/>
    <w:rsid w:val="00CD6B07"/>
    <w:rsid w:val="00CD6C5D"/>
    <w:rsid w:val="00CD6F2A"/>
    <w:rsid w:val="00CE0F38"/>
    <w:rsid w:val="00CE113E"/>
    <w:rsid w:val="00CE174E"/>
    <w:rsid w:val="00CE24DB"/>
    <w:rsid w:val="00CE2E05"/>
    <w:rsid w:val="00CE2E56"/>
    <w:rsid w:val="00CE4BC6"/>
    <w:rsid w:val="00CE5260"/>
    <w:rsid w:val="00CE602F"/>
    <w:rsid w:val="00CE6E0F"/>
    <w:rsid w:val="00CE6E49"/>
    <w:rsid w:val="00CE74AC"/>
    <w:rsid w:val="00CE74BA"/>
    <w:rsid w:val="00CE7A3E"/>
    <w:rsid w:val="00CE7E13"/>
    <w:rsid w:val="00CF0678"/>
    <w:rsid w:val="00CF07DB"/>
    <w:rsid w:val="00CF1DD6"/>
    <w:rsid w:val="00CF2988"/>
    <w:rsid w:val="00CF39A2"/>
    <w:rsid w:val="00CF42FA"/>
    <w:rsid w:val="00CF4AE0"/>
    <w:rsid w:val="00CF558C"/>
    <w:rsid w:val="00CF6FDA"/>
    <w:rsid w:val="00CF731A"/>
    <w:rsid w:val="00CF7729"/>
    <w:rsid w:val="00D002DE"/>
    <w:rsid w:val="00D01271"/>
    <w:rsid w:val="00D014CE"/>
    <w:rsid w:val="00D021B7"/>
    <w:rsid w:val="00D02D6B"/>
    <w:rsid w:val="00D04424"/>
    <w:rsid w:val="00D044CC"/>
    <w:rsid w:val="00D04957"/>
    <w:rsid w:val="00D04B3F"/>
    <w:rsid w:val="00D064E0"/>
    <w:rsid w:val="00D06A70"/>
    <w:rsid w:val="00D06F50"/>
    <w:rsid w:val="00D06FA7"/>
    <w:rsid w:val="00D076CC"/>
    <w:rsid w:val="00D1033E"/>
    <w:rsid w:val="00D10BE0"/>
    <w:rsid w:val="00D113FA"/>
    <w:rsid w:val="00D11441"/>
    <w:rsid w:val="00D1167C"/>
    <w:rsid w:val="00D11F7D"/>
    <w:rsid w:val="00D13834"/>
    <w:rsid w:val="00D13836"/>
    <w:rsid w:val="00D13C9F"/>
    <w:rsid w:val="00D15641"/>
    <w:rsid w:val="00D16383"/>
    <w:rsid w:val="00D16869"/>
    <w:rsid w:val="00D17034"/>
    <w:rsid w:val="00D20193"/>
    <w:rsid w:val="00D2585E"/>
    <w:rsid w:val="00D26A34"/>
    <w:rsid w:val="00D26F80"/>
    <w:rsid w:val="00D27FF7"/>
    <w:rsid w:val="00D309FF"/>
    <w:rsid w:val="00D316DF"/>
    <w:rsid w:val="00D32E6C"/>
    <w:rsid w:val="00D331FE"/>
    <w:rsid w:val="00D35B58"/>
    <w:rsid w:val="00D3610F"/>
    <w:rsid w:val="00D374A4"/>
    <w:rsid w:val="00D40C14"/>
    <w:rsid w:val="00D410A3"/>
    <w:rsid w:val="00D43FD4"/>
    <w:rsid w:val="00D4443D"/>
    <w:rsid w:val="00D44690"/>
    <w:rsid w:val="00D45ADB"/>
    <w:rsid w:val="00D501CF"/>
    <w:rsid w:val="00D50425"/>
    <w:rsid w:val="00D5102A"/>
    <w:rsid w:val="00D51E20"/>
    <w:rsid w:val="00D52131"/>
    <w:rsid w:val="00D52B77"/>
    <w:rsid w:val="00D5362E"/>
    <w:rsid w:val="00D53B0B"/>
    <w:rsid w:val="00D548D4"/>
    <w:rsid w:val="00D54F09"/>
    <w:rsid w:val="00D56B97"/>
    <w:rsid w:val="00D60C6B"/>
    <w:rsid w:val="00D611DF"/>
    <w:rsid w:val="00D61BFC"/>
    <w:rsid w:val="00D61E57"/>
    <w:rsid w:val="00D61FA6"/>
    <w:rsid w:val="00D62871"/>
    <w:rsid w:val="00D63F59"/>
    <w:rsid w:val="00D64425"/>
    <w:rsid w:val="00D65052"/>
    <w:rsid w:val="00D66571"/>
    <w:rsid w:val="00D66694"/>
    <w:rsid w:val="00D6696A"/>
    <w:rsid w:val="00D66D55"/>
    <w:rsid w:val="00D67BA8"/>
    <w:rsid w:val="00D7028F"/>
    <w:rsid w:val="00D70EC1"/>
    <w:rsid w:val="00D71C25"/>
    <w:rsid w:val="00D723D1"/>
    <w:rsid w:val="00D7514B"/>
    <w:rsid w:val="00D773E5"/>
    <w:rsid w:val="00D77492"/>
    <w:rsid w:val="00D80041"/>
    <w:rsid w:val="00D80D6C"/>
    <w:rsid w:val="00D81BE7"/>
    <w:rsid w:val="00D820EF"/>
    <w:rsid w:val="00D82409"/>
    <w:rsid w:val="00D827FD"/>
    <w:rsid w:val="00D82C78"/>
    <w:rsid w:val="00D83444"/>
    <w:rsid w:val="00D836AA"/>
    <w:rsid w:val="00D84487"/>
    <w:rsid w:val="00D84DBC"/>
    <w:rsid w:val="00D852C3"/>
    <w:rsid w:val="00D85450"/>
    <w:rsid w:val="00D85965"/>
    <w:rsid w:val="00D863F0"/>
    <w:rsid w:val="00D8798A"/>
    <w:rsid w:val="00D9009B"/>
    <w:rsid w:val="00D908A3"/>
    <w:rsid w:val="00D90FFB"/>
    <w:rsid w:val="00D91862"/>
    <w:rsid w:val="00D932BB"/>
    <w:rsid w:val="00D93472"/>
    <w:rsid w:val="00D94C0B"/>
    <w:rsid w:val="00D9608F"/>
    <w:rsid w:val="00D96317"/>
    <w:rsid w:val="00D970F7"/>
    <w:rsid w:val="00DA0594"/>
    <w:rsid w:val="00DA1CE8"/>
    <w:rsid w:val="00DA2122"/>
    <w:rsid w:val="00DA3076"/>
    <w:rsid w:val="00DA345C"/>
    <w:rsid w:val="00DA34BE"/>
    <w:rsid w:val="00DA3553"/>
    <w:rsid w:val="00DA47D8"/>
    <w:rsid w:val="00DA6751"/>
    <w:rsid w:val="00DA6823"/>
    <w:rsid w:val="00DA7ABE"/>
    <w:rsid w:val="00DB00F3"/>
    <w:rsid w:val="00DB054D"/>
    <w:rsid w:val="00DB1E51"/>
    <w:rsid w:val="00DB1E88"/>
    <w:rsid w:val="00DB205C"/>
    <w:rsid w:val="00DB27D7"/>
    <w:rsid w:val="00DB2FDA"/>
    <w:rsid w:val="00DB3AF2"/>
    <w:rsid w:val="00DB4223"/>
    <w:rsid w:val="00DB46A8"/>
    <w:rsid w:val="00DC00BC"/>
    <w:rsid w:val="00DC0930"/>
    <w:rsid w:val="00DC0E04"/>
    <w:rsid w:val="00DC1019"/>
    <w:rsid w:val="00DC3183"/>
    <w:rsid w:val="00DC3250"/>
    <w:rsid w:val="00DC33BE"/>
    <w:rsid w:val="00DC46E3"/>
    <w:rsid w:val="00DC4758"/>
    <w:rsid w:val="00DC6054"/>
    <w:rsid w:val="00DC61D9"/>
    <w:rsid w:val="00DC648D"/>
    <w:rsid w:val="00DC7652"/>
    <w:rsid w:val="00DD08B7"/>
    <w:rsid w:val="00DD0DEB"/>
    <w:rsid w:val="00DD11BC"/>
    <w:rsid w:val="00DD1285"/>
    <w:rsid w:val="00DD30F7"/>
    <w:rsid w:val="00DD450F"/>
    <w:rsid w:val="00DD4ED0"/>
    <w:rsid w:val="00DD75CD"/>
    <w:rsid w:val="00DD78D8"/>
    <w:rsid w:val="00DE05DD"/>
    <w:rsid w:val="00DE0A4C"/>
    <w:rsid w:val="00DE0BE8"/>
    <w:rsid w:val="00DE3814"/>
    <w:rsid w:val="00DE3AC5"/>
    <w:rsid w:val="00DE4071"/>
    <w:rsid w:val="00DE550A"/>
    <w:rsid w:val="00DE571B"/>
    <w:rsid w:val="00DE6618"/>
    <w:rsid w:val="00DE6E8C"/>
    <w:rsid w:val="00DE7559"/>
    <w:rsid w:val="00DE78D1"/>
    <w:rsid w:val="00DF0F2B"/>
    <w:rsid w:val="00DF29DD"/>
    <w:rsid w:val="00DF5284"/>
    <w:rsid w:val="00DF5E3E"/>
    <w:rsid w:val="00DF6895"/>
    <w:rsid w:val="00DF6FF1"/>
    <w:rsid w:val="00DF703F"/>
    <w:rsid w:val="00E00464"/>
    <w:rsid w:val="00E00506"/>
    <w:rsid w:val="00E00930"/>
    <w:rsid w:val="00E01A7D"/>
    <w:rsid w:val="00E01C02"/>
    <w:rsid w:val="00E026F8"/>
    <w:rsid w:val="00E02B62"/>
    <w:rsid w:val="00E034D3"/>
    <w:rsid w:val="00E04442"/>
    <w:rsid w:val="00E07D21"/>
    <w:rsid w:val="00E1038E"/>
    <w:rsid w:val="00E107A9"/>
    <w:rsid w:val="00E10E90"/>
    <w:rsid w:val="00E11B47"/>
    <w:rsid w:val="00E11BA6"/>
    <w:rsid w:val="00E13CA0"/>
    <w:rsid w:val="00E14565"/>
    <w:rsid w:val="00E1567A"/>
    <w:rsid w:val="00E15D16"/>
    <w:rsid w:val="00E177D2"/>
    <w:rsid w:val="00E17806"/>
    <w:rsid w:val="00E208AF"/>
    <w:rsid w:val="00E221D5"/>
    <w:rsid w:val="00E235D2"/>
    <w:rsid w:val="00E235E6"/>
    <w:rsid w:val="00E23DAF"/>
    <w:rsid w:val="00E2444F"/>
    <w:rsid w:val="00E2496E"/>
    <w:rsid w:val="00E24F8B"/>
    <w:rsid w:val="00E25BCD"/>
    <w:rsid w:val="00E27CE8"/>
    <w:rsid w:val="00E30200"/>
    <w:rsid w:val="00E3082C"/>
    <w:rsid w:val="00E31EEF"/>
    <w:rsid w:val="00E32FF7"/>
    <w:rsid w:val="00E330D5"/>
    <w:rsid w:val="00E3314A"/>
    <w:rsid w:val="00E33200"/>
    <w:rsid w:val="00E333D4"/>
    <w:rsid w:val="00E340BE"/>
    <w:rsid w:val="00E35986"/>
    <w:rsid w:val="00E35DB1"/>
    <w:rsid w:val="00E35F7B"/>
    <w:rsid w:val="00E3707A"/>
    <w:rsid w:val="00E3719F"/>
    <w:rsid w:val="00E3777A"/>
    <w:rsid w:val="00E40229"/>
    <w:rsid w:val="00E402A6"/>
    <w:rsid w:val="00E41215"/>
    <w:rsid w:val="00E41ACA"/>
    <w:rsid w:val="00E43927"/>
    <w:rsid w:val="00E43AC3"/>
    <w:rsid w:val="00E44575"/>
    <w:rsid w:val="00E44B55"/>
    <w:rsid w:val="00E455ED"/>
    <w:rsid w:val="00E45956"/>
    <w:rsid w:val="00E462DB"/>
    <w:rsid w:val="00E46674"/>
    <w:rsid w:val="00E46CF9"/>
    <w:rsid w:val="00E47534"/>
    <w:rsid w:val="00E47843"/>
    <w:rsid w:val="00E5037D"/>
    <w:rsid w:val="00E5178D"/>
    <w:rsid w:val="00E517DF"/>
    <w:rsid w:val="00E52288"/>
    <w:rsid w:val="00E52CB4"/>
    <w:rsid w:val="00E54B59"/>
    <w:rsid w:val="00E5564A"/>
    <w:rsid w:val="00E55FD5"/>
    <w:rsid w:val="00E60317"/>
    <w:rsid w:val="00E6066C"/>
    <w:rsid w:val="00E620DB"/>
    <w:rsid w:val="00E62FC6"/>
    <w:rsid w:val="00E6307A"/>
    <w:rsid w:val="00E637FE"/>
    <w:rsid w:val="00E63949"/>
    <w:rsid w:val="00E643EF"/>
    <w:rsid w:val="00E64CD8"/>
    <w:rsid w:val="00E6638B"/>
    <w:rsid w:val="00E66997"/>
    <w:rsid w:val="00E70F14"/>
    <w:rsid w:val="00E736AA"/>
    <w:rsid w:val="00E74C33"/>
    <w:rsid w:val="00E758C3"/>
    <w:rsid w:val="00E76AA5"/>
    <w:rsid w:val="00E77430"/>
    <w:rsid w:val="00E801A3"/>
    <w:rsid w:val="00E809E4"/>
    <w:rsid w:val="00E82190"/>
    <w:rsid w:val="00E85523"/>
    <w:rsid w:val="00E85624"/>
    <w:rsid w:val="00E85999"/>
    <w:rsid w:val="00E873BC"/>
    <w:rsid w:val="00E87C56"/>
    <w:rsid w:val="00E901D2"/>
    <w:rsid w:val="00E91F86"/>
    <w:rsid w:val="00E92032"/>
    <w:rsid w:val="00E92BAE"/>
    <w:rsid w:val="00E93483"/>
    <w:rsid w:val="00E936F1"/>
    <w:rsid w:val="00E93C94"/>
    <w:rsid w:val="00E9501E"/>
    <w:rsid w:val="00E95380"/>
    <w:rsid w:val="00E96485"/>
    <w:rsid w:val="00E96CA2"/>
    <w:rsid w:val="00E97636"/>
    <w:rsid w:val="00E978B0"/>
    <w:rsid w:val="00E97F6A"/>
    <w:rsid w:val="00E97FA4"/>
    <w:rsid w:val="00EA068B"/>
    <w:rsid w:val="00EA07A9"/>
    <w:rsid w:val="00EA0A0E"/>
    <w:rsid w:val="00EA0A1F"/>
    <w:rsid w:val="00EA1A2A"/>
    <w:rsid w:val="00EA1C7F"/>
    <w:rsid w:val="00EA2F94"/>
    <w:rsid w:val="00EA3D4F"/>
    <w:rsid w:val="00EA4115"/>
    <w:rsid w:val="00EA6A75"/>
    <w:rsid w:val="00EA7206"/>
    <w:rsid w:val="00EA7E2C"/>
    <w:rsid w:val="00EB0013"/>
    <w:rsid w:val="00EB07D2"/>
    <w:rsid w:val="00EB1253"/>
    <w:rsid w:val="00EB2D7F"/>
    <w:rsid w:val="00EB2EE4"/>
    <w:rsid w:val="00EB3374"/>
    <w:rsid w:val="00EB33EA"/>
    <w:rsid w:val="00EB35CE"/>
    <w:rsid w:val="00EB4B91"/>
    <w:rsid w:val="00EB5192"/>
    <w:rsid w:val="00EB5C96"/>
    <w:rsid w:val="00EB61CF"/>
    <w:rsid w:val="00EB6253"/>
    <w:rsid w:val="00EB63CD"/>
    <w:rsid w:val="00EC09C8"/>
    <w:rsid w:val="00EC168A"/>
    <w:rsid w:val="00EC2A18"/>
    <w:rsid w:val="00EC2E75"/>
    <w:rsid w:val="00EC30CC"/>
    <w:rsid w:val="00EC34C5"/>
    <w:rsid w:val="00EC387F"/>
    <w:rsid w:val="00EC4A68"/>
    <w:rsid w:val="00EC4DCF"/>
    <w:rsid w:val="00EC5ED8"/>
    <w:rsid w:val="00EC62CB"/>
    <w:rsid w:val="00EC6C26"/>
    <w:rsid w:val="00ED0AAE"/>
    <w:rsid w:val="00ED0CF9"/>
    <w:rsid w:val="00ED125E"/>
    <w:rsid w:val="00ED18A4"/>
    <w:rsid w:val="00ED22B6"/>
    <w:rsid w:val="00ED2329"/>
    <w:rsid w:val="00ED2A68"/>
    <w:rsid w:val="00ED315C"/>
    <w:rsid w:val="00ED5655"/>
    <w:rsid w:val="00ED5C6E"/>
    <w:rsid w:val="00ED6B70"/>
    <w:rsid w:val="00EE0BBA"/>
    <w:rsid w:val="00EE0F65"/>
    <w:rsid w:val="00EE1174"/>
    <w:rsid w:val="00EE30F4"/>
    <w:rsid w:val="00EE346E"/>
    <w:rsid w:val="00EE37D6"/>
    <w:rsid w:val="00EE3DDF"/>
    <w:rsid w:val="00EE3FDD"/>
    <w:rsid w:val="00EE44FC"/>
    <w:rsid w:val="00EE46F8"/>
    <w:rsid w:val="00EE4839"/>
    <w:rsid w:val="00EE51FD"/>
    <w:rsid w:val="00EE6EC7"/>
    <w:rsid w:val="00EE7A64"/>
    <w:rsid w:val="00EF01A2"/>
    <w:rsid w:val="00EF0390"/>
    <w:rsid w:val="00EF14C4"/>
    <w:rsid w:val="00EF1D2C"/>
    <w:rsid w:val="00EF2FEB"/>
    <w:rsid w:val="00EF4150"/>
    <w:rsid w:val="00EF47CA"/>
    <w:rsid w:val="00EF5897"/>
    <w:rsid w:val="00EF5B89"/>
    <w:rsid w:val="00EF662A"/>
    <w:rsid w:val="00EF6E60"/>
    <w:rsid w:val="00EF7543"/>
    <w:rsid w:val="00EF7B97"/>
    <w:rsid w:val="00F00425"/>
    <w:rsid w:val="00F0296D"/>
    <w:rsid w:val="00F02B2A"/>
    <w:rsid w:val="00F03408"/>
    <w:rsid w:val="00F034A6"/>
    <w:rsid w:val="00F047DD"/>
    <w:rsid w:val="00F04F9E"/>
    <w:rsid w:val="00F05665"/>
    <w:rsid w:val="00F066FF"/>
    <w:rsid w:val="00F06786"/>
    <w:rsid w:val="00F067D6"/>
    <w:rsid w:val="00F07536"/>
    <w:rsid w:val="00F07F3D"/>
    <w:rsid w:val="00F12576"/>
    <w:rsid w:val="00F13728"/>
    <w:rsid w:val="00F13E8D"/>
    <w:rsid w:val="00F147C7"/>
    <w:rsid w:val="00F14AD2"/>
    <w:rsid w:val="00F1563F"/>
    <w:rsid w:val="00F15A76"/>
    <w:rsid w:val="00F1653B"/>
    <w:rsid w:val="00F174DF"/>
    <w:rsid w:val="00F1757A"/>
    <w:rsid w:val="00F1768A"/>
    <w:rsid w:val="00F23242"/>
    <w:rsid w:val="00F23B71"/>
    <w:rsid w:val="00F23B7B"/>
    <w:rsid w:val="00F24016"/>
    <w:rsid w:val="00F240A0"/>
    <w:rsid w:val="00F2516C"/>
    <w:rsid w:val="00F25F6B"/>
    <w:rsid w:val="00F2626A"/>
    <w:rsid w:val="00F26A41"/>
    <w:rsid w:val="00F27236"/>
    <w:rsid w:val="00F27BA8"/>
    <w:rsid w:val="00F3002F"/>
    <w:rsid w:val="00F30623"/>
    <w:rsid w:val="00F30D6E"/>
    <w:rsid w:val="00F312BB"/>
    <w:rsid w:val="00F31821"/>
    <w:rsid w:val="00F32A26"/>
    <w:rsid w:val="00F32CB0"/>
    <w:rsid w:val="00F33667"/>
    <w:rsid w:val="00F34312"/>
    <w:rsid w:val="00F34550"/>
    <w:rsid w:val="00F36C04"/>
    <w:rsid w:val="00F36C3F"/>
    <w:rsid w:val="00F3701F"/>
    <w:rsid w:val="00F37C06"/>
    <w:rsid w:val="00F37D93"/>
    <w:rsid w:val="00F40421"/>
    <w:rsid w:val="00F40D22"/>
    <w:rsid w:val="00F410EE"/>
    <w:rsid w:val="00F4167A"/>
    <w:rsid w:val="00F4169D"/>
    <w:rsid w:val="00F437B7"/>
    <w:rsid w:val="00F43A4D"/>
    <w:rsid w:val="00F44E1C"/>
    <w:rsid w:val="00F457B5"/>
    <w:rsid w:val="00F473FE"/>
    <w:rsid w:val="00F47478"/>
    <w:rsid w:val="00F47A0D"/>
    <w:rsid w:val="00F47FB1"/>
    <w:rsid w:val="00F5013C"/>
    <w:rsid w:val="00F50176"/>
    <w:rsid w:val="00F50519"/>
    <w:rsid w:val="00F505CA"/>
    <w:rsid w:val="00F50F70"/>
    <w:rsid w:val="00F51FF6"/>
    <w:rsid w:val="00F5260E"/>
    <w:rsid w:val="00F52856"/>
    <w:rsid w:val="00F5287D"/>
    <w:rsid w:val="00F52DA8"/>
    <w:rsid w:val="00F5389A"/>
    <w:rsid w:val="00F54AB1"/>
    <w:rsid w:val="00F54F93"/>
    <w:rsid w:val="00F55378"/>
    <w:rsid w:val="00F558A6"/>
    <w:rsid w:val="00F55954"/>
    <w:rsid w:val="00F5771B"/>
    <w:rsid w:val="00F6020F"/>
    <w:rsid w:val="00F6048E"/>
    <w:rsid w:val="00F616D6"/>
    <w:rsid w:val="00F6185C"/>
    <w:rsid w:val="00F626BB"/>
    <w:rsid w:val="00F62F64"/>
    <w:rsid w:val="00F6346C"/>
    <w:rsid w:val="00F63AFC"/>
    <w:rsid w:val="00F63F9E"/>
    <w:rsid w:val="00F650E1"/>
    <w:rsid w:val="00F6534B"/>
    <w:rsid w:val="00F656A2"/>
    <w:rsid w:val="00F66131"/>
    <w:rsid w:val="00F70B06"/>
    <w:rsid w:val="00F722BD"/>
    <w:rsid w:val="00F72B4D"/>
    <w:rsid w:val="00F73ABD"/>
    <w:rsid w:val="00F7414D"/>
    <w:rsid w:val="00F75BF0"/>
    <w:rsid w:val="00F769C1"/>
    <w:rsid w:val="00F80F84"/>
    <w:rsid w:val="00F81703"/>
    <w:rsid w:val="00F818BD"/>
    <w:rsid w:val="00F822CC"/>
    <w:rsid w:val="00F83998"/>
    <w:rsid w:val="00F8406E"/>
    <w:rsid w:val="00F8486D"/>
    <w:rsid w:val="00F85159"/>
    <w:rsid w:val="00F85548"/>
    <w:rsid w:val="00F85976"/>
    <w:rsid w:val="00F85D70"/>
    <w:rsid w:val="00F86942"/>
    <w:rsid w:val="00F8736E"/>
    <w:rsid w:val="00F87798"/>
    <w:rsid w:val="00F87DC1"/>
    <w:rsid w:val="00F912E7"/>
    <w:rsid w:val="00F91A5B"/>
    <w:rsid w:val="00F92489"/>
    <w:rsid w:val="00F92C28"/>
    <w:rsid w:val="00F93DA8"/>
    <w:rsid w:val="00F93F5B"/>
    <w:rsid w:val="00F94132"/>
    <w:rsid w:val="00F9496C"/>
    <w:rsid w:val="00F94CB1"/>
    <w:rsid w:val="00F951AA"/>
    <w:rsid w:val="00F97681"/>
    <w:rsid w:val="00FA1397"/>
    <w:rsid w:val="00FA14C7"/>
    <w:rsid w:val="00FA17AC"/>
    <w:rsid w:val="00FA203A"/>
    <w:rsid w:val="00FA23DE"/>
    <w:rsid w:val="00FA2A7F"/>
    <w:rsid w:val="00FA2CCB"/>
    <w:rsid w:val="00FA2DC6"/>
    <w:rsid w:val="00FA34FD"/>
    <w:rsid w:val="00FA353D"/>
    <w:rsid w:val="00FA38CD"/>
    <w:rsid w:val="00FA3D84"/>
    <w:rsid w:val="00FA4390"/>
    <w:rsid w:val="00FA4534"/>
    <w:rsid w:val="00FA7681"/>
    <w:rsid w:val="00FB068D"/>
    <w:rsid w:val="00FB13CA"/>
    <w:rsid w:val="00FB2D25"/>
    <w:rsid w:val="00FB2F0F"/>
    <w:rsid w:val="00FB4BBA"/>
    <w:rsid w:val="00FB5D9B"/>
    <w:rsid w:val="00FB778F"/>
    <w:rsid w:val="00FC11EF"/>
    <w:rsid w:val="00FC1E30"/>
    <w:rsid w:val="00FC1F0F"/>
    <w:rsid w:val="00FC2CB7"/>
    <w:rsid w:val="00FC3777"/>
    <w:rsid w:val="00FC3884"/>
    <w:rsid w:val="00FC3912"/>
    <w:rsid w:val="00FC3BE4"/>
    <w:rsid w:val="00FC4C76"/>
    <w:rsid w:val="00FC53C5"/>
    <w:rsid w:val="00FC5411"/>
    <w:rsid w:val="00FC5A25"/>
    <w:rsid w:val="00FC6D94"/>
    <w:rsid w:val="00FC6F68"/>
    <w:rsid w:val="00FC6FB1"/>
    <w:rsid w:val="00FC7251"/>
    <w:rsid w:val="00FC7A31"/>
    <w:rsid w:val="00FD08B1"/>
    <w:rsid w:val="00FD1AB9"/>
    <w:rsid w:val="00FD2A21"/>
    <w:rsid w:val="00FD3BBB"/>
    <w:rsid w:val="00FD3C80"/>
    <w:rsid w:val="00FD43C2"/>
    <w:rsid w:val="00FD64C5"/>
    <w:rsid w:val="00FD6660"/>
    <w:rsid w:val="00FD6C76"/>
    <w:rsid w:val="00FD6D17"/>
    <w:rsid w:val="00FD758A"/>
    <w:rsid w:val="00FE0C0A"/>
    <w:rsid w:val="00FE0D0D"/>
    <w:rsid w:val="00FE362C"/>
    <w:rsid w:val="00FE3E38"/>
    <w:rsid w:val="00FE4DB2"/>
    <w:rsid w:val="00FE57A0"/>
    <w:rsid w:val="00FE5DAE"/>
    <w:rsid w:val="00FE68B7"/>
    <w:rsid w:val="00FF0279"/>
    <w:rsid w:val="00FF123F"/>
    <w:rsid w:val="00FF140F"/>
    <w:rsid w:val="00FF2221"/>
    <w:rsid w:val="00FF412E"/>
    <w:rsid w:val="00FF4252"/>
    <w:rsid w:val="00FF4472"/>
    <w:rsid w:val="00FF447F"/>
    <w:rsid w:val="00FF4DC0"/>
    <w:rsid w:val="00FF5040"/>
    <w:rsid w:val="00FF525D"/>
    <w:rsid w:val="00FF582B"/>
    <w:rsid w:val="00FF60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501C7E"/>
  <w15:chartTrackingRefBased/>
  <w15:docId w15:val="{C25E8020-5B14-498D-B8AF-5280C1D727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Arial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pPr>
      <w:suppressAutoHyphens/>
      <w:autoSpaceDN w:val="0"/>
      <w:spacing w:line="100" w:lineRule="atLeast"/>
      <w:textAlignment w:val="baseline"/>
    </w:pPr>
    <w:rPr>
      <w:rFonts w:ascii="Calibri" w:eastAsia="Calibri" w:hAnsi="Calibri" w:cs="Calibri"/>
      <w:kern w:val="3"/>
      <w:sz w:val="22"/>
      <w:szCs w:val="22"/>
      <w:lang w:eastAsia="zh-CN" w:bidi="hi-IN"/>
    </w:rPr>
  </w:style>
  <w:style w:type="paragraph" w:styleId="Heading1">
    <w:name w:val="heading 1"/>
    <w:basedOn w:val="Normal"/>
    <w:next w:val="Textbody"/>
    <w:pPr>
      <w:widowControl w:val="0"/>
      <w:spacing w:after="360" w:line="276" w:lineRule="auto"/>
      <w:jc w:val="center"/>
      <w:outlineLvl w:val="0"/>
    </w:pPr>
    <w:rPr>
      <w:rFonts w:ascii="Times New Roman" w:eastAsia="Times New Roman" w:hAnsi="Times New Roman" w:cs="Times New Roman"/>
      <w:color w:val="000000"/>
      <w:sz w:val="26"/>
      <w:szCs w:val="26"/>
    </w:rPr>
  </w:style>
  <w:style w:type="paragraph" w:styleId="Heading2">
    <w:name w:val="heading 2"/>
    <w:basedOn w:val="Normal"/>
    <w:next w:val="Textbody"/>
    <w:pPr>
      <w:widowControl w:val="0"/>
      <w:spacing w:line="276" w:lineRule="auto"/>
      <w:outlineLvl w:val="1"/>
    </w:pPr>
    <w:rPr>
      <w:rFonts w:ascii="Times New Roman" w:eastAsia="Times New Roman" w:hAnsi="Times New Roman" w:cs="Times New Roman"/>
      <w:b/>
      <w:color w:val="000000"/>
      <w:sz w:val="24"/>
      <w:szCs w:val="24"/>
    </w:rPr>
  </w:style>
  <w:style w:type="paragraph" w:styleId="Heading3">
    <w:name w:val="heading 3"/>
    <w:basedOn w:val="Normal"/>
    <w:next w:val="Textbody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Textbody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Textbody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Textbody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widowControl w:val="0"/>
      <w:suppressAutoHyphens/>
      <w:autoSpaceDN w:val="0"/>
      <w:spacing w:line="100" w:lineRule="atLeast"/>
      <w:textAlignment w:val="baseline"/>
    </w:pPr>
    <w:rPr>
      <w:rFonts w:ascii="Calibri" w:eastAsia="Calibri" w:hAnsi="Calibri" w:cs="Calibri"/>
      <w:color w:val="000000"/>
      <w:kern w:val="3"/>
      <w:sz w:val="22"/>
      <w:szCs w:val="22"/>
      <w:lang w:eastAsia="zh-CN" w:bidi="hi-IN"/>
    </w:r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Arial" w:eastAsia="Microsoft YaHei" w:hAnsi="Arial" w:cs="Arial"/>
      <w:sz w:val="28"/>
      <w:szCs w:val="28"/>
    </w:rPr>
  </w:style>
  <w:style w:type="paragraph" w:customStyle="1" w:styleId="Textbody">
    <w:name w:val="Text body"/>
    <w:basedOn w:val="Standard"/>
    <w:pPr>
      <w:spacing w:after="120"/>
    </w:pPr>
  </w:style>
  <w:style w:type="paragraph" w:styleId="List">
    <w:name w:val="List"/>
    <w:basedOn w:val="Textbody"/>
    <w:rPr>
      <w:rFonts w:cs="Arial"/>
    </w:rPr>
  </w:style>
  <w:style w:type="paragraph" w:styleId="Caption">
    <w:name w:val="caption"/>
    <w:basedOn w:val="Standard"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x">
    <w:name w:val="Index"/>
    <w:basedOn w:val="Standard"/>
    <w:pPr>
      <w:suppressLineNumbers/>
    </w:pPr>
    <w:rPr>
      <w:rFonts w:cs="Arial"/>
    </w:rPr>
  </w:style>
  <w:style w:type="paragraph" w:styleId="Title">
    <w:name w:val="Title"/>
    <w:basedOn w:val="Normal"/>
    <w:next w:val="Subtitle"/>
    <w:pPr>
      <w:keepNext/>
      <w:keepLines/>
      <w:spacing w:before="480" w:after="120"/>
    </w:pPr>
    <w:rPr>
      <w:b/>
      <w:bCs/>
      <w:sz w:val="72"/>
      <w:szCs w:val="72"/>
    </w:rPr>
  </w:style>
  <w:style w:type="paragraph" w:styleId="Subtitle">
    <w:name w:val="Subtitle"/>
    <w:basedOn w:val="Normal"/>
    <w:next w:val="Textbody"/>
    <w:pPr>
      <w:keepNext/>
      <w:keepLines/>
      <w:spacing w:before="360" w:after="80"/>
    </w:pPr>
    <w:rPr>
      <w:rFonts w:ascii="Georgia" w:eastAsia="Georgia" w:hAnsi="Georgia" w:cs="Georgia"/>
      <w:i/>
      <w:iCs/>
      <w:color w:val="666666"/>
      <w:sz w:val="48"/>
      <w:szCs w:val="48"/>
    </w:rPr>
  </w:style>
  <w:style w:type="paragraph" w:styleId="Footer">
    <w:name w:val="footer"/>
    <w:basedOn w:val="Standard"/>
    <w:pPr>
      <w:suppressLineNumbers/>
      <w:tabs>
        <w:tab w:val="center" w:pos="4986"/>
        <w:tab w:val="right" w:pos="9972"/>
      </w:tabs>
    </w:pPr>
  </w:style>
  <w:style w:type="paragraph" w:customStyle="1" w:styleId="WW-Default">
    <w:name w:val="WW-Default"/>
    <w:pPr>
      <w:suppressAutoHyphens/>
      <w:autoSpaceDE w:val="0"/>
      <w:autoSpaceDN w:val="0"/>
      <w:textAlignment w:val="baseline"/>
    </w:pPr>
    <w:rPr>
      <w:rFonts w:ascii="Calibri" w:eastAsia="Times New Roman" w:hAnsi="Calibri" w:cs="Calibri"/>
      <w:color w:val="000000"/>
      <w:kern w:val="3"/>
      <w:sz w:val="24"/>
      <w:szCs w:val="24"/>
      <w:lang w:eastAsia="zh-CN"/>
    </w:rPr>
  </w:style>
  <w:style w:type="paragraph" w:styleId="Header">
    <w:name w:val="header"/>
    <w:basedOn w:val="Standard"/>
    <w:link w:val="HeaderChar"/>
    <w:uiPriority w:val="99"/>
    <w:pPr>
      <w:suppressLineNumbers/>
      <w:tabs>
        <w:tab w:val="center" w:pos="4986"/>
        <w:tab w:val="right" w:pos="9972"/>
      </w:tabs>
    </w:pPr>
    <w:rPr>
      <w:lang w:val="x-none"/>
    </w:rPr>
  </w:style>
  <w:style w:type="character" w:customStyle="1" w:styleId="WW8Num1z0">
    <w:name w:val="WW8Num1z0"/>
    <w:rPr>
      <w:b/>
      <w:position w:val="0"/>
      <w:sz w:val="22"/>
      <w:vertAlign w:val="baseline"/>
    </w:rPr>
  </w:style>
  <w:style w:type="character" w:customStyle="1" w:styleId="WW8Num1z1">
    <w:name w:val="WW8Num1z1"/>
    <w:rPr>
      <w:b/>
      <w:i/>
      <w:position w:val="0"/>
      <w:sz w:val="22"/>
      <w:vertAlign w:val="baseline"/>
    </w:rPr>
  </w:style>
  <w:style w:type="character" w:customStyle="1" w:styleId="WW8Num1z2">
    <w:name w:val="WW8Num1z2"/>
    <w:rPr>
      <w:position w:val="0"/>
      <w:sz w:val="22"/>
      <w:vertAlign w:val="baseline"/>
    </w:rPr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eastAsia="Arial Narrow" w:cs="Arial Narrow"/>
      <w:b/>
      <w:position w:val="0"/>
      <w:sz w:val="20"/>
      <w:szCs w:val="20"/>
      <w:u w:val="none"/>
      <w:vertAlign w:val="baseline"/>
    </w:rPr>
  </w:style>
  <w:style w:type="character" w:customStyle="1" w:styleId="WW8Num2z1">
    <w:name w:val="WW8Num2z1"/>
    <w:rPr>
      <w:b w:val="0"/>
      <w:i/>
      <w:position w:val="0"/>
      <w:sz w:val="18"/>
      <w:szCs w:val="18"/>
      <w:vertAlign w:val="baseline"/>
    </w:rPr>
  </w:style>
  <w:style w:type="character" w:customStyle="1" w:styleId="WW8Num2z2">
    <w:name w:val="WW8Num2z2"/>
    <w:rPr>
      <w:rFonts w:ascii="Arial" w:hAnsi="Arial" w:cs="Arial"/>
      <w:position w:val="0"/>
      <w:sz w:val="22"/>
      <w:vertAlign w:val="baseline"/>
    </w:rPr>
  </w:style>
  <w:style w:type="character" w:customStyle="1" w:styleId="WW8Num3z0">
    <w:name w:val="WW8Num3z0"/>
    <w:rPr>
      <w:rFonts w:cs="Arial Narrow"/>
    </w:rPr>
  </w:style>
  <w:style w:type="character" w:customStyle="1" w:styleId="WW8Num3z1">
    <w:name w:val="WW8Num3z1"/>
  </w:style>
  <w:style w:type="character" w:customStyle="1" w:styleId="WW8Num3z2">
    <w:name w:val="WW8Num3z2"/>
  </w:style>
  <w:style w:type="character" w:customStyle="1" w:styleId="WW8Num3z3">
    <w:name w:val="WW8Num3z3"/>
  </w:style>
  <w:style w:type="character" w:customStyle="1" w:styleId="WW8Num2z3">
    <w:name w:val="WW8Num2z3"/>
    <w:rPr>
      <w:position w:val="0"/>
      <w:sz w:val="22"/>
      <w:vertAlign w:val="baseline"/>
    </w:rPr>
  </w:style>
  <w:style w:type="character" w:customStyle="1" w:styleId="WW8Num3z4">
    <w:name w:val="WW8Num3z4"/>
  </w:style>
  <w:style w:type="character" w:customStyle="1" w:styleId="WW8Num3z5">
    <w:name w:val="WW8Num3z5"/>
  </w:style>
  <w:style w:type="character" w:customStyle="1" w:styleId="WW8Num3z6">
    <w:name w:val="WW8Num3z6"/>
  </w:style>
  <w:style w:type="character" w:customStyle="1" w:styleId="WW8Num3z7">
    <w:name w:val="WW8Num3z7"/>
  </w:style>
  <w:style w:type="character" w:customStyle="1" w:styleId="WW8Num3z8">
    <w:name w:val="WW8Num3z8"/>
  </w:style>
  <w:style w:type="character" w:customStyle="1" w:styleId="ListLabel1">
    <w:name w:val="ListLabel 1"/>
    <w:rPr>
      <w:b/>
      <w:position w:val="0"/>
      <w:sz w:val="22"/>
      <w:vertAlign w:val="baseline"/>
    </w:rPr>
  </w:style>
  <w:style w:type="character" w:customStyle="1" w:styleId="ListLabel2">
    <w:name w:val="ListLabel 2"/>
    <w:rPr>
      <w:b/>
      <w:i/>
      <w:position w:val="0"/>
      <w:sz w:val="22"/>
      <w:vertAlign w:val="baseline"/>
    </w:rPr>
  </w:style>
  <w:style w:type="character" w:customStyle="1" w:styleId="ListLabel3">
    <w:name w:val="ListLabel 3"/>
    <w:rPr>
      <w:position w:val="0"/>
      <w:sz w:val="22"/>
      <w:vertAlign w:val="baseline"/>
    </w:rPr>
  </w:style>
  <w:style w:type="character" w:customStyle="1" w:styleId="ListLabel4">
    <w:name w:val="ListLabel 4"/>
    <w:rPr>
      <w:rFonts w:eastAsia="Arial Narrow" w:cs="Arial Narrow"/>
      <w:b/>
      <w:position w:val="0"/>
      <w:sz w:val="20"/>
      <w:szCs w:val="20"/>
      <w:u w:val="none"/>
      <w:vertAlign w:val="baseline"/>
    </w:rPr>
  </w:style>
  <w:style w:type="character" w:customStyle="1" w:styleId="ListLabel5">
    <w:name w:val="ListLabel 5"/>
    <w:rPr>
      <w:b w:val="0"/>
      <w:i/>
      <w:position w:val="0"/>
      <w:sz w:val="18"/>
      <w:szCs w:val="18"/>
      <w:vertAlign w:val="baseline"/>
    </w:rPr>
  </w:style>
  <w:style w:type="character" w:customStyle="1" w:styleId="ListLabel6">
    <w:name w:val="ListLabel 6"/>
    <w:rPr>
      <w:rFonts w:eastAsia="Arial" w:cs="Arial"/>
      <w:position w:val="0"/>
      <w:sz w:val="22"/>
      <w:vertAlign w:val="baseline"/>
    </w:rPr>
  </w:style>
  <w:style w:type="numbering" w:customStyle="1" w:styleId="WW8Num1">
    <w:name w:val="WW8Num1"/>
    <w:basedOn w:val="NoList"/>
    <w:pPr>
      <w:numPr>
        <w:numId w:val="1"/>
      </w:numPr>
    </w:pPr>
  </w:style>
  <w:style w:type="numbering" w:customStyle="1" w:styleId="WW8Num2">
    <w:name w:val="WW8Num2"/>
    <w:basedOn w:val="NoList"/>
    <w:pPr>
      <w:numPr>
        <w:numId w:val="2"/>
      </w:numPr>
    </w:pPr>
  </w:style>
  <w:style w:type="numbering" w:customStyle="1" w:styleId="WW8Num3">
    <w:name w:val="WW8Num3"/>
    <w:basedOn w:val="NoList"/>
    <w:pPr>
      <w:numPr>
        <w:numId w:val="38"/>
      </w:numPr>
    </w:pPr>
  </w:style>
  <w:style w:type="character" w:styleId="Hyperlink">
    <w:name w:val="Hyperlink"/>
    <w:uiPriority w:val="99"/>
    <w:unhideWhenUsed/>
    <w:rsid w:val="00623AEF"/>
    <w:rPr>
      <w:color w:val="0563C1"/>
      <w:u w:val="single"/>
    </w:rPr>
  </w:style>
  <w:style w:type="character" w:customStyle="1" w:styleId="HeaderChar">
    <w:name w:val="Header Char"/>
    <w:link w:val="Header"/>
    <w:uiPriority w:val="99"/>
    <w:rsid w:val="00165BC9"/>
    <w:rPr>
      <w:rFonts w:ascii="Calibri" w:eastAsia="Calibri" w:hAnsi="Calibri" w:cs="Calibri"/>
      <w:color w:val="000000"/>
      <w:kern w:val="3"/>
      <w:sz w:val="22"/>
      <w:szCs w:val="22"/>
      <w:lang w:eastAsia="zh-CN" w:bidi="hi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65BC9"/>
    <w:pPr>
      <w:spacing w:line="240" w:lineRule="auto"/>
    </w:pPr>
    <w:rPr>
      <w:rFonts w:ascii="Tahoma" w:hAnsi="Tahoma" w:cs="Mangal"/>
      <w:sz w:val="16"/>
      <w:szCs w:val="14"/>
      <w:lang w:val="x-none"/>
    </w:rPr>
  </w:style>
  <w:style w:type="character" w:customStyle="1" w:styleId="BalloonTextChar">
    <w:name w:val="Balloon Text Char"/>
    <w:link w:val="BalloonText"/>
    <w:uiPriority w:val="99"/>
    <w:semiHidden/>
    <w:rsid w:val="00165BC9"/>
    <w:rPr>
      <w:rFonts w:ascii="Tahoma" w:eastAsia="Calibri" w:hAnsi="Tahoma" w:cs="Mangal"/>
      <w:kern w:val="3"/>
      <w:sz w:val="16"/>
      <w:szCs w:val="14"/>
      <w:lang w:eastAsia="zh-CN" w:bidi="hi-IN"/>
    </w:rPr>
  </w:style>
  <w:style w:type="character" w:customStyle="1" w:styleId="st">
    <w:name w:val="st"/>
    <w:basedOn w:val="DefaultParagraphFont"/>
    <w:rsid w:val="00410AB2"/>
  </w:style>
  <w:style w:type="character" w:styleId="Emphasis">
    <w:name w:val="Emphasis"/>
    <w:uiPriority w:val="20"/>
    <w:qFormat/>
    <w:rsid w:val="00410AB2"/>
    <w:rPr>
      <w:i/>
      <w:iCs/>
    </w:rPr>
  </w:style>
  <w:style w:type="paragraph" w:styleId="ListParagraph">
    <w:name w:val="List Paragraph"/>
    <w:basedOn w:val="Normal"/>
    <w:uiPriority w:val="34"/>
    <w:qFormat/>
    <w:rsid w:val="00575C82"/>
    <w:pPr>
      <w:ind w:left="720"/>
    </w:pPr>
    <w:rPr>
      <w:rFonts w:cs="Mangal"/>
      <w:szCs w:val="20"/>
    </w:rPr>
  </w:style>
  <w:style w:type="character" w:styleId="CommentReference">
    <w:name w:val="annotation reference"/>
    <w:uiPriority w:val="99"/>
    <w:semiHidden/>
    <w:unhideWhenUsed/>
    <w:rsid w:val="00FF425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4252"/>
    <w:rPr>
      <w:rFonts w:cs="Mangal"/>
      <w:sz w:val="20"/>
      <w:szCs w:val="18"/>
    </w:rPr>
  </w:style>
  <w:style w:type="character" w:customStyle="1" w:styleId="CommentTextChar">
    <w:name w:val="Comment Text Char"/>
    <w:link w:val="CommentText"/>
    <w:uiPriority w:val="99"/>
    <w:semiHidden/>
    <w:rsid w:val="00FF4252"/>
    <w:rPr>
      <w:rFonts w:ascii="Calibri" w:eastAsia="Calibri" w:hAnsi="Calibri" w:cs="Mangal"/>
      <w:kern w:val="3"/>
      <w:szCs w:val="18"/>
      <w:lang w:eastAsia="zh-CN" w:bidi="hi-I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F425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FF4252"/>
    <w:rPr>
      <w:rFonts w:ascii="Calibri" w:eastAsia="Calibri" w:hAnsi="Calibri" w:cs="Mangal"/>
      <w:b/>
      <w:bCs/>
      <w:kern w:val="3"/>
      <w:szCs w:val="18"/>
      <w:lang w:eastAsia="zh-CN" w:bidi="hi-I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420D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94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97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56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15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69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231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47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04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9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4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2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19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8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6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24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27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66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15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80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0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285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1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17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0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91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82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685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2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6CA10B1AF241941A22847436C787192" ma:contentTypeVersion="12" ma:contentTypeDescription="Create a new document." ma:contentTypeScope="" ma:versionID="9d91a3500ea76b99f0d71c56b8dd48b9">
  <xsd:schema xmlns:xsd="http://www.w3.org/2001/XMLSchema" xmlns:xs="http://www.w3.org/2001/XMLSchema" xmlns:p="http://schemas.microsoft.com/office/2006/metadata/properties" xmlns:ns2="e0c89f22-8884-49cb-b22c-7dba6b0f4aa5" xmlns:ns3="759934f2-8c5e-4a34-8d5a-9c57caf04a11" targetNamespace="http://schemas.microsoft.com/office/2006/metadata/properties" ma:root="true" ma:fieldsID="265bf79f15babd36bec6442b02ca3482" ns2:_="" ns3:_="">
    <xsd:import namespace="e0c89f22-8884-49cb-b22c-7dba6b0f4aa5"/>
    <xsd:import namespace="759934f2-8c5e-4a34-8d5a-9c57caf04a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c89f22-8884-49cb-b22c-7dba6b0f4a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9934f2-8c5e-4a34-8d5a-9c57caf04a1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E5382D5-8E56-4744-BA5F-B8732918E2A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0c89f22-8884-49cb-b22c-7dba6b0f4aa5"/>
    <ds:schemaRef ds:uri="759934f2-8c5e-4a34-8d5a-9c57caf04a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2CD2082-F1E4-41A9-8516-399C800CF99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D83E537-E637-4B67-A3CF-EE103378B65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311A951-58B6-47C7-8D61-18DF573384A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CF3E7261-D5EA-4DB0-8CEA-DC761E72F41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374</Words>
  <Characters>2133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Jelavic</dc:creator>
  <cp:keywords/>
  <cp:lastModifiedBy>Accounting</cp:lastModifiedBy>
  <cp:revision>31</cp:revision>
  <dcterms:created xsi:type="dcterms:W3CDTF">2023-03-16T13:51:00Z</dcterms:created>
  <dcterms:modified xsi:type="dcterms:W3CDTF">2023-03-16T14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6CA10B1AF241941A22847436C787192</vt:lpwstr>
  </property>
</Properties>
</file>